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 w:themeColor="background1"/>
  <w:body>
    <w:tbl>
      <w:tblPr>
        <w:tblStyle w:val="TableGrid"/>
        <w:bidiVisual/>
        <w:tblW w:w="8505" w:type="dxa"/>
        <w:tblLook w:val="04A0" w:firstRow="1" w:lastRow="0" w:firstColumn="1" w:lastColumn="0" w:noHBand="0" w:noVBand="1"/>
      </w:tblPr>
      <w:tblGrid>
        <w:gridCol w:w="8505"/>
      </w:tblGrid>
      <w:tr w:rsidR="001033FB" w:rsidRPr="00B80D41" w:rsidTr="00B80D41">
        <w:trPr>
          <w:trHeight w:val="8637"/>
        </w:trPr>
        <w:tc>
          <w:tcPr>
            <w:tcW w:w="7144" w:type="dxa"/>
          </w:tcPr>
          <w:p w:rsidR="002B2122" w:rsidRPr="00B80D41" w:rsidRDefault="00926A5C" w:rsidP="00F21012">
            <w:pPr>
              <w:pStyle w:val="Table"/>
              <w:spacing w:before="120" w:after="120"/>
              <w:jc w:val="center"/>
              <w:rPr>
                <w:rFonts w:cs="B Zar"/>
                <w:bCs/>
                <w:sz w:val="22"/>
                <w:rtl/>
              </w:rPr>
            </w:pPr>
            <w:r w:rsidRPr="00B80D41">
              <w:rPr>
                <w:rFonts w:cs="B Zar" w:hint="cs"/>
                <w:bCs/>
                <w:sz w:val="22"/>
                <w:rtl/>
              </w:rPr>
              <w:t>اصالت</w:t>
            </w:r>
            <w:r w:rsidRPr="00B80D41">
              <w:rPr>
                <w:rFonts w:cs="B Zar"/>
                <w:bCs/>
                <w:sz w:val="22"/>
                <w:rtl/>
              </w:rPr>
              <w:t xml:space="preserve"> </w:t>
            </w:r>
            <w:r w:rsidRPr="00B80D41">
              <w:rPr>
                <w:rFonts w:cs="B Zar" w:hint="cs"/>
                <w:bCs/>
                <w:sz w:val="22"/>
                <w:rtl/>
              </w:rPr>
              <w:t>و</w:t>
            </w:r>
            <w:r w:rsidRPr="00B80D41">
              <w:rPr>
                <w:rFonts w:cs="B Zar"/>
                <w:bCs/>
                <w:sz w:val="22"/>
                <w:rtl/>
              </w:rPr>
              <w:t xml:space="preserve"> </w:t>
            </w:r>
            <w:r w:rsidRPr="00B80D41">
              <w:rPr>
                <w:rFonts w:cs="B Zar" w:hint="cs"/>
                <w:bCs/>
                <w:sz w:val="22"/>
                <w:rtl/>
              </w:rPr>
              <w:t>مالکیت</w:t>
            </w:r>
            <w:r w:rsidRPr="00B80D41">
              <w:rPr>
                <w:rFonts w:cs="B Zar"/>
                <w:bCs/>
                <w:sz w:val="22"/>
                <w:rtl/>
              </w:rPr>
              <w:t xml:space="preserve"> </w:t>
            </w:r>
            <w:r w:rsidR="00995C9A" w:rsidRPr="00B80D41">
              <w:rPr>
                <w:rFonts w:cs="B Zar" w:hint="cs"/>
                <w:bCs/>
                <w:sz w:val="22"/>
                <w:u w:val="single"/>
                <w:rtl/>
              </w:rPr>
              <w:t>پایان‌نامه</w:t>
            </w:r>
            <w:r w:rsidR="00995C9A" w:rsidRPr="00B80D41">
              <w:rPr>
                <w:rFonts w:cs="B Zar"/>
                <w:bCs/>
                <w:sz w:val="22"/>
                <w:u w:val="single"/>
                <w:rtl/>
              </w:rPr>
              <w:t xml:space="preserve"> </w:t>
            </w:r>
            <w:r w:rsidR="00E25E11" w:rsidRPr="00B80D41">
              <w:rPr>
                <w:rFonts w:cs="B Zar"/>
                <w:bCs/>
                <w:sz w:val="22"/>
                <w:u w:val="single"/>
                <w:rtl/>
              </w:rPr>
              <w:t>(</w:t>
            </w:r>
            <w:r w:rsidR="00E25E11" w:rsidRPr="00B80D41">
              <w:rPr>
                <w:rFonts w:cs="B Zar" w:hint="cs"/>
                <w:bCs/>
                <w:sz w:val="22"/>
                <w:u w:val="single"/>
                <w:rtl/>
              </w:rPr>
              <w:t>یا</w:t>
            </w:r>
            <w:r w:rsidRPr="00B80D41">
              <w:rPr>
                <w:rFonts w:cs="B Zar"/>
                <w:bCs/>
                <w:sz w:val="22"/>
                <w:u w:val="single"/>
                <w:rtl/>
              </w:rPr>
              <w:t xml:space="preserve"> </w:t>
            </w:r>
            <w:r w:rsidRPr="00B80D41">
              <w:rPr>
                <w:rFonts w:cs="B Zar" w:hint="cs"/>
                <w:bCs/>
                <w:sz w:val="22"/>
                <w:u w:val="single"/>
                <w:rtl/>
              </w:rPr>
              <w:t>رساله</w:t>
            </w:r>
            <w:r w:rsidR="00E25E11" w:rsidRPr="00B80D41">
              <w:rPr>
                <w:rFonts w:cs="B Zar"/>
                <w:bCs/>
                <w:sz w:val="22"/>
                <w:u w:val="single"/>
                <w:rtl/>
              </w:rPr>
              <w:t>)</w:t>
            </w:r>
          </w:p>
          <w:p w:rsidR="002B2122" w:rsidRPr="00B80D41" w:rsidRDefault="00926A5C" w:rsidP="00EA1D12">
            <w:pPr>
              <w:pStyle w:val="Table"/>
              <w:spacing w:line="264" w:lineRule="auto"/>
              <w:jc w:val="both"/>
              <w:rPr>
                <w:rFonts w:cs="B Zar"/>
                <w:sz w:val="24"/>
                <w:szCs w:val="24"/>
                <w:rtl/>
              </w:rPr>
            </w:pPr>
            <w:r w:rsidRPr="00B80D41">
              <w:rPr>
                <w:rFonts w:cs="B Zar"/>
                <w:sz w:val="24"/>
                <w:szCs w:val="24"/>
                <w:rtl/>
              </w:rPr>
              <w:t>ا</w:t>
            </w:r>
            <w:r w:rsidRPr="00B80D41">
              <w:rPr>
                <w:rFonts w:cs="B Zar" w:hint="cs"/>
                <w:sz w:val="24"/>
                <w:szCs w:val="24"/>
                <w:rtl/>
              </w:rPr>
              <w:t>ین‌جانب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="00E25E11" w:rsidRPr="00B80D41">
              <w:rPr>
                <w:rFonts w:cs="B Zar" w:hint="cs"/>
                <w:sz w:val="24"/>
                <w:szCs w:val="24"/>
                <w:u w:val="single"/>
                <w:rtl/>
              </w:rPr>
              <w:t>رضا</w:t>
            </w:r>
            <w:r w:rsidR="00E25E11" w:rsidRPr="00B80D41">
              <w:rPr>
                <w:rFonts w:cs="B Zar"/>
                <w:sz w:val="24"/>
                <w:szCs w:val="24"/>
                <w:u w:val="single"/>
                <w:rtl/>
              </w:rPr>
              <w:t xml:space="preserve"> </w:t>
            </w:r>
            <w:r w:rsidR="00E25E11" w:rsidRPr="00B80D41">
              <w:rPr>
                <w:rFonts w:cs="B Zar" w:hint="cs"/>
                <w:sz w:val="24"/>
                <w:szCs w:val="24"/>
                <w:u w:val="single"/>
                <w:rtl/>
              </w:rPr>
              <w:t>تهرانی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دانش‌آموختة </w:t>
            </w:r>
            <w:r w:rsidRPr="00B80D41">
              <w:rPr>
                <w:rFonts w:cs="B Zar" w:hint="cs"/>
                <w:sz w:val="24"/>
                <w:szCs w:val="24"/>
                <w:u w:val="single"/>
                <w:rtl/>
              </w:rPr>
              <w:t>کارشناسی‌ارشد</w:t>
            </w:r>
            <w:r w:rsidR="00E25E11" w:rsidRPr="00B80D41">
              <w:rPr>
                <w:rFonts w:cs="B Zar"/>
                <w:sz w:val="24"/>
                <w:szCs w:val="24"/>
                <w:u w:val="single"/>
                <w:rtl/>
              </w:rPr>
              <w:t xml:space="preserve"> (</w:t>
            </w:r>
            <w:r w:rsidR="00E25E11" w:rsidRPr="00B80D41">
              <w:rPr>
                <w:rFonts w:cs="B Zar" w:hint="cs"/>
                <w:sz w:val="24"/>
                <w:szCs w:val="24"/>
                <w:u w:val="single"/>
                <w:rtl/>
              </w:rPr>
              <w:t>یا</w:t>
            </w:r>
            <w:r w:rsidR="00E25E11" w:rsidRPr="00B80D41">
              <w:rPr>
                <w:rFonts w:cs="B Zar"/>
                <w:sz w:val="24"/>
                <w:szCs w:val="24"/>
                <w:u w:val="single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u w:val="single"/>
                <w:rtl/>
              </w:rPr>
              <w:t>دکتری</w:t>
            </w:r>
            <w:r w:rsidR="00E25E11" w:rsidRPr="00B80D41">
              <w:rPr>
                <w:rFonts w:cs="B Zar"/>
                <w:sz w:val="24"/>
                <w:szCs w:val="24"/>
                <w:u w:val="single"/>
                <w:rtl/>
              </w:rPr>
              <w:t>)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رشتۀ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="00E25E11" w:rsidRPr="00B80D41">
              <w:rPr>
                <w:rFonts w:cs="B Zar" w:hint="cs"/>
                <w:sz w:val="24"/>
                <w:szCs w:val="24"/>
                <w:u w:val="single"/>
                <w:rtl/>
              </w:rPr>
              <w:t>زبان و</w:t>
            </w:r>
            <w:r w:rsidR="00E25E11" w:rsidRPr="00B80D41">
              <w:rPr>
                <w:rFonts w:cs="B Zar"/>
                <w:sz w:val="24"/>
                <w:szCs w:val="24"/>
                <w:u w:val="single"/>
                <w:rtl/>
              </w:rPr>
              <w:t xml:space="preserve"> </w:t>
            </w:r>
            <w:r w:rsidR="00E25E11" w:rsidRPr="00B80D41">
              <w:rPr>
                <w:rFonts w:cs="B Zar" w:hint="cs"/>
                <w:sz w:val="24"/>
                <w:szCs w:val="24"/>
                <w:u w:val="single"/>
                <w:rtl/>
              </w:rPr>
              <w:t>ادبیات</w:t>
            </w:r>
            <w:r w:rsidR="00E25E11" w:rsidRPr="00B80D41">
              <w:rPr>
                <w:rFonts w:cs="B Zar"/>
                <w:sz w:val="24"/>
                <w:szCs w:val="24"/>
                <w:u w:val="single"/>
                <w:rtl/>
              </w:rPr>
              <w:t xml:space="preserve"> </w:t>
            </w:r>
            <w:r w:rsidR="00E25E11" w:rsidRPr="00B80D41">
              <w:rPr>
                <w:rFonts w:cs="B Zar" w:hint="cs"/>
                <w:sz w:val="24"/>
                <w:szCs w:val="24"/>
                <w:u w:val="single"/>
                <w:rtl/>
              </w:rPr>
              <w:t>فارسی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u w:val="single"/>
                <w:rtl/>
              </w:rPr>
              <w:t>دانشکدۀ</w:t>
            </w:r>
            <w:r w:rsidRPr="00B80D41">
              <w:rPr>
                <w:rFonts w:cs="B Zar"/>
                <w:sz w:val="24"/>
                <w:szCs w:val="24"/>
                <w:u w:val="single"/>
                <w:rtl/>
              </w:rPr>
              <w:t xml:space="preserve"> </w:t>
            </w:r>
            <w:r w:rsidR="00E25E11" w:rsidRPr="00B80D41">
              <w:rPr>
                <w:rFonts w:cs="B Zar" w:hint="cs"/>
                <w:sz w:val="24"/>
                <w:szCs w:val="24"/>
                <w:u w:val="single"/>
                <w:rtl/>
              </w:rPr>
              <w:t>ادبیات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u w:val="single"/>
                <w:rtl/>
              </w:rPr>
              <w:t>دانشگاه</w:t>
            </w:r>
            <w:r w:rsidRPr="00B80D41">
              <w:rPr>
                <w:rFonts w:cs="B Zar"/>
                <w:sz w:val="24"/>
                <w:szCs w:val="24"/>
                <w:u w:val="single"/>
                <w:rtl/>
              </w:rPr>
              <w:t xml:space="preserve"> </w:t>
            </w:r>
            <w:r w:rsidR="00E25E11" w:rsidRPr="00B80D41">
              <w:rPr>
                <w:rFonts w:cs="B Zar" w:hint="cs"/>
                <w:sz w:val="24"/>
                <w:szCs w:val="24"/>
                <w:u w:val="single"/>
                <w:rtl/>
              </w:rPr>
              <w:t>ایران</w:t>
            </w:r>
            <w:r w:rsidR="00E25E11" w:rsidRPr="00B80D41">
              <w:rPr>
                <w:rFonts w:cs="B Zar" w:hint="cs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پدیدآور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u w:val="single"/>
                <w:rtl/>
              </w:rPr>
              <w:t>پایان‌نامه</w:t>
            </w:r>
            <w:r w:rsidR="00E25E11" w:rsidRPr="00B80D41">
              <w:rPr>
                <w:rFonts w:cs="B Zar"/>
                <w:sz w:val="24"/>
                <w:szCs w:val="24"/>
                <w:u w:val="single"/>
                <w:rtl/>
              </w:rPr>
              <w:t xml:space="preserve"> (</w:t>
            </w:r>
            <w:r w:rsidR="00E25E11" w:rsidRPr="00B80D41">
              <w:rPr>
                <w:rFonts w:cs="B Zar" w:hint="cs"/>
                <w:sz w:val="24"/>
                <w:szCs w:val="24"/>
                <w:u w:val="single"/>
                <w:rtl/>
              </w:rPr>
              <w:t>یا</w:t>
            </w:r>
            <w:r w:rsidRPr="00B80D41">
              <w:rPr>
                <w:rFonts w:cs="B Zar"/>
                <w:sz w:val="24"/>
                <w:szCs w:val="24"/>
                <w:u w:val="single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u w:val="single"/>
                <w:rtl/>
              </w:rPr>
              <w:t>رساله</w:t>
            </w:r>
            <w:r w:rsidR="00E25E11" w:rsidRPr="00B80D41">
              <w:rPr>
                <w:rFonts w:cs="B Zar"/>
                <w:sz w:val="24"/>
                <w:szCs w:val="24"/>
                <w:u w:val="single"/>
                <w:rtl/>
              </w:rPr>
              <w:t>)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با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عنوان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="00E25E11" w:rsidRPr="00B80D41">
              <w:rPr>
                <w:rFonts w:cs="B Zar" w:hint="cs"/>
                <w:sz w:val="24"/>
                <w:szCs w:val="24"/>
                <w:u w:val="single"/>
                <w:rtl/>
              </w:rPr>
              <w:t>راهنمای</w:t>
            </w:r>
            <w:r w:rsidR="00E25E11" w:rsidRPr="00B80D41">
              <w:rPr>
                <w:rFonts w:cs="B Zar"/>
                <w:sz w:val="24"/>
                <w:szCs w:val="24"/>
                <w:u w:val="single"/>
                <w:rtl/>
              </w:rPr>
              <w:t xml:space="preserve"> </w:t>
            </w:r>
            <w:r w:rsidR="00E25E11" w:rsidRPr="00B80D41">
              <w:rPr>
                <w:rFonts w:cs="B Zar" w:hint="cs"/>
                <w:sz w:val="24"/>
                <w:szCs w:val="24"/>
                <w:u w:val="single"/>
                <w:rtl/>
              </w:rPr>
              <w:t>نگارش</w:t>
            </w:r>
            <w:r w:rsidR="00E25E11" w:rsidRPr="00B80D41">
              <w:rPr>
                <w:rFonts w:cs="B Zar"/>
                <w:sz w:val="24"/>
                <w:szCs w:val="24"/>
                <w:u w:val="single"/>
                <w:rtl/>
              </w:rPr>
              <w:t xml:space="preserve"> </w:t>
            </w:r>
            <w:r w:rsidR="00E25E11" w:rsidRPr="00B80D41">
              <w:rPr>
                <w:rFonts w:cs="B Zar" w:hint="cs"/>
                <w:sz w:val="24"/>
                <w:szCs w:val="24"/>
                <w:u w:val="single"/>
                <w:rtl/>
              </w:rPr>
              <w:t>پایان‌نامه</w:t>
            </w:r>
            <w:r w:rsidR="00E25E11" w:rsidRPr="00B80D41">
              <w:rPr>
                <w:rFonts w:cs="B Zar"/>
                <w:sz w:val="24"/>
                <w:szCs w:val="24"/>
                <w:u w:val="single"/>
                <w:rtl/>
              </w:rPr>
              <w:t xml:space="preserve"> و رساله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با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راهنمایی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="00E25E11" w:rsidRPr="00B80D41">
              <w:rPr>
                <w:rFonts w:cs="B Zar" w:hint="cs"/>
                <w:sz w:val="24"/>
                <w:szCs w:val="24"/>
                <w:u w:val="single"/>
                <w:rtl/>
              </w:rPr>
              <w:t>دکتر</w:t>
            </w:r>
            <w:r w:rsidR="00E25E11" w:rsidRPr="00B80D41">
              <w:rPr>
                <w:rFonts w:cs="B Zar"/>
                <w:sz w:val="24"/>
                <w:szCs w:val="24"/>
                <w:u w:val="single"/>
                <w:rtl/>
              </w:rPr>
              <w:t xml:space="preserve"> </w:t>
            </w:r>
            <w:r w:rsidR="00E25E11" w:rsidRPr="00B80D41">
              <w:rPr>
                <w:rFonts w:cs="B Zar" w:hint="cs"/>
                <w:sz w:val="24"/>
                <w:szCs w:val="24"/>
                <w:u w:val="single"/>
                <w:rtl/>
              </w:rPr>
              <w:t>امیر</w:t>
            </w:r>
            <w:r w:rsidR="00E25E11" w:rsidRPr="00B80D41">
              <w:rPr>
                <w:rFonts w:cs="B Zar"/>
                <w:sz w:val="24"/>
                <w:szCs w:val="24"/>
                <w:u w:val="single"/>
                <w:rtl/>
              </w:rPr>
              <w:t xml:space="preserve"> </w:t>
            </w:r>
            <w:r w:rsidR="00E25E11" w:rsidRPr="00B80D41">
              <w:rPr>
                <w:rFonts w:cs="B Zar" w:hint="cs"/>
                <w:sz w:val="24"/>
                <w:szCs w:val="24"/>
                <w:u w:val="single"/>
                <w:rtl/>
              </w:rPr>
              <w:t>شریف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گواهی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و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تعهد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="00A6530A" w:rsidRPr="00B80D41">
              <w:rPr>
                <w:rFonts w:cs="B Zar" w:hint="cs"/>
                <w:sz w:val="24"/>
                <w:szCs w:val="24"/>
                <w:rtl/>
              </w:rPr>
              <w:t>می‌کنم</w:t>
            </w:r>
            <w:r w:rsidR="00A6530A"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که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بر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پایۀ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قوانین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و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مقررات،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از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جمله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eastAsia"/>
                <w:sz w:val="24"/>
                <w:szCs w:val="24"/>
                <w:rtl/>
              </w:rPr>
              <w:t>«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دستورالعمل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نحوۀ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بررسی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تخلفات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پژوهشی</w:t>
            </w:r>
            <w:r w:rsidRPr="00B80D41">
              <w:rPr>
                <w:rFonts w:cs="B Zar" w:hint="eastAsia"/>
                <w:sz w:val="24"/>
                <w:szCs w:val="24"/>
                <w:rtl/>
              </w:rPr>
              <w:t>»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و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همچنین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eastAsia"/>
                <w:sz w:val="24"/>
                <w:szCs w:val="24"/>
                <w:rtl/>
              </w:rPr>
              <w:t>«</w:t>
            </w:r>
            <w:r w:rsidRPr="00B80D41">
              <w:rPr>
                <w:rFonts w:cs="B Zar" w:hint="cs"/>
                <w:sz w:val="24"/>
                <w:szCs w:val="24"/>
                <w:rtl/>
              </w:rPr>
              <w:t>مصادیق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تخلفات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پژوهشی</w:t>
            </w:r>
            <w:r w:rsidRPr="00B80D41">
              <w:rPr>
                <w:rFonts w:cs="B Zar" w:hint="eastAsia"/>
                <w:sz w:val="24"/>
                <w:szCs w:val="24"/>
                <w:rtl/>
              </w:rPr>
              <w:t>»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مصوب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وزارت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علوم،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تحقیقات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و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فناوری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(۲۵</w:t>
            </w:r>
            <w:r w:rsidR="00E25E11" w:rsidRPr="00B80D41">
              <w:rPr>
                <w:rFonts w:cs="B Zar" w:hint="cs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/>
                <w:sz w:val="24"/>
                <w:szCs w:val="24"/>
                <w:rtl/>
              </w:rPr>
              <w:t>اسفند</w:t>
            </w:r>
            <w:r w:rsidR="00E25E11" w:rsidRPr="00B80D41">
              <w:rPr>
                <w:rFonts w:cs="B Zar" w:hint="cs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/>
                <w:sz w:val="24"/>
                <w:szCs w:val="24"/>
                <w:rtl/>
              </w:rPr>
              <w:t>۱۳۹۳):</w:t>
            </w:r>
          </w:p>
          <w:p w:rsidR="002B2122" w:rsidRPr="00B80D41" w:rsidRDefault="00926A5C" w:rsidP="00EA1D12">
            <w:pPr>
              <w:pStyle w:val="Table"/>
              <w:numPr>
                <w:ilvl w:val="0"/>
                <w:numId w:val="16"/>
              </w:numPr>
              <w:spacing w:line="264" w:lineRule="auto"/>
              <w:ind w:left="284" w:hanging="284"/>
              <w:jc w:val="both"/>
              <w:rPr>
                <w:rFonts w:cs="B Zar"/>
                <w:sz w:val="24"/>
                <w:szCs w:val="24"/>
                <w:rtl/>
              </w:rPr>
            </w:pPr>
            <w:r w:rsidRPr="00B80D41">
              <w:rPr>
                <w:rFonts w:cs="B Zar"/>
                <w:sz w:val="24"/>
                <w:szCs w:val="24"/>
                <w:rtl/>
              </w:rPr>
              <w:t>ا</w:t>
            </w:r>
            <w:r w:rsidRPr="00B80D41">
              <w:rPr>
                <w:rFonts w:cs="B Zar" w:hint="cs"/>
                <w:sz w:val="24"/>
                <w:szCs w:val="24"/>
                <w:rtl/>
              </w:rPr>
              <w:t>ین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u w:val="single"/>
                <w:rtl/>
              </w:rPr>
              <w:t>پایان‌نامه</w:t>
            </w:r>
            <w:r w:rsidRPr="00B80D41">
              <w:rPr>
                <w:rFonts w:cs="B Zar"/>
                <w:sz w:val="24"/>
                <w:szCs w:val="24"/>
                <w:u w:val="single"/>
                <w:rtl/>
              </w:rPr>
              <w:t xml:space="preserve"> </w:t>
            </w:r>
            <w:r w:rsidR="00E25E11" w:rsidRPr="00B80D41">
              <w:rPr>
                <w:rFonts w:cs="B Zar"/>
                <w:sz w:val="24"/>
                <w:szCs w:val="24"/>
                <w:u w:val="single"/>
                <w:rtl/>
              </w:rPr>
              <w:t>(</w:t>
            </w:r>
            <w:r w:rsidR="00E25E11" w:rsidRPr="00B80D41">
              <w:rPr>
                <w:rFonts w:cs="B Zar" w:hint="cs"/>
                <w:sz w:val="24"/>
                <w:szCs w:val="24"/>
                <w:u w:val="single"/>
                <w:rtl/>
              </w:rPr>
              <w:t>یا</w:t>
            </w:r>
            <w:r w:rsidR="00E25E11" w:rsidRPr="00B80D41">
              <w:rPr>
                <w:rFonts w:cs="B Zar"/>
                <w:sz w:val="24"/>
                <w:szCs w:val="24"/>
                <w:u w:val="single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u w:val="single"/>
                <w:rtl/>
              </w:rPr>
              <w:t>رساله</w:t>
            </w:r>
            <w:r w:rsidR="00E25E11" w:rsidRPr="00B80D41">
              <w:rPr>
                <w:rFonts w:cs="B Zar"/>
                <w:sz w:val="24"/>
                <w:szCs w:val="24"/>
                <w:u w:val="single"/>
                <w:rtl/>
              </w:rPr>
              <w:t>)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="00334033" w:rsidRPr="00B80D41">
              <w:rPr>
                <w:rFonts w:cs="B Zar" w:hint="cs"/>
                <w:sz w:val="24"/>
                <w:szCs w:val="24"/>
                <w:rtl/>
              </w:rPr>
              <w:t>دستاورد پژوهش این‌جانب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و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محتوای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آن از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درستی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و اصالت برخوردار است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؛</w:t>
            </w:r>
          </w:p>
          <w:p w:rsidR="002B2122" w:rsidRPr="00B80D41" w:rsidRDefault="00926A5C" w:rsidP="00EA1D12">
            <w:pPr>
              <w:pStyle w:val="Table"/>
              <w:numPr>
                <w:ilvl w:val="0"/>
                <w:numId w:val="16"/>
              </w:numPr>
              <w:spacing w:line="264" w:lineRule="auto"/>
              <w:ind w:left="284" w:hanging="284"/>
              <w:jc w:val="both"/>
              <w:rPr>
                <w:rFonts w:cs="B Zar"/>
                <w:sz w:val="24"/>
                <w:szCs w:val="24"/>
                <w:rtl/>
              </w:rPr>
            </w:pPr>
            <w:r w:rsidRPr="00B80D41">
              <w:rPr>
                <w:rFonts w:cs="B Zar"/>
                <w:sz w:val="24"/>
                <w:szCs w:val="24"/>
                <w:rtl/>
              </w:rPr>
              <w:t xml:space="preserve">حقوق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معنوی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همۀ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کسانی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را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که در </w:t>
            </w:r>
            <w:r w:rsidR="00A6530A" w:rsidRPr="00B80D41">
              <w:rPr>
                <w:rFonts w:cs="B Zar"/>
                <w:sz w:val="24"/>
                <w:szCs w:val="24"/>
                <w:rtl/>
              </w:rPr>
              <w:t>به</w:t>
            </w:r>
            <w:r w:rsidR="00A6530A" w:rsidRPr="00B80D41">
              <w:rPr>
                <w:rFonts w:cs="B Zar" w:hint="cs"/>
                <w:sz w:val="24"/>
                <w:szCs w:val="24"/>
                <w:rtl/>
              </w:rPr>
              <w:t>‌</w:t>
            </w:r>
            <w:r w:rsidR="00A6530A" w:rsidRPr="00B80D41">
              <w:rPr>
                <w:rFonts w:cs="B Zar"/>
                <w:sz w:val="24"/>
                <w:szCs w:val="24"/>
                <w:rtl/>
              </w:rPr>
              <w:t>دست</w:t>
            </w:r>
            <w:r w:rsidR="00A6530A" w:rsidRPr="00B80D41">
              <w:rPr>
                <w:rFonts w:cs="B Zar" w:hint="cs"/>
                <w:sz w:val="24"/>
                <w:szCs w:val="24"/>
                <w:rtl/>
              </w:rPr>
              <w:t>‌‌</w:t>
            </w:r>
            <w:r w:rsidR="00A6530A" w:rsidRPr="00B80D41">
              <w:rPr>
                <w:rFonts w:cs="B Zar"/>
                <w:sz w:val="24"/>
                <w:szCs w:val="24"/>
                <w:rtl/>
              </w:rPr>
              <w:t xml:space="preserve">آمدن </w:t>
            </w:r>
            <w:r w:rsidRPr="00B80D41">
              <w:rPr>
                <w:rFonts w:cs="B Zar"/>
                <w:sz w:val="24"/>
                <w:szCs w:val="24"/>
                <w:rtl/>
              </w:rPr>
              <w:t>نتا</w:t>
            </w:r>
            <w:r w:rsidRPr="00B80D41">
              <w:rPr>
                <w:rFonts w:cs="B Zar" w:hint="cs"/>
                <w:sz w:val="24"/>
                <w:szCs w:val="24"/>
                <w:rtl/>
              </w:rPr>
              <w:t>یج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اصل</w:t>
            </w:r>
            <w:r w:rsidRPr="00B80D41">
              <w:rPr>
                <w:rFonts w:cs="B Zar" w:hint="cs"/>
                <w:sz w:val="24"/>
                <w:szCs w:val="24"/>
                <w:rtl/>
              </w:rPr>
              <w:t>ی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پا</w:t>
            </w:r>
            <w:r w:rsidRPr="00B80D41">
              <w:rPr>
                <w:rFonts w:cs="B Zar" w:hint="cs"/>
                <w:sz w:val="24"/>
                <w:szCs w:val="24"/>
                <w:rtl/>
              </w:rPr>
              <w:t>یان‌نامه</w:t>
            </w:r>
            <w:r w:rsidRPr="00B80D41">
              <w:rPr>
                <w:rFonts w:cs="B Zar"/>
                <w:sz w:val="24"/>
                <w:szCs w:val="24"/>
                <w:rtl/>
              </w:rPr>
              <w:t>/ رساله ت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أ</w:t>
            </w:r>
            <w:r w:rsidRPr="00B80D41">
              <w:rPr>
                <w:rFonts w:cs="B Zar"/>
                <w:sz w:val="24"/>
                <w:szCs w:val="24"/>
                <w:rtl/>
              </w:rPr>
              <w:t>ث</w:t>
            </w:r>
            <w:r w:rsidRPr="00B80D41">
              <w:rPr>
                <w:rFonts w:cs="B Zar" w:hint="cs"/>
                <w:sz w:val="24"/>
                <w:szCs w:val="24"/>
                <w:rtl/>
              </w:rPr>
              <w:t>یرگذار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بوده‌اند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،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رعایت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کرده‌ام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و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هنگام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کاربرد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دستاورد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پژوهش‌های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دیگران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در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آن،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ب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ا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دقت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و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به‌درستی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به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آن‌ها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استناد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کرده‌ام؛</w:t>
            </w:r>
          </w:p>
          <w:p w:rsidR="002B2122" w:rsidRPr="00B80D41" w:rsidRDefault="00926A5C" w:rsidP="00EA1D12">
            <w:pPr>
              <w:pStyle w:val="Table"/>
              <w:numPr>
                <w:ilvl w:val="0"/>
                <w:numId w:val="16"/>
              </w:numPr>
              <w:spacing w:line="264" w:lineRule="auto"/>
              <w:ind w:left="284" w:hanging="284"/>
              <w:jc w:val="both"/>
              <w:rPr>
                <w:rFonts w:cs="B Zar"/>
                <w:sz w:val="24"/>
                <w:szCs w:val="24"/>
                <w:rtl/>
              </w:rPr>
            </w:pPr>
            <w:r w:rsidRPr="00B80D41">
              <w:rPr>
                <w:rFonts w:cs="B Zar"/>
                <w:sz w:val="24"/>
                <w:szCs w:val="24"/>
                <w:rtl/>
              </w:rPr>
              <w:t>ا</w:t>
            </w:r>
            <w:r w:rsidRPr="00B80D41">
              <w:rPr>
                <w:rFonts w:cs="B Zar" w:hint="cs"/>
                <w:sz w:val="24"/>
                <w:szCs w:val="24"/>
                <w:rtl/>
              </w:rPr>
              <w:t>ین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پایان‌نامه</w:t>
            </w:r>
            <w:r w:rsidRPr="00B80D41">
              <w:rPr>
                <w:rFonts w:cs="B Zar"/>
                <w:sz w:val="24"/>
                <w:szCs w:val="24"/>
                <w:rtl/>
              </w:rPr>
              <w:t>/ رساله و محتوا</w:t>
            </w:r>
            <w:r w:rsidRPr="00B80D41">
              <w:rPr>
                <w:rFonts w:cs="B Zar" w:hint="cs"/>
                <w:sz w:val="24"/>
                <w:szCs w:val="24"/>
                <w:rtl/>
              </w:rPr>
              <w:t>ی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آن را تاکنون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این‌جانب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یا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کس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دیگری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برای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دریافت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هیچ‌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گونه مدرک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یا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امتیازی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در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هیچ‌‌جا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ارائه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نکرده‌ایم؛</w:t>
            </w:r>
          </w:p>
          <w:p w:rsidR="002B2122" w:rsidRPr="00B80D41" w:rsidRDefault="00926A5C" w:rsidP="00EA1D12">
            <w:pPr>
              <w:pStyle w:val="Table"/>
              <w:numPr>
                <w:ilvl w:val="0"/>
                <w:numId w:val="16"/>
              </w:numPr>
              <w:spacing w:line="264" w:lineRule="auto"/>
              <w:ind w:left="284" w:hanging="284"/>
              <w:jc w:val="both"/>
              <w:rPr>
                <w:rFonts w:cs="B Zar"/>
                <w:sz w:val="24"/>
                <w:szCs w:val="24"/>
                <w:rtl/>
              </w:rPr>
            </w:pPr>
            <w:r w:rsidRPr="00B80D41">
              <w:rPr>
                <w:rFonts w:cs="B Zar"/>
                <w:sz w:val="24"/>
                <w:szCs w:val="24"/>
                <w:rtl/>
              </w:rPr>
              <w:t>هم</w:t>
            </w:r>
            <w:r w:rsidRPr="00B80D41">
              <w:rPr>
                <w:rFonts w:cs="B Zar" w:hint="cs"/>
                <w:sz w:val="24"/>
                <w:szCs w:val="24"/>
                <w:rtl/>
              </w:rPr>
              <w:t>ۀ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حقوق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مادی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این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="00E25E11" w:rsidRPr="00B80D41">
              <w:rPr>
                <w:rFonts w:cs="B Zar" w:hint="cs"/>
                <w:sz w:val="24"/>
                <w:szCs w:val="24"/>
                <w:u w:val="single"/>
                <w:rtl/>
              </w:rPr>
              <w:t>پایان‌نامه</w:t>
            </w:r>
            <w:r w:rsidR="00E25E11" w:rsidRPr="00B80D41">
              <w:rPr>
                <w:rFonts w:cs="B Zar"/>
                <w:sz w:val="24"/>
                <w:szCs w:val="24"/>
                <w:u w:val="single"/>
                <w:rtl/>
              </w:rPr>
              <w:t xml:space="preserve"> </w:t>
            </w:r>
            <w:r w:rsidR="00E25E11" w:rsidRPr="00B80D41">
              <w:rPr>
                <w:rFonts w:cs="B Zar" w:hint="cs"/>
                <w:sz w:val="24"/>
                <w:szCs w:val="24"/>
                <w:u w:val="single"/>
                <w:rtl/>
              </w:rPr>
              <w:t>(یا رساله)</w:t>
            </w:r>
            <w:r w:rsidR="00E25E11" w:rsidRPr="00B80D41">
              <w:rPr>
                <w:rFonts w:cs="B Zar" w:hint="cs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از آن </w:t>
            </w:r>
            <w:r w:rsidRPr="00B80D41">
              <w:rPr>
                <w:rFonts w:cs="B Zar" w:hint="cs"/>
                <w:sz w:val="24"/>
                <w:szCs w:val="24"/>
                <w:u w:val="single"/>
                <w:rtl/>
              </w:rPr>
              <w:t>دانشگاه</w:t>
            </w:r>
            <w:r w:rsidRPr="00B80D41">
              <w:rPr>
                <w:rFonts w:cs="B Zar"/>
                <w:sz w:val="24"/>
                <w:szCs w:val="24"/>
                <w:u w:val="single"/>
                <w:rtl/>
              </w:rPr>
              <w:t xml:space="preserve"> </w:t>
            </w:r>
            <w:r w:rsidR="00E25E11" w:rsidRPr="00B80D41">
              <w:rPr>
                <w:rFonts w:cs="B Zar" w:hint="cs"/>
                <w:sz w:val="24"/>
                <w:szCs w:val="24"/>
                <w:u w:val="single"/>
                <w:rtl/>
              </w:rPr>
              <w:t>ایران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است و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آثار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برگرفته از آن با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وابستگی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سازمانی</w:t>
            </w:r>
            <w:r w:rsidR="00E25E11"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u w:val="single"/>
                <w:rtl/>
              </w:rPr>
              <w:t>دانشگاه</w:t>
            </w:r>
            <w:r w:rsidRPr="00B80D41">
              <w:rPr>
                <w:rFonts w:cs="B Zar"/>
                <w:sz w:val="24"/>
                <w:szCs w:val="24"/>
                <w:u w:val="single"/>
                <w:rtl/>
              </w:rPr>
              <w:t xml:space="preserve"> </w:t>
            </w:r>
            <w:r w:rsidR="00E25E11" w:rsidRPr="00B80D41">
              <w:rPr>
                <w:rFonts w:cs="B Zar" w:hint="cs"/>
                <w:sz w:val="24"/>
                <w:szCs w:val="24"/>
                <w:u w:val="single"/>
                <w:rtl/>
              </w:rPr>
              <w:t>ایران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منتشر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خواهد </w:t>
            </w:r>
            <w:r w:rsidR="00E25E11" w:rsidRPr="00B80D41">
              <w:rPr>
                <w:rFonts w:cs="B Zar" w:hint="cs"/>
                <w:sz w:val="24"/>
                <w:szCs w:val="24"/>
                <w:rtl/>
              </w:rPr>
              <w:t>شد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؛</w:t>
            </w:r>
          </w:p>
          <w:p w:rsidR="002B2122" w:rsidRPr="00B80D41" w:rsidRDefault="00926A5C" w:rsidP="00EA1D12">
            <w:pPr>
              <w:pStyle w:val="Table"/>
              <w:numPr>
                <w:ilvl w:val="0"/>
                <w:numId w:val="16"/>
              </w:numPr>
              <w:spacing w:line="264" w:lineRule="auto"/>
              <w:ind w:left="284" w:hanging="284"/>
              <w:jc w:val="both"/>
              <w:rPr>
                <w:rFonts w:cs="B Zar"/>
                <w:sz w:val="24"/>
                <w:szCs w:val="24"/>
                <w:rtl/>
              </w:rPr>
            </w:pPr>
            <w:r w:rsidRPr="00B80D41">
              <w:rPr>
                <w:rFonts w:cs="B Zar"/>
                <w:sz w:val="24"/>
                <w:szCs w:val="24"/>
                <w:rtl/>
              </w:rPr>
              <w:t xml:space="preserve">در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همۀ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آثار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برگرفته از ا</w:t>
            </w:r>
            <w:r w:rsidRPr="00B80D41">
              <w:rPr>
                <w:rFonts w:cs="B Zar" w:hint="cs"/>
                <w:sz w:val="24"/>
                <w:szCs w:val="24"/>
                <w:rtl/>
              </w:rPr>
              <w:t>ین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="00E25E11" w:rsidRPr="00B80D41">
              <w:rPr>
                <w:rFonts w:cs="B Zar" w:hint="cs"/>
                <w:sz w:val="24"/>
                <w:szCs w:val="24"/>
                <w:u w:val="single"/>
                <w:rtl/>
              </w:rPr>
              <w:t>پایان‌نامه</w:t>
            </w:r>
            <w:r w:rsidR="00E25E11" w:rsidRPr="00B80D41">
              <w:rPr>
                <w:rFonts w:cs="B Zar"/>
                <w:sz w:val="24"/>
                <w:szCs w:val="24"/>
                <w:u w:val="single"/>
                <w:rtl/>
              </w:rPr>
              <w:t xml:space="preserve"> </w:t>
            </w:r>
            <w:r w:rsidR="00E25E11" w:rsidRPr="00B80D41">
              <w:rPr>
                <w:rFonts w:cs="B Zar" w:hint="cs"/>
                <w:sz w:val="24"/>
                <w:szCs w:val="24"/>
                <w:u w:val="single"/>
                <w:rtl/>
              </w:rPr>
              <w:t>(یا رساله)</w:t>
            </w:r>
            <w:r w:rsidRPr="00B80D41">
              <w:rPr>
                <w:rFonts w:cs="B Zar"/>
                <w:sz w:val="24"/>
                <w:szCs w:val="24"/>
                <w:rtl/>
              </w:rPr>
              <w:t>، ن</w:t>
            </w:r>
            <w:r w:rsidR="00E25E11" w:rsidRPr="00B80D41">
              <w:rPr>
                <w:rFonts w:cs="B Zar"/>
                <w:sz w:val="24"/>
                <w:szCs w:val="24"/>
                <w:rtl/>
              </w:rPr>
              <w:t>ام استاد(ان) راهنما و اگر استاد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راهنما</w:t>
            </w:r>
            <w:r w:rsidR="00E25E11" w:rsidRPr="00B80D41">
              <w:rPr>
                <w:rFonts w:cs="B Zar" w:hint="cs"/>
                <w:sz w:val="24"/>
                <w:szCs w:val="24"/>
                <w:rtl/>
              </w:rPr>
              <w:t>ی نخست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تشخ</w:t>
            </w:r>
            <w:r w:rsidRPr="00B80D41">
              <w:rPr>
                <w:rFonts w:cs="B Zar" w:hint="cs"/>
                <w:sz w:val="24"/>
                <w:szCs w:val="24"/>
                <w:rtl/>
              </w:rPr>
              <w:t>یص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دهد، نام استاد(ان) مشاور و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نشانی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رایانامۀ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سازمانی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آنان را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می‌آورم؛</w:t>
            </w:r>
          </w:p>
          <w:p w:rsidR="002B2122" w:rsidRPr="00B80D41" w:rsidRDefault="00926A5C" w:rsidP="00EA1D12">
            <w:pPr>
              <w:pStyle w:val="Table"/>
              <w:numPr>
                <w:ilvl w:val="0"/>
                <w:numId w:val="16"/>
              </w:numPr>
              <w:spacing w:line="264" w:lineRule="auto"/>
              <w:ind w:left="284" w:hanging="284"/>
              <w:jc w:val="both"/>
              <w:rPr>
                <w:rFonts w:asciiTheme="minorHAnsi" w:hAnsiTheme="minorHAnsi" w:cs="B Zar"/>
                <w:sz w:val="24"/>
                <w:szCs w:val="24"/>
                <w:rtl/>
              </w:rPr>
            </w:pPr>
            <w:r w:rsidRPr="00B80D41">
              <w:rPr>
                <w:rFonts w:cs="B Zar"/>
                <w:sz w:val="24"/>
                <w:szCs w:val="24"/>
                <w:rtl/>
              </w:rPr>
              <w:t xml:space="preserve">در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همۀ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گام‌های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انجام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این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="00E25E11" w:rsidRPr="00B80D41">
              <w:rPr>
                <w:rFonts w:cs="B Zar" w:hint="cs"/>
                <w:sz w:val="24"/>
                <w:szCs w:val="24"/>
                <w:u w:val="single"/>
                <w:rtl/>
              </w:rPr>
              <w:t>پایان‌نامه</w:t>
            </w:r>
            <w:r w:rsidR="00E25E11" w:rsidRPr="00B80D41">
              <w:rPr>
                <w:rFonts w:cs="B Zar"/>
                <w:sz w:val="24"/>
                <w:szCs w:val="24"/>
                <w:u w:val="single"/>
                <w:rtl/>
              </w:rPr>
              <w:t xml:space="preserve"> </w:t>
            </w:r>
            <w:r w:rsidR="00E25E11" w:rsidRPr="00B80D41">
              <w:rPr>
                <w:rFonts w:cs="B Zar" w:hint="cs"/>
                <w:sz w:val="24"/>
                <w:szCs w:val="24"/>
                <w:u w:val="single"/>
                <w:rtl/>
              </w:rPr>
              <w:t>(یا رساله)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،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هرگاه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به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اطلاعات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شخصی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افراد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یا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اطلاعات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سازمان‌ها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دسترسی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داشته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یا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آن‌ها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را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به‌کار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برده‌ام،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رازداری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و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اخلاق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پژوهش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را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رعایت</w:t>
            </w:r>
            <w:r w:rsidRPr="00B80D41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 w:val="24"/>
                <w:szCs w:val="24"/>
                <w:rtl/>
              </w:rPr>
              <w:t>کرده‌ام</w:t>
            </w:r>
            <w:r w:rsidRPr="00B80D41">
              <w:rPr>
                <w:rFonts w:cs="B Zar"/>
                <w:sz w:val="24"/>
                <w:szCs w:val="24"/>
                <w:rtl/>
              </w:rPr>
              <w:t>.</w:t>
            </w:r>
          </w:p>
          <w:p w:rsidR="002B2122" w:rsidRPr="00B80D41" w:rsidRDefault="00926A5C" w:rsidP="0060714D">
            <w:pPr>
              <w:spacing w:before="120" w:after="120"/>
              <w:ind w:firstLine="3685"/>
              <w:jc w:val="center"/>
              <w:rPr>
                <w:rFonts w:cs="B Zar"/>
                <w:bCs/>
                <w:sz w:val="28"/>
                <w:rtl/>
                <w:lang w:bidi="fa-IR"/>
              </w:rPr>
            </w:pPr>
            <w:r w:rsidRPr="00B80D41">
              <w:rPr>
                <w:rFonts w:cs="B Zar" w:hint="cs"/>
                <w:bCs/>
                <w:sz w:val="22"/>
                <w:szCs w:val="22"/>
                <w:rtl/>
              </w:rPr>
              <w:t>تاریخ</w:t>
            </w:r>
            <w:r w:rsidRPr="00B80D41">
              <w:rPr>
                <w:rFonts w:cs="B Zar"/>
                <w:bCs/>
                <w:sz w:val="22"/>
                <w:szCs w:val="22"/>
                <w:rtl/>
              </w:rPr>
              <w:t xml:space="preserve">           </w:t>
            </w:r>
            <w:r w:rsidR="0060714D">
              <w:rPr>
                <w:rFonts w:cs="B Zar" w:hint="cs"/>
                <w:bCs/>
                <w:sz w:val="22"/>
                <w:szCs w:val="22"/>
                <w:rtl/>
              </w:rPr>
              <w:t xml:space="preserve">                     </w:t>
            </w:r>
            <w:r w:rsidR="00E25E11" w:rsidRPr="00B80D41">
              <w:rPr>
                <w:rFonts w:cs="B Zar" w:hint="cs"/>
                <w:bCs/>
                <w:sz w:val="22"/>
                <w:szCs w:val="22"/>
                <w:rtl/>
              </w:rPr>
              <w:t>امضا</w:t>
            </w:r>
          </w:p>
        </w:tc>
      </w:tr>
      <w:tr w:rsidR="001033FB" w:rsidRPr="00B80D41" w:rsidTr="00B80D41">
        <w:trPr>
          <w:trHeight w:val="2829"/>
        </w:trPr>
        <w:tc>
          <w:tcPr>
            <w:tcW w:w="7144" w:type="dxa"/>
          </w:tcPr>
          <w:p w:rsidR="002B2122" w:rsidRPr="00B80D41" w:rsidRDefault="00926A5C" w:rsidP="004B0D6D">
            <w:pPr>
              <w:pStyle w:val="Table"/>
              <w:spacing w:before="120" w:after="120"/>
              <w:jc w:val="center"/>
              <w:rPr>
                <w:rFonts w:cs="B Zar"/>
                <w:bCs/>
                <w:sz w:val="22"/>
                <w:rtl/>
              </w:rPr>
            </w:pPr>
            <w:r w:rsidRPr="00B80D41">
              <w:rPr>
                <w:rFonts w:cs="B Zar" w:hint="cs"/>
                <w:bCs/>
                <w:sz w:val="22"/>
                <w:rtl/>
              </w:rPr>
              <w:t>حقوق</w:t>
            </w:r>
            <w:r w:rsidRPr="00B80D41">
              <w:rPr>
                <w:rFonts w:cs="B Zar"/>
                <w:bCs/>
                <w:sz w:val="22"/>
                <w:rtl/>
              </w:rPr>
              <w:t xml:space="preserve">: </w:t>
            </w:r>
            <w:r w:rsidRPr="00B80D41">
              <w:rPr>
                <w:rFonts w:cs="B Zar" w:hint="cs"/>
                <w:bCs/>
                <w:sz w:val="22"/>
                <w:u w:val="single"/>
                <w:rtl/>
              </w:rPr>
              <w:t>دانشگاه</w:t>
            </w:r>
            <w:r w:rsidRPr="00B80D41">
              <w:rPr>
                <w:rFonts w:cs="B Zar"/>
                <w:bCs/>
                <w:sz w:val="22"/>
                <w:u w:val="single"/>
                <w:rtl/>
              </w:rPr>
              <w:t xml:space="preserve"> </w:t>
            </w:r>
            <w:r w:rsidR="00E25E11" w:rsidRPr="00B80D41">
              <w:rPr>
                <w:rFonts w:cs="B Zar" w:hint="cs"/>
                <w:bCs/>
                <w:sz w:val="22"/>
                <w:u w:val="single"/>
                <w:rtl/>
              </w:rPr>
              <w:t>ایران</w:t>
            </w:r>
            <w:r w:rsidR="00E25E11" w:rsidRPr="00B80D41">
              <w:rPr>
                <w:rFonts w:cs="B Zar" w:hint="cs"/>
                <w:bCs/>
                <w:sz w:val="22"/>
                <w:rtl/>
              </w:rPr>
              <w:t>،</w:t>
            </w:r>
            <w:r w:rsidRPr="00B80D41">
              <w:rPr>
                <w:rFonts w:cs="B Zar"/>
                <w:bCs/>
                <w:sz w:val="22"/>
                <w:rtl/>
              </w:rPr>
              <w:t xml:space="preserve"> </w:t>
            </w:r>
            <w:r w:rsidR="00E25E11" w:rsidRPr="00B80D41">
              <w:rPr>
                <w:rFonts w:cs="B Zar"/>
                <w:bCs/>
                <w:sz w:val="22"/>
                <w:u w:val="single"/>
                <w:rtl/>
              </w:rPr>
              <w:t>1396</w:t>
            </w:r>
          </w:p>
          <w:p w:rsidR="002B2122" w:rsidRPr="00B80D41" w:rsidRDefault="00926A5C" w:rsidP="0006251B">
            <w:pPr>
              <w:spacing w:line="264" w:lineRule="auto"/>
              <w:ind w:firstLine="0"/>
              <w:jc w:val="both"/>
              <w:rPr>
                <w:rFonts w:cs="B Zar"/>
                <w:sz w:val="28"/>
                <w:rtl/>
                <w:lang w:bidi="fa-IR"/>
              </w:rPr>
            </w:pPr>
            <w:r w:rsidRPr="00B80D41">
              <w:rPr>
                <w:rFonts w:cs="B Zar" w:hint="cs"/>
                <w:szCs w:val="24"/>
                <w:rtl/>
              </w:rPr>
              <w:t>این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گزارش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و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همۀ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حقوق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مادی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و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محصولات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آن</w:t>
            </w:r>
            <w:r w:rsidRPr="00B80D41">
              <w:rPr>
                <w:rFonts w:cs="B Zar"/>
                <w:szCs w:val="24"/>
                <w:rtl/>
              </w:rPr>
              <w:t xml:space="preserve"> (</w:t>
            </w:r>
            <w:r w:rsidRPr="00B80D41">
              <w:rPr>
                <w:rFonts w:cs="B Zar" w:hint="cs"/>
                <w:szCs w:val="24"/>
                <w:rtl/>
              </w:rPr>
              <w:t>مقاله‌ها،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کتاب‌ها،</w:t>
            </w:r>
            <w:r w:rsidR="00E25E11" w:rsidRPr="00B80D41">
              <w:rPr>
                <w:rFonts w:cs="B Zar" w:hint="cs"/>
                <w:szCs w:val="24"/>
                <w:rtl/>
              </w:rPr>
              <w:t xml:space="preserve"> پروانه‌های اختراع،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برنامه‌های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رایانه‌ای،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نرم‌افزارها</w:t>
            </w:r>
            <w:r w:rsidR="00E25E11" w:rsidRPr="00B80D41">
              <w:rPr>
                <w:rFonts w:cs="B Zar" w:hint="cs"/>
                <w:szCs w:val="24"/>
                <w:rtl/>
              </w:rPr>
              <w:t>،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تجهیزات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ساخته</w:t>
            </w:r>
            <w:r w:rsidR="00E25E11" w:rsidRPr="00B80D41">
              <w:rPr>
                <w:rFonts w:cs="B Zar" w:hint="cs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‌‌شده</w:t>
            </w:r>
            <w:r w:rsidR="00E25E11" w:rsidRPr="00B80D41">
              <w:rPr>
                <w:rFonts w:cs="B Zar" w:hint="cs"/>
                <w:szCs w:val="24"/>
                <w:rtl/>
              </w:rPr>
              <w:t xml:space="preserve"> و مانند آن‌ها</w:t>
            </w:r>
            <w:r w:rsidRPr="00B80D41">
              <w:rPr>
                <w:rFonts w:cs="B Zar"/>
                <w:szCs w:val="24"/>
                <w:rtl/>
              </w:rPr>
              <w:t xml:space="preserve">) </w:t>
            </w:r>
            <w:r w:rsidRPr="00B80D41">
              <w:rPr>
                <w:rFonts w:cs="B Zar" w:hint="cs"/>
                <w:szCs w:val="24"/>
                <w:rtl/>
              </w:rPr>
              <w:t>بر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پایۀ</w:t>
            </w:r>
            <w:r w:rsidRPr="00B80D41">
              <w:rPr>
                <w:rFonts w:cs="B Zar"/>
                <w:szCs w:val="24"/>
                <w:rtl/>
              </w:rPr>
              <w:t xml:space="preserve"> «</w:t>
            </w:r>
            <w:r w:rsidRPr="00B80D41">
              <w:rPr>
                <w:rFonts w:cs="B Zar" w:hint="cs"/>
                <w:szCs w:val="24"/>
                <w:rtl/>
              </w:rPr>
              <w:t>قانون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ح</w:t>
            </w:r>
            <w:bookmarkStart w:id="0" w:name="_GoBack"/>
            <w:bookmarkEnd w:id="0"/>
            <w:r w:rsidRPr="00B80D41">
              <w:rPr>
                <w:rFonts w:cs="B Zar" w:hint="cs"/>
                <w:szCs w:val="24"/>
                <w:rtl/>
              </w:rPr>
              <w:t>مایت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حقوق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مؤلفان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و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مصنفان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و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هنرمندان</w:t>
            </w:r>
            <w:r w:rsidRPr="00B80D41">
              <w:rPr>
                <w:rFonts w:cs="B Zar" w:hint="eastAsia"/>
                <w:szCs w:val="24"/>
                <w:rtl/>
              </w:rPr>
              <w:t>»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مصوب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سال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/>
                <w:szCs w:val="24"/>
                <w:rtl/>
                <w:lang w:bidi="fa-IR"/>
              </w:rPr>
              <w:t>۱۳۴۸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و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اصلاحیه‌های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بعدی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آن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و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همچنین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آیین‌نامه‌های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اجرایی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این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قانون</w:t>
            </w:r>
            <w:r w:rsidRPr="00B80D41">
              <w:rPr>
                <w:rFonts w:cs="B Zar" w:hint="eastAsia"/>
                <w:szCs w:val="24"/>
                <w:rtl/>
              </w:rPr>
              <w:t>»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از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آن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u w:val="single"/>
                <w:rtl/>
              </w:rPr>
              <w:t>دانشگاه</w:t>
            </w:r>
            <w:r w:rsidRPr="00B80D41">
              <w:rPr>
                <w:rFonts w:cs="B Zar"/>
                <w:szCs w:val="24"/>
                <w:u w:val="single"/>
                <w:rtl/>
              </w:rPr>
              <w:t xml:space="preserve"> </w:t>
            </w:r>
            <w:r w:rsidR="00E25E11" w:rsidRPr="00B80D41">
              <w:rPr>
                <w:rFonts w:cs="B Zar" w:hint="cs"/>
                <w:szCs w:val="24"/>
                <w:u w:val="single"/>
                <w:rtl/>
              </w:rPr>
              <w:t>ایران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است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و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هرگونه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استفاده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از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همه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یا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پاره‌ای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از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آن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شامل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نقل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قول،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ت</w:t>
            </w:r>
            <w:r w:rsidRPr="00B80D41">
              <w:rPr>
                <w:rFonts w:cs="B Zar"/>
                <w:szCs w:val="24"/>
                <w:rtl/>
              </w:rPr>
              <w:t>ک</w:t>
            </w:r>
            <w:r w:rsidRPr="00B80D41">
              <w:rPr>
                <w:rFonts w:cs="B Zar" w:hint="cs"/>
                <w:szCs w:val="24"/>
                <w:rtl/>
              </w:rPr>
              <w:t>ثیر،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انتشار،</w:t>
            </w:r>
            <w:r w:rsidRPr="00B80D41">
              <w:rPr>
                <w:rFonts w:cs="B Zar"/>
                <w:szCs w:val="24"/>
                <w:rtl/>
              </w:rPr>
              <w:t xml:space="preserve"> ک</w:t>
            </w:r>
            <w:r w:rsidRPr="00B80D41">
              <w:rPr>
                <w:rFonts w:cs="B Zar" w:hint="cs"/>
                <w:szCs w:val="24"/>
                <w:rtl/>
              </w:rPr>
              <w:t>اربرد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نتایج،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ت</w:t>
            </w:r>
            <w:r w:rsidRPr="00B80D41">
              <w:rPr>
                <w:rFonts w:cs="B Zar"/>
                <w:szCs w:val="24"/>
                <w:rtl/>
              </w:rPr>
              <w:t>ک</w:t>
            </w:r>
            <w:r w:rsidRPr="00B80D41">
              <w:rPr>
                <w:rFonts w:cs="B Zar" w:hint="cs"/>
                <w:szCs w:val="24"/>
                <w:rtl/>
              </w:rPr>
              <w:t>میل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و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مانند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آن‌ها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به‌صورت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چاپی،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ال</w:t>
            </w:r>
            <w:r w:rsidRPr="00B80D41">
              <w:rPr>
                <w:rFonts w:cs="B Zar"/>
                <w:szCs w:val="24"/>
                <w:rtl/>
              </w:rPr>
              <w:t>ک</w:t>
            </w:r>
            <w:r w:rsidRPr="00B80D41">
              <w:rPr>
                <w:rFonts w:cs="B Zar" w:hint="cs"/>
                <w:szCs w:val="24"/>
                <w:rtl/>
              </w:rPr>
              <w:t>ترونی</w:t>
            </w:r>
            <w:r w:rsidRPr="00B80D41">
              <w:rPr>
                <w:rFonts w:cs="B Zar"/>
                <w:szCs w:val="24"/>
                <w:rtl/>
              </w:rPr>
              <w:t>ک</w:t>
            </w:r>
            <w:r w:rsidRPr="00B80D41">
              <w:rPr>
                <w:rFonts w:cs="B Zar" w:hint="cs"/>
                <w:szCs w:val="24"/>
                <w:rtl/>
              </w:rPr>
              <w:t>ی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یا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وسایل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دیگر،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تنها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با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اجازۀ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نوشتاری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="00E25E11" w:rsidRPr="00B80D41">
              <w:rPr>
                <w:rFonts w:cs="B Zar" w:hint="cs"/>
                <w:szCs w:val="24"/>
                <w:u w:val="single"/>
                <w:rtl/>
              </w:rPr>
              <w:t>دانشگاه</w:t>
            </w:r>
            <w:r w:rsidR="00E25E11" w:rsidRPr="00B80D41">
              <w:rPr>
                <w:rFonts w:cs="B Zar"/>
                <w:szCs w:val="24"/>
                <w:u w:val="single"/>
                <w:rtl/>
              </w:rPr>
              <w:t xml:space="preserve"> </w:t>
            </w:r>
            <w:r w:rsidR="00E25E11" w:rsidRPr="00B80D41">
              <w:rPr>
                <w:rFonts w:cs="B Zar" w:hint="cs"/>
                <w:szCs w:val="24"/>
                <w:u w:val="single"/>
                <w:rtl/>
              </w:rPr>
              <w:t>ایران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شدنی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است</w:t>
            </w:r>
            <w:r w:rsidRPr="00B80D41">
              <w:rPr>
                <w:rFonts w:cs="B Zar"/>
                <w:szCs w:val="24"/>
                <w:rtl/>
              </w:rPr>
              <w:t xml:space="preserve">. </w:t>
            </w:r>
            <w:r w:rsidRPr="00B80D41">
              <w:rPr>
                <w:rFonts w:cs="B Zar" w:hint="cs"/>
                <w:szCs w:val="24"/>
                <w:rtl/>
              </w:rPr>
              <w:t>نقل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قول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="00E25E11" w:rsidRPr="00B80D41">
              <w:rPr>
                <w:rFonts w:cs="B Zar" w:hint="cs"/>
                <w:szCs w:val="24"/>
                <w:rtl/>
              </w:rPr>
              <w:t>محدود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در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انتشارات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علمی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مانند</w:t>
            </w:r>
            <w:r w:rsidRPr="00B80D41">
              <w:rPr>
                <w:rFonts w:cs="B Zar"/>
                <w:szCs w:val="24"/>
                <w:rtl/>
              </w:rPr>
              <w:t xml:space="preserve"> ک</w:t>
            </w:r>
            <w:r w:rsidRPr="00B80D41">
              <w:rPr>
                <w:rFonts w:cs="B Zar" w:hint="cs"/>
                <w:szCs w:val="24"/>
                <w:rtl/>
              </w:rPr>
              <w:t>تاب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و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مقاله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یا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پایان‌نامه</w:t>
            </w:r>
            <w:r w:rsidR="00E25E11" w:rsidRPr="00B80D41">
              <w:rPr>
                <w:rFonts w:cs="B Zar" w:hint="cs"/>
                <w:szCs w:val="24"/>
                <w:rtl/>
              </w:rPr>
              <w:t xml:space="preserve">‌ها و </w:t>
            </w:r>
            <w:r w:rsidRPr="00B80D41">
              <w:rPr>
                <w:rFonts w:cs="B Zar" w:hint="cs"/>
                <w:szCs w:val="24"/>
                <w:rtl/>
              </w:rPr>
              <w:t>رساله‌های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دیگر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با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="00E25E11" w:rsidRPr="00B80D41">
              <w:rPr>
                <w:rFonts w:cs="B Zar" w:hint="cs"/>
                <w:szCs w:val="24"/>
                <w:rtl/>
              </w:rPr>
              <w:t>نوشتن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اطلاعات</w:t>
            </w:r>
            <w:r w:rsidRPr="00B80D41">
              <w:rPr>
                <w:rFonts w:cs="B Zar"/>
                <w:szCs w:val="24"/>
                <w:rtl/>
              </w:rPr>
              <w:t xml:space="preserve"> ک</w:t>
            </w:r>
            <w:r w:rsidRPr="00B80D41">
              <w:rPr>
                <w:rFonts w:cs="B Zar" w:hint="cs"/>
                <w:szCs w:val="24"/>
                <w:rtl/>
              </w:rPr>
              <w:t>امل</w:t>
            </w:r>
            <w:r w:rsidRPr="00B80D41">
              <w:rPr>
                <w:rFonts w:cs="B Zar"/>
                <w:szCs w:val="24"/>
                <w:rtl/>
              </w:rPr>
              <w:t xml:space="preserve"> ک</w:t>
            </w:r>
            <w:r w:rsidRPr="00B80D41">
              <w:rPr>
                <w:rFonts w:cs="B Zar" w:hint="cs"/>
                <w:szCs w:val="24"/>
                <w:rtl/>
              </w:rPr>
              <w:t>تاب‌شناختی،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نیازی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به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مجوز</w:t>
            </w:r>
            <w:r w:rsidRPr="00B80D41">
              <w:rPr>
                <w:rFonts w:cs="B Zar"/>
                <w:szCs w:val="24"/>
                <w:rtl/>
              </w:rPr>
              <w:t xml:space="preserve"> </w:t>
            </w:r>
            <w:r w:rsidR="00E25E11" w:rsidRPr="00B80D41">
              <w:rPr>
                <w:rFonts w:cs="B Zar" w:hint="cs"/>
                <w:szCs w:val="24"/>
                <w:u w:val="single"/>
                <w:rtl/>
              </w:rPr>
              <w:t>دانشگاه</w:t>
            </w:r>
            <w:r w:rsidR="00E25E11" w:rsidRPr="00B80D41">
              <w:rPr>
                <w:rFonts w:cs="B Zar"/>
                <w:szCs w:val="24"/>
                <w:u w:val="single"/>
                <w:rtl/>
              </w:rPr>
              <w:t xml:space="preserve"> </w:t>
            </w:r>
            <w:r w:rsidR="00E25E11" w:rsidRPr="00B80D41">
              <w:rPr>
                <w:rFonts w:cs="B Zar" w:hint="cs"/>
                <w:szCs w:val="24"/>
                <w:u w:val="single"/>
                <w:rtl/>
              </w:rPr>
              <w:t>ایران</w:t>
            </w:r>
            <w:r w:rsidR="00E25E11" w:rsidRPr="00B80D41">
              <w:rPr>
                <w:rFonts w:cs="B Zar"/>
                <w:szCs w:val="24"/>
                <w:rtl/>
              </w:rPr>
              <w:t xml:space="preserve"> </w:t>
            </w:r>
            <w:r w:rsidRPr="00B80D41">
              <w:rPr>
                <w:rFonts w:cs="B Zar" w:hint="cs"/>
                <w:szCs w:val="24"/>
                <w:rtl/>
              </w:rPr>
              <w:t>ندارد</w:t>
            </w:r>
            <w:r w:rsidRPr="00B80D41">
              <w:rPr>
                <w:rFonts w:cs="B Zar"/>
                <w:szCs w:val="24"/>
                <w:rtl/>
              </w:rPr>
              <w:t>.</w:t>
            </w:r>
          </w:p>
        </w:tc>
      </w:tr>
    </w:tbl>
    <w:p w:rsidR="009E7B67" w:rsidRPr="00B80D41" w:rsidRDefault="009E7B67" w:rsidP="00F3519D">
      <w:pPr>
        <w:pStyle w:val="0TFigure"/>
        <w:rPr>
          <w:rFonts w:hint="eastAsia"/>
          <w:b w:val="0"/>
          <w:bCs w:val="0"/>
          <w:sz w:val="22"/>
          <w:szCs w:val="22"/>
        </w:rPr>
      </w:pPr>
    </w:p>
    <w:sectPr w:rsidR="009E7B67" w:rsidRPr="00B80D41" w:rsidSect="00B80D41">
      <w:footerReference w:type="default" r:id="rId9"/>
      <w:headerReference w:type="first" r:id="rId10"/>
      <w:footnotePr>
        <w:numRestart w:val="eachPage"/>
      </w:footnotePr>
      <w:pgSz w:w="11907" w:h="16840" w:code="9"/>
      <w:pgMar w:top="1985" w:right="1701" w:bottom="1418" w:left="1701" w:header="1276" w:footer="0" w:gutter="0"/>
      <w:cols w:space="708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634">
      <wne:acd wne:acdName="acd5"/>
    </wne:keymap>
    <wne:keymap wne:kcmPrimary="0638">
      <wne:acd wne:acdName="acd4"/>
    </wne:keymap>
    <wne:keymap wne:kcmPrimary="0643" wne:kcmSecondary="0048">
      <wne:acd wne:acdName="acd12"/>
    </wne:keymap>
    <wne:keymap wne:kcmPrimary="0644">
      <wne:acd wne:acdName="acd1"/>
    </wne:keymap>
    <wne:keymap wne:kcmPrimary="0645">
      <wne:acd wne:acdName="acd10"/>
    </wne:keymap>
    <wne:keymap wne:kcmPrimary="0647">
      <wne:acd wne:acdName="acd6"/>
    </wne:keymap>
    <wne:keymap wne:kcmPrimary="064A">
      <wne:acd wne:acdName="acd11"/>
    </wne:keymap>
    <wne:keymap wne:kcmPrimary="064B">
      <wne:acd wne:acdName="acd9"/>
    </wne:keymap>
    <wne:keymap wne:kcmPrimary="064E">
      <wne:acd wne:acdName="acd0"/>
    </wne:keymap>
    <wne:keymap wne:kcmPrimary="0651">
      <wne:acd wne:acdName="acd8"/>
    </wne:keymap>
    <wne:keymap wne:kcmPrimary="0657">
      <wne:acd wne:acdName="acd7"/>
    </wne:keymap>
    <wne:keymap wne:kcmPrimary="06BC">
      <wne:acd wne:acdName="acd2"/>
    </wne:keymap>
    <wne:keymap wne:kcmPrimary="06BE">
      <wne:acd wne:acdName="acd3"/>
    </wne:keymap>
    <wne:keymap wne:kcmPrimary="06BF">
      <wne:acd wne:acdName="acd13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  <wne:acdEntry wne:acdName="acd11"/>
      <wne:acdEntry wne:acdName="acd12"/>
      <wne:acdEntry wne:acdName="acd13"/>
    </wne:acdManifest>
  </wne:toolbars>
  <wne:acds>
    <wne:acd wne:argValue="AQAAAAAA" wne:acdName="acd0" wne:fciIndexBasedOn="0065"/>
    <wne:acd wne:argValue="AgBEAGEAdABpAG4AZwA=" wne:acdName="acd1" wne:fciIndexBasedOn="0065"/>
    <wne:acd wne:argValue="AgBFBjUGMQYnBjkGIACGBn4G" wne:acdName="acd2" wne:fciIndexBasedOn="0065"/>
    <wne:acd wne:argValue="AgBFBjUGMQYnBjkGIAAxBicGMwYqBg==" wne:acdName="acd3" wne:fciIndexBasedOn="0065"/>
    <wne:acd wne:argValue="AQAAAAgA" wne:acdName="acd4" wne:fciIndexBasedOn="0065"/>
    <wne:acd wne:argValue="AQAAAAQA" wne:acdName="acd5" wne:fciIndexBasedOn="0065"/>
    <wne:acd wne:argValue="AgBGBkIGRAYgAEIGSAZEBg==" wne:acdName="acd6" wne:fciIndexBasedOn="0065"/>
    <wne:acd wne:argValue="AgBGAG8AbwB0AG4AbwB0AGUAIABSAGUAZgBlAHIAZQBuAGMAZQAgAGkAbgAgAEYAbwBvAHQAbgBv&#10;AHQAZQA=" wne:acdName="acd7" wne:fciIndexBasedOn="0065"/>
    <wne:acd wne:argValue="AQAAACYA" wne:acdName="acd8" wne:fciIndexBasedOn="0065"/>
    <wne:acd wne:argValue="AQAAACMA" wne:acdName="acd9" wne:fciIndexBasedOn="0065"/>
    <wne:acd wne:argValue="AQAAAB0A" wne:acdName="acd10" wne:fciIndexBasedOn="0065"/>
    <wne:acd wne:argValue="AgBUAGEAYgBsAGUA" wne:acdName="acd11" wne:fciIndexBasedOn="0065"/>
    <wne:acd wne:argValue="AgCGBqkGzAYvBkcG" wne:acdName="acd12" wne:fciIndexBasedOn="0065"/>
    <wne:acd wne:argValue="AQAAAJ0A" wne:acdName="acd13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A7D5B" w:rsidRDefault="005A7D5B" w:rsidP="00D619B7">
      <w:r>
        <w:separator/>
      </w:r>
    </w:p>
  </w:endnote>
  <w:endnote w:type="continuationSeparator" w:id="0">
    <w:p w:rsidR="005A7D5B" w:rsidRDefault="005A7D5B" w:rsidP="00D619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IRLotus">
    <w:altName w:val="Times New Roman"/>
    <w:charset w:val="00"/>
    <w:family w:val="auto"/>
    <w:pitch w:val="variable"/>
    <w:sig w:usb0="00002003" w:usb1="00000000" w:usb2="00000000" w:usb3="00000000" w:csb0="0000004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Zar">
    <w:panose1 w:val="00000500000000000000"/>
    <w:charset w:val="B2"/>
    <w:family w:val="auto"/>
    <w:pitch w:val="variable"/>
    <w:sig w:usb0="00002001" w:usb1="00000000" w:usb2="00000000" w:usb3="00000000" w:csb0="0000004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IRTitr">
    <w:panose1 w:val="02000506000000020002"/>
    <w:charset w:val="00"/>
    <w:family w:val="auto"/>
    <w:pitch w:val="variable"/>
    <w:sig w:usb0="00002003" w:usb1="00000000" w:usb2="00000000" w:usb3="00000000" w:csb0="00000041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" w:fontKey="{BCE9FFE1-05AF-41AD-90CA-F1AFA2AB8E09}"/>
    <w:embedBold r:id="rId2" w:fontKey="{2B58C4D5-8A37-4C3C-8DDF-19290392EE31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Arabic">
    <w:panose1 w:val="02040503050201020203"/>
    <w:charset w:val="00"/>
    <w:family w:val="roman"/>
    <w:notTrueType/>
    <w:pitch w:val="variable"/>
    <w:sig w:usb0="8000202F" w:usb1="8000A04A" w:usb2="00000008" w:usb3="00000000" w:csb0="00000041" w:csb1="00000000"/>
  </w:font>
  <w:font w:name="Times New Roman Bold"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IRNumber">
    <w:altName w:val="Times New Roman"/>
    <w:charset w:val="00"/>
    <w:family w:val="auto"/>
    <w:pitch w:val="variable"/>
    <w:sig w:usb0="00000000" w:usb1="00000000" w:usb2="00000000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cheherazade">
    <w:panose1 w:val="01000600020000020003"/>
    <w:charset w:val="00"/>
    <w:family w:val="auto"/>
    <w:pitch w:val="variable"/>
    <w:sig w:usb0="80002003" w:usb1="00000000" w:usb2="00000000" w:usb3="00000000" w:csb0="00000041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Lotus">
    <w:panose1 w:val="00000500000000000000"/>
    <w:charset w:val="B2"/>
    <w:family w:val="auto"/>
    <w:pitch w:val="variable"/>
    <w:sig w:usb0="00002001" w:usb1="00000000" w:usb2="00000000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Nazanin">
    <w:panose1 w:val="02000506000000020002"/>
    <w:charset w:val="00"/>
    <w:family w:val="auto"/>
    <w:pitch w:val="variable"/>
    <w:sig w:usb0="00002003" w:usb1="00000000" w:usb2="00000000" w:usb3="00000000" w:csb0="00000041" w:csb1="00000000"/>
  </w:font>
  <w:font w:name="IRMitra">
    <w:panose1 w:val="02000506000000020002"/>
    <w:charset w:val="00"/>
    <w:family w:val="auto"/>
    <w:pitch w:val="variable"/>
    <w:sig w:usb0="00002003" w:usb1="00000000" w:usb2="00000000" w:usb3="00000000" w:csb0="00000041" w:csb1="00000000"/>
  </w:font>
  <w:font w:name="Time new Roman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91DAD" w:rsidRDefault="00791DAD" w:rsidP="00FB448D">
    <w:pPr>
      <w:pStyle w:val="Footer"/>
      <w:jc w:val="center"/>
    </w:pPr>
  </w:p>
  <w:p w:rsidR="00791DAD" w:rsidRDefault="00791DAD" w:rsidP="00FE64D9">
    <w:pPr>
      <w:pStyle w:val="Footer"/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A7D5B" w:rsidRPr="0005216D" w:rsidRDefault="005A7D5B" w:rsidP="008D4B57">
      <w:pPr>
        <w:ind w:firstLine="0"/>
        <w:rPr>
          <w:sz w:val="2"/>
          <w:szCs w:val="2"/>
          <w:lang w:bidi="fa-IR"/>
        </w:rPr>
      </w:pPr>
      <w:r>
        <w:continuationSeparator/>
      </w:r>
    </w:p>
  </w:footnote>
  <w:footnote w:type="continuationSeparator" w:id="0">
    <w:p w:rsidR="005A7D5B" w:rsidRDefault="005A7D5B" w:rsidP="0005216D">
      <w:pPr>
        <w:ind w:firstLin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91DAD" w:rsidRPr="0005216D" w:rsidRDefault="00791DAD" w:rsidP="0005216D">
    <w:pPr>
      <w:pStyle w:val="Header"/>
      <w:rPr>
        <w:szCs w:val="24"/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231DB"/>
    <w:multiLevelType w:val="hybridMultilevel"/>
    <w:tmpl w:val="D788FBB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AAA476F"/>
    <w:multiLevelType w:val="hybridMultilevel"/>
    <w:tmpl w:val="513000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E600DE"/>
    <w:multiLevelType w:val="hybridMultilevel"/>
    <w:tmpl w:val="97204FEA"/>
    <w:lvl w:ilvl="0" w:tplc="46CA14BE">
      <w:start w:val="1"/>
      <w:numFmt w:val="decimalFullWidth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DF38FD"/>
    <w:multiLevelType w:val="hybridMultilevel"/>
    <w:tmpl w:val="D6A29E34"/>
    <w:lvl w:ilvl="0" w:tplc="9C7A59A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8383F11"/>
    <w:multiLevelType w:val="hybridMultilevel"/>
    <w:tmpl w:val="65B07B4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00403F4"/>
    <w:multiLevelType w:val="hybridMultilevel"/>
    <w:tmpl w:val="71BCA5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BC00AF2">
      <w:start w:val="1"/>
      <w:numFmt w:val="decimalFullWidth"/>
      <w:lvlText w:val="%2."/>
      <w:lvlJc w:val="left"/>
      <w:pPr>
        <w:ind w:left="1080" w:hanging="360"/>
      </w:pPr>
      <w:rPr>
        <w:rFonts w:hint="default"/>
      </w:rPr>
    </w:lvl>
    <w:lvl w:ilvl="2" w:tplc="70A6EE90">
      <w:start w:val="12"/>
      <w:numFmt w:val="bullet"/>
      <w:lvlText w:val=""/>
      <w:lvlJc w:val="left"/>
      <w:pPr>
        <w:ind w:left="1980" w:hanging="360"/>
      </w:pPr>
      <w:rPr>
        <w:rFonts w:ascii="Symbol" w:eastAsia="Calibri" w:hAnsi="Symbol" w:cs="IRLotus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1775ACB"/>
    <w:multiLevelType w:val="hybridMultilevel"/>
    <w:tmpl w:val="C1BCD8CC"/>
    <w:lvl w:ilvl="0" w:tplc="46CA14BE">
      <w:start w:val="1"/>
      <w:numFmt w:val="decimalFullWidth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3E3C5E"/>
    <w:multiLevelType w:val="hybridMultilevel"/>
    <w:tmpl w:val="56B4978A"/>
    <w:lvl w:ilvl="0" w:tplc="979A9A1A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1F72C4"/>
    <w:multiLevelType w:val="hybridMultilevel"/>
    <w:tmpl w:val="2F56782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8926CA2"/>
    <w:multiLevelType w:val="hybridMultilevel"/>
    <w:tmpl w:val="C84210B0"/>
    <w:lvl w:ilvl="0" w:tplc="0409000F">
      <w:start w:val="1"/>
      <w:numFmt w:val="decimal"/>
      <w:lvlText w:val="%1."/>
      <w:lvlJc w:val="left"/>
      <w:pPr>
        <w:ind w:left="644" w:hanging="360"/>
      </w:pPr>
    </w:lvl>
    <w:lvl w:ilvl="1" w:tplc="04090019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42D7631E"/>
    <w:multiLevelType w:val="hybridMultilevel"/>
    <w:tmpl w:val="6120927A"/>
    <w:lvl w:ilvl="0" w:tplc="BADAC1CE">
      <w:start w:val="1"/>
      <w:numFmt w:val="bullet"/>
      <w:pStyle w:val="0PSymbol"/>
      <w:lvlText w:val=""/>
      <w:lvlJc w:val="left"/>
      <w:pPr>
        <w:ind w:left="360" w:hanging="360"/>
      </w:pPr>
      <w:rPr>
        <w:rFonts w:ascii="Wingdings" w:hAnsi="Wingdings" w:hint="default"/>
        <w:b w:val="0"/>
        <w:b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596489E"/>
    <w:multiLevelType w:val="hybridMultilevel"/>
    <w:tmpl w:val="105271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6C11AA2"/>
    <w:multiLevelType w:val="hybridMultilevel"/>
    <w:tmpl w:val="59EAF9E2"/>
    <w:lvl w:ilvl="0" w:tplc="062AE384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  <w:sz w:val="14"/>
        <w:szCs w:val="14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AF02EF4">
      <w:start w:val="1"/>
      <w:numFmt w:val="bullet"/>
      <w:lvlText w:val=""/>
      <w:lvlJc w:val="left"/>
      <w:pPr>
        <w:ind w:left="1800" w:hanging="360"/>
      </w:pPr>
      <w:rPr>
        <w:rFonts w:ascii="Wingdings" w:hAnsi="Wingdings" w:hint="default"/>
        <w:b w:val="0"/>
        <w:bCs w:val="0"/>
        <w:sz w:val="18"/>
        <w:szCs w:val="18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CE4066C"/>
    <w:multiLevelType w:val="hybridMultilevel"/>
    <w:tmpl w:val="2632D8CA"/>
    <w:lvl w:ilvl="0" w:tplc="46CA14BE">
      <w:start w:val="1"/>
      <w:numFmt w:val="decimalFullWidth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336A40"/>
    <w:multiLevelType w:val="hybridMultilevel"/>
    <w:tmpl w:val="CA305168"/>
    <w:lvl w:ilvl="0" w:tplc="93EA1058">
      <w:start w:val="1"/>
      <w:numFmt w:val="bullet"/>
      <w:pStyle w:val="a"/>
      <w:lvlText w:val=""/>
      <w:lvlJc w:val="left"/>
      <w:pPr>
        <w:tabs>
          <w:tab w:val="num" w:pos="340"/>
        </w:tabs>
        <w:ind w:left="340" w:hanging="340"/>
      </w:pPr>
      <w:rPr>
        <w:rFonts w:ascii="Wingdings 2" w:hAnsi="Wingdings 2" w:hint="default"/>
        <w:sz w:val="16"/>
        <w:szCs w:val="16"/>
      </w:rPr>
    </w:lvl>
    <w:lvl w:ilvl="1" w:tplc="DD5E20CA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Zar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D16CD3"/>
    <w:multiLevelType w:val="hybridMultilevel"/>
    <w:tmpl w:val="570E3F36"/>
    <w:lvl w:ilvl="0" w:tplc="761C6E74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79C0C37"/>
    <w:multiLevelType w:val="hybridMultilevel"/>
    <w:tmpl w:val="7F0A450C"/>
    <w:lvl w:ilvl="0" w:tplc="39386790">
      <w:start w:val="1"/>
      <w:numFmt w:val="decimal"/>
      <w:pStyle w:val="0Pnumbering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BA1BA9"/>
    <w:multiLevelType w:val="hybridMultilevel"/>
    <w:tmpl w:val="6668451E"/>
    <w:lvl w:ilvl="0" w:tplc="46CA14BE">
      <w:start w:val="1"/>
      <w:numFmt w:val="decimalFullWidth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081C6D"/>
    <w:multiLevelType w:val="hybridMultilevel"/>
    <w:tmpl w:val="838AA8D4"/>
    <w:lvl w:ilvl="0" w:tplc="5576ED6A">
      <w:start w:val="1"/>
      <w:numFmt w:val="decimalFullWidth"/>
      <w:lvlText w:val="%1."/>
      <w:lvlJc w:val="left"/>
      <w:pPr>
        <w:ind w:left="720" w:hanging="360"/>
      </w:pPr>
      <w:rPr>
        <w:rFonts w:cs="IRLotu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1D0487"/>
    <w:multiLevelType w:val="hybridMultilevel"/>
    <w:tmpl w:val="A6BA9D1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4C45291"/>
    <w:multiLevelType w:val="hybridMultilevel"/>
    <w:tmpl w:val="14127B92"/>
    <w:lvl w:ilvl="0" w:tplc="5C2A4C0E">
      <w:numFmt w:val="bullet"/>
      <w:lvlText w:val=""/>
      <w:lvlJc w:val="left"/>
      <w:pPr>
        <w:ind w:left="720" w:hanging="360"/>
      </w:pPr>
      <w:rPr>
        <w:rFonts w:ascii="Symbol" w:eastAsia="Batang" w:hAnsi="Symbol" w:cs="IRLotus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72129E"/>
    <w:multiLevelType w:val="hybridMultilevel"/>
    <w:tmpl w:val="D676F720"/>
    <w:lvl w:ilvl="0" w:tplc="46CA14BE">
      <w:start w:val="1"/>
      <w:numFmt w:val="decimalFullWidth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7EA27D9"/>
    <w:multiLevelType w:val="hybridMultilevel"/>
    <w:tmpl w:val="DADCE2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89A08EF"/>
    <w:multiLevelType w:val="hybridMultilevel"/>
    <w:tmpl w:val="4858C2D8"/>
    <w:lvl w:ilvl="0" w:tplc="4B348EA8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14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100291"/>
    <w:multiLevelType w:val="hybridMultilevel"/>
    <w:tmpl w:val="251649E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B2D4AB2"/>
    <w:multiLevelType w:val="hybridMultilevel"/>
    <w:tmpl w:val="91D2A7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0"/>
  </w:num>
  <w:num w:numId="3">
    <w:abstractNumId w:val="20"/>
  </w:num>
  <w:num w:numId="4">
    <w:abstractNumId w:val="4"/>
  </w:num>
  <w:num w:numId="5">
    <w:abstractNumId w:val="18"/>
  </w:num>
  <w:num w:numId="6">
    <w:abstractNumId w:val="3"/>
  </w:num>
  <w:num w:numId="7">
    <w:abstractNumId w:val="13"/>
  </w:num>
  <w:num w:numId="8">
    <w:abstractNumId w:val="6"/>
  </w:num>
  <w:num w:numId="9">
    <w:abstractNumId w:val="17"/>
  </w:num>
  <w:num w:numId="10">
    <w:abstractNumId w:val="5"/>
  </w:num>
  <w:num w:numId="11">
    <w:abstractNumId w:val="1"/>
  </w:num>
  <w:num w:numId="12">
    <w:abstractNumId w:val="2"/>
  </w:num>
  <w:num w:numId="13">
    <w:abstractNumId w:val="21"/>
  </w:num>
  <w:num w:numId="14">
    <w:abstractNumId w:val="19"/>
  </w:num>
  <w:num w:numId="15">
    <w:abstractNumId w:val="7"/>
  </w:num>
  <w:num w:numId="16">
    <w:abstractNumId w:val="12"/>
  </w:num>
  <w:num w:numId="17">
    <w:abstractNumId w:val="0"/>
  </w:num>
  <w:num w:numId="18">
    <w:abstractNumId w:val="22"/>
  </w:num>
  <w:num w:numId="19">
    <w:abstractNumId w:val="11"/>
  </w:num>
  <w:num w:numId="20">
    <w:abstractNumId w:val="24"/>
  </w:num>
  <w:num w:numId="21">
    <w:abstractNumId w:val="9"/>
  </w:num>
  <w:num w:numId="22">
    <w:abstractNumId w:val="8"/>
  </w:num>
  <w:num w:numId="23">
    <w:abstractNumId w:val="23"/>
  </w:num>
  <w:num w:numId="24">
    <w:abstractNumId w:val="3"/>
    <w:lvlOverride w:ilvl="0">
      <w:startOverride w:val="1"/>
    </w:lvlOverride>
  </w:num>
  <w:num w:numId="25">
    <w:abstractNumId w:val="3"/>
    <w:lvlOverride w:ilvl="0">
      <w:startOverride w:val="1"/>
    </w:lvlOverride>
  </w:num>
  <w:num w:numId="26">
    <w:abstractNumId w:val="3"/>
    <w:lvlOverride w:ilvl="0">
      <w:startOverride w:val="1"/>
    </w:lvlOverride>
  </w:num>
  <w:num w:numId="27">
    <w:abstractNumId w:val="3"/>
    <w:lvlOverride w:ilvl="0">
      <w:startOverride w:val="1"/>
    </w:lvlOverride>
  </w:num>
  <w:num w:numId="28">
    <w:abstractNumId w:val="3"/>
    <w:lvlOverride w:ilvl="0">
      <w:startOverride w:val="1"/>
    </w:lvlOverride>
  </w:num>
  <w:num w:numId="29">
    <w:abstractNumId w:val="3"/>
    <w:lvlOverride w:ilvl="0">
      <w:startOverride w:val="1"/>
    </w:lvlOverride>
  </w:num>
  <w:num w:numId="30">
    <w:abstractNumId w:val="3"/>
    <w:lvlOverride w:ilvl="0">
      <w:startOverride w:val="1"/>
    </w:lvlOverride>
  </w:num>
  <w:num w:numId="31">
    <w:abstractNumId w:val="3"/>
    <w:lvlOverride w:ilvl="0">
      <w:startOverride w:val="1"/>
    </w:lvlOverride>
  </w:num>
  <w:num w:numId="32">
    <w:abstractNumId w:val="25"/>
  </w:num>
  <w:num w:numId="33">
    <w:abstractNumId w:val="16"/>
  </w:num>
  <w:num w:numId="34">
    <w:abstractNumId w:val="15"/>
  </w:num>
  <w:num w:numId="35">
    <w:abstractNumId w:val="16"/>
    <w:lvlOverride w:ilvl="0">
      <w:startOverride w:val="1"/>
    </w:lvlOverride>
  </w:num>
  <w:num w:numId="36">
    <w:abstractNumId w:val="16"/>
    <w:lvlOverride w:ilvl="0">
      <w:startOverride w:val="1"/>
    </w:lvlOverride>
  </w:num>
  <w:num w:numId="37">
    <w:abstractNumId w:val="16"/>
  </w:num>
  <w:num w:numId="38">
    <w:abstractNumId w:val="16"/>
    <w:lvlOverride w:ilvl="0">
      <w:startOverride w:val="1"/>
    </w:lvlOverride>
  </w:num>
  <w:num w:numId="39">
    <w:abstractNumId w:val="16"/>
  </w:num>
  <w:num w:numId="40">
    <w:abstractNumId w:val="16"/>
  </w:num>
  <w:num w:numId="41">
    <w:abstractNumId w:val="16"/>
  </w:num>
  <w:num w:numId="42">
    <w:abstractNumId w:val="16"/>
    <w:lvlOverride w:ilvl="0">
      <w:startOverride w:val="1"/>
    </w:lvlOverride>
  </w:num>
  <w:num w:numId="43">
    <w:abstractNumId w:val="16"/>
  </w:num>
  <w:num w:numId="44">
    <w:abstractNumId w:val="16"/>
    <w:lvlOverride w:ilvl="0">
      <w:startOverride w:val="1"/>
    </w:lvlOverride>
  </w:num>
  <w:num w:numId="45">
    <w:abstractNumId w:val="16"/>
  </w:num>
  <w:num w:numId="46">
    <w:abstractNumId w:val="16"/>
    <w:lvlOverride w:ilvl="0">
      <w:startOverride w:val="1"/>
    </w:lvlOverride>
  </w:num>
  <w:num w:numId="47">
    <w:abstractNumId w:val="16"/>
  </w:num>
  <w:num w:numId="48">
    <w:abstractNumId w:val="16"/>
  </w:num>
  <w:num w:numId="49">
    <w:abstractNumId w:val="16"/>
    <w:lvlOverride w:ilvl="0">
      <w:startOverride w:val="1"/>
    </w:lvlOverride>
  </w:num>
  <w:num w:numId="50">
    <w:abstractNumId w:val="16"/>
  </w:num>
  <w:num w:numId="51">
    <w:abstractNumId w:val="16"/>
    <w:lvlOverride w:ilvl="0">
      <w:startOverride w:val="1"/>
    </w:lvlOverride>
  </w:num>
  <w:num w:numId="52">
    <w:abstractNumId w:val="10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displayBackgroundShape/>
  <w:embedTrueTypeFonts/>
  <w:saveSubsetFonts/>
  <w:mirrorMargins/>
  <w:hideSpellingErrors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yMDC3MLEwtzQ1NjVW0lEKTi0uzszPAykwrgUA8sAjfSwAAAA="/>
  </w:docVars>
  <w:rsids>
    <w:rsidRoot w:val="00B869A6"/>
    <w:rsid w:val="00001455"/>
    <w:rsid w:val="000023BC"/>
    <w:rsid w:val="00002D29"/>
    <w:rsid w:val="00004073"/>
    <w:rsid w:val="00004665"/>
    <w:rsid w:val="00005DE3"/>
    <w:rsid w:val="0000620A"/>
    <w:rsid w:val="00006DDC"/>
    <w:rsid w:val="00006DF3"/>
    <w:rsid w:val="0001029C"/>
    <w:rsid w:val="00010EE0"/>
    <w:rsid w:val="000147F8"/>
    <w:rsid w:val="00014945"/>
    <w:rsid w:val="0001611A"/>
    <w:rsid w:val="00016D40"/>
    <w:rsid w:val="00017B9A"/>
    <w:rsid w:val="00021435"/>
    <w:rsid w:val="0002220A"/>
    <w:rsid w:val="000223C2"/>
    <w:rsid w:val="000229DF"/>
    <w:rsid w:val="00025A81"/>
    <w:rsid w:val="00025D6E"/>
    <w:rsid w:val="00026198"/>
    <w:rsid w:val="00027CDB"/>
    <w:rsid w:val="00030BCF"/>
    <w:rsid w:val="000324F8"/>
    <w:rsid w:val="000336B5"/>
    <w:rsid w:val="00034C53"/>
    <w:rsid w:val="00036A14"/>
    <w:rsid w:val="00036D96"/>
    <w:rsid w:val="00040219"/>
    <w:rsid w:val="00041022"/>
    <w:rsid w:val="00044011"/>
    <w:rsid w:val="0004433C"/>
    <w:rsid w:val="00044953"/>
    <w:rsid w:val="000452A3"/>
    <w:rsid w:val="0004695A"/>
    <w:rsid w:val="00050704"/>
    <w:rsid w:val="00051238"/>
    <w:rsid w:val="00051708"/>
    <w:rsid w:val="00051C38"/>
    <w:rsid w:val="0005216D"/>
    <w:rsid w:val="000524C1"/>
    <w:rsid w:val="00054159"/>
    <w:rsid w:val="00054A6D"/>
    <w:rsid w:val="00057C4E"/>
    <w:rsid w:val="0006251B"/>
    <w:rsid w:val="00063F24"/>
    <w:rsid w:val="00065CC3"/>
    <w:rsid w:val="00066D39"/>
    <w:rsid w:val="000677D9"/>
    <w:rsid w:val="00067B3A"/>
    <w:rsid w:val="0007122B"/>
    <w:rsid w:val="00074848"/>
    <w:rsid w:val="00076A39"/>
    <w:rsid w:val="000803D7"/>
    <w:rsid w:val="000814AA"/>
    <w:rsid w:val="0008301C"/>
    <w:rsid w:val="000839B2"/>
    <w:rsid w:val="000848A6"/>
    <w:rsid w:val="000852C4"/>
    <w:rsid w:val="0008637F"/>
    <w:rsid w:val="0009179C"/>
    <w:rsid w:val="00093156"/>
    <w:rsid w:val="00094A65"/>
    <w:rsid w:val="0009557A"/>
    <w:rsid w:val="000959E8"/>
    <w:rsid w:val="00095A13"/>
    <w:rsid w:val="00096E8D"/>
    <w:rsid w:val="000A00C3"/>
    <w:rsid w:val="000A076D"/>
    <w:rsid w:val="000A11D2"/>
    <w:rsid w:val="000A363A"/>
    <w:rsid w:val="000A5851"/>
    <w:rsid w:val="000A66E6"/>
    <w:rsid w:val="000A71F8"/>
    <w:rsid w:val="000B6B01"/>
    <w:rsid w:val="000B7AC1"/>
    <w:rsid w:val="000C3A59"/>
    <w:rsid w:val="000D057C"/>
    <w:rsid w:val="000D2598"/>
    <w:rsid w:val="000D3C91"/>
    <w:rsid w:val="000D62AF"/>
    <w:rsid w:val="000D730C"/>
    <w:rsid w:val="000E010E"/>
    <w:rsid w:val="000E0CB0"/>
    <w:rsid w:val="000E42F0"/>
    <w:rsid w:val="000F1399"/>
    <w:rsid w:val="000F1C34"/>
    <w:rsid w:val="000F20D4"/>
    <w:rsid w:val="000F3834"/>
    <w:rsid w:val="000F4719"/>
    <w:rsid w:val="000F550F"/>
    <w:rsid w:val="000F5C17"/>
    <w:rsid w:val="000F5F17"/>
    <w:rsid w:val="000F6D00"/>
    <w:rsid w:val="00101F9E"/>
    <w:rsid w:val="001025C1"/>
    <w:rsid w:val="001033FB"/>
    <w:rsid w:val="001059B2"/>
    <w:rsid w:val="001103DB"/>
    <w:rsid w:val="0011070F"/>
    <w:rsid w:val="00110E1B"/>
    <w:rsid w:val="001126CF"/>
    <w:rsid w:val="001148D7"/>
    <w:rsid w:val="00116910"/>
    <w:rsid w:val="00117DA6"/>
    <w:rsid w:val="00121A3B"/>
    <w:rsid w:val="00123216"/>
    <w:rsid w:val="0012357F"/>
    <w:rsid w:val="00124234"/>
    <w:rsid w:val="00125F34"/>
    <w:rsid w:val="0013293A"/>
    <w:rsid w:val="0013310A"/>
    <w:rsid w:val="0013467E"/>
    <w:rsid w:val="00135776"/>
    <w:rsid w:val="00135AB4"/>
    <w:rsid w:val="00135BCC"/>
    <w:rsid w:val="001368C6"/>
    <w:rsid w:val="001426EE"/>
    <w:rsid w:val="00144B3B"/>
    <w:rsid w:val="00146D65"/>
    <w:rsid w:val="00147C42"/>
    <w:rsid w:val="00150EFD"/>
    <w:rsid w:val="00151C78"/>
    <w:rsid w:val="001520FE"/>
    <w:rsid w:val="0015221F"/>
    <w:rsid w:val="00152B8B"/>
    <w:rsid w:val="00153DB4"/>
    <w:rsid w:val="001576D9"/>
    <w:rsid w:val="00160CBC"/>
    <w:rsid w:val="00163F61"/>
    <w:rsid w:val="00166D7F"/>
    <w:rsid w:val="00167DDA"/>
    <w:rsid w:val="001702E2"/>
    <w:rsid w:val="00170723"/>
    <w:rsid w:val="00171DBB"/>
    <w:rsid w:val="0017217F"/>
    <w:rsid w:val="0017371E"/>
    <w:rsid w:val="00173EBF"/>
    <w:rsid w:val="00181D13"/>
    <w:rsid w:val="00182014"/>
    <w:rsid w:val="00183A52"/>
    <w:rsid w:val="00183D3C"/>
    <w:rsid w:val="00183D4E"/>
    <w:rsid w:val="00185D0C"/>
    <w:rsid w:val="001860C2"/>
    <w:rsid w:val="00196978"/>
    <w:rsid w:val="001A0E47"/>
    <w:rsid w:val="001A3EFB"/>
    <w:rsid w:val="001A4A20"/>
    <w:rsid w:val="001A7B0B"/>
    <w:rsid w:val="001A7D7E"/>
    <w:rsid w:val="001B0886"/>
    <w:rsid w:val="001B0CED"/>
    <w:rsid w:val="001B33B7"/>
    <w:rsid w:val="001B6E4E"/>
    <w:rsid w:val="001B76C7"/>
    <w:rsid w:val="001C0A45"/>
    <w:rsid w:val="001C33DC"/>
    <w:rsid w:val="001C3586"/>
    <w:rsid w:val="001C7DD3"/>
    <w:rsid w:val="001D0738"/>
    <w:rsid w:val="001D2BA5"/>
    <w:rsid w:val="001D5416"/>
    <w:rsid w:val="001D5468"/>
    <w:rsid w:val="001D6482"/>
    <w:rsid w:val="001D66D4"/>
    <w:rsid w:val="001D67FC"/>
    <w:rsid w:val="001E28EC"/>
    <w:rsid w:val="001E44EE"/>
    <w:rsid w:val="001E69EC"/>
    <w:rsid w:val="001F07B5"/>
    <w:rsid w:val="001F0C1B"/>
    <w:rsid w:val="001F4378"/>
    <w:rsid w:val="001F6079"/>
    <w:rsid w:val="001F7ABA"/>
    <w:rsid w:val="001F7EBA"/>
    <w:rsid w:val="0020503E"/>
    <w:rsid w:val="00205AC0"/>
    <w:rsid w:val="00214AC1"/>
    <w:rsid w:val="00215009"/>
    <w:rsid w:val="00216AA3"/>
    <w:rsid w:val="002204A6"/>
    <w:rsid w:val="00221C98"/>
    <w:rsid w:val="00222ADB"/>
    <w:rsid w:val="00223AC9"/>
    <w:rsid w:val="00223FC2"/>
    <w:rsid w:val="00226F49"/>
    <w:rsid w:val="00227C42"/>
    <w:rsid w:val="002323B8"/>
    <w:rsid w:val="002336A0"/>
    <w:rsid w:val="00234BE0"/>
    <w:rsid w:val="00234C82"/>
    <w:rsid w:val="002351BF"/>
    <w:rsid w:val="002358A6"/>
    <w:rsid w:val="00235E06"/>
    <w:rsid w:val="00242E46"/>
    <w:rsid w:val="00244B94"/>
    <w:rsid w:val="00245CEF"/>
    <w:rsid w:val="00247DF7"/>
    <w:rsid w:val="002543FA"/>
    <w:rsid w:val="00254DAF"/>
    <w:rsid w:val="00255069"/>
    <w:rsid w:val="00264521"/>
    <w:rsid w:val="002649A0"/>
    <w:rsid w:val="00264A72"/>
    <w:rsid w:val="00265B8F"/>
    <w:rsid w:val="00265D83"/>
    <w:rsid w:val="00267295"/>
    <w:rsid w:val="0027180A"/>
    <w:rsid w:val="00271975"/>
    <w:rsid w:val="002741B4"/>
    <w:rsid w:val="00280A72"/>
    <w:rsid w:val="00285089"/>
    <w:rsid w:val="002854CA"/>
    <w:rsid w:val="00287FA7"/>
    <w:rsid w:val="002921E7"/>
    <w:rsid w:val="0029247F"/>
    <w:rsid w:val="002942FE"/>
    <w:rsid w:val="002A5B79"/>
    <w:rsid w:val="002A7CD4"/>
    <w:rsid w:val="002B10B9"/>
    <w:rsid w:val="002B2122"/>
    <w:rsid w:val="002B2221"/>
    <w:rsid w:val="002B2749"/>
    <w:rsid w:val="002B3032"/>
    <w:rsid w:val="002B6926"/>
    <w:rsid w:val="002C03D2"/>
    <w:rsid w:val="002C05A3"/>
    <w:rsid w:val="002C29D9"/>
    <w:rsid w:val="002C7E49"/>
    <w:rsid w:val="002D5F4F"/>
    <w:rsid w:val="002D680E"/>
    <w:rsid w:val="002D7326"/>
    <w:rsid w:val="002D77E3"/>
    <w:rsid w:val="002D7DD6"/>
    <w:rsid w:val="002E20C0"/>
    <w:rsid w:val="002E23BB"/>
    <w:rsid w:val="002E3B08"/>
    <w:rsid w:val="002E40E8"/>
    <w:rsid w:val="002E62D5"/>
    <w:rsid w:val="002E66A5"/>
    <w:rsid w:val="002E7335"/>
    <w:rsid w:val="002E7B80"/>
    <w:rsid w:val="002F042A"/>
    <w:rsid w:val="002F0A3B"/>
    <w:rsid w:val="002F4E60"/>
    <w:rsid w:val="00301102"/>
    <w:rsid w:val="003019A8"/>
    <w:rsid w:val="00301BD7"/>
    <w:rsid w:val="00301D48"/>
    <w:rsid w:val="003029F6"/>
    <w:rsid w:val="0030359C"/>
    <w:rsid w:val="0031017A"/>
    <w:rsid w:val="00310C4C"/>
    <w:rsid w:val="00311EA6"/>
    <w:rsid w:val="00313101"/>
    <w:rsid w:val="00315040"/>
    <w:rsid w:val="00315232"/>
    <w:rsid w:val="00316C46"/>
    <w:rsid w:val="003213F9"/>
    <w:rsid w:val="003227D8"/>
    <w:rsid w:val="00323FAC"/>
    <w:rsid w:val="00324709"/>
    <w:rsid w:val="003252B7"/>
    <w:rsid w:val="00331AB3"/>
    <w:rsid w:val="00333149"/>
    <w:rsid w:val="003332A8"/>
    <w:rsid w:val="00334033"/>
    <w:rsid w:val="0033429D"/>
    <w:rsid w:val="00341919"/>
    <w:rsid w:val="003424AB"/>
    <w:rsid w:val="00343226"/>
    <w:rsid w:val="00343B9F"/>
    <w:rsid w:val="00345BF7"/>
    <w:rsid w:val="00346254"/>
    <w:rsid w:val="00347D70"/>
    <w:rsid w:val="00350F0C"/>
    <w:rsid w:val="00353E5A"/>
    <w:rsid w:val="0036075F"/>
    <w:rsid w:val="00362813"/>
    <w:rsid w:val="003644BC"/>
    <w:rsid w:val="00370488"/>
    <w:rsid w:val="003721F2"/>
    <w:rsid w:val="0037343F"/>
    <w:rsid w:val="00375BA3"/>
    <w:rsid w:val="003819A3"/>
    <w:rsid w:val="003826D6"/>
    <w:rsid w:val="0038365D"/>
    <w:rsid w:val="003843DB"/>
    <w:rsid w:val="00386783"/>
    <w:rsid w:val="00386A89"/>
    <w:rsid w:val="00392256"/>
    <w:rsid w:val="0039229F"/>
    <w:rsid w:val="0039246B"/>
    <w:rsid w:val="00393C9D"/>
    <w:rsid w:val="00393F4F"/>
    <w:rsid w:val="0039564C"/>
    <w:rsid w:val="003A0514"/>
    <w:rsid w:val="003A17BC"/>
    <w:rsid w:val="003A3C78"/>
    <w:rsid w:val="003A67F3"/>
    <w:rsid w:val="003A7C3C"/>
    <w:rsid w:val="003B1F81"/>
    <w:rsid w:val="003B23E5"/>
    <w:rsid w:val="003B2DF5"/>
    <w:rsid w:val="003B37E8"/>
    <w:rsid w:val="003B6980"/>
    <w:rsid w:val="003B76B0"/>
    <w:rsid w:val="003B7DE1"/>
    <w:rsid w:val="003C3EDC"/>
    <w:rsid w:val="003D3733"/>
    <w:rsid w:val="003E0040"/>
    <w:rsid w:val="003E0B62"/>
    <w:rsid w:val="003E110A"/>
    <w:rsid w:val="003E69AE"/>
    <w:rsid w:val="003E6D1E"/>
    <w:rsid w:val="003E7F2E"/>
    <w:rsid w:val="003F08BC"/>
    <w:rsid w:val="003F15C7"/>
    <w:rsid w:val="003F1FB4"/>
    <w:rsid w:val="003F3507"/>
    <w:rsid w:val="003F352E"/>
    <w:rsid w:val="003F3ECE"/>
    <w:rsid w:val="003F72B0"/>
    <w:rsid w:val="003F7615"/>
    <w:rsid w:val="003F78B5"/>
    <w:rsid w:val="00400025"/>
    <w:rsid w:val="00401D6D"/>
    <w:rsid w:val="00401EFC"/>
    <w:rsid w:val="004021E0"/>
    <w:rsid w:val="0040324F"/>
    <w:rsid w:val="004046B1"/>
    <w:rsid w:val="00404BF3"/>
    <w:rsid w:val="00405191"/>
    <w:rsid w:val="00407D0C"/>
    <w:rsid w:val="004101AA"/>
    <w:rsid w:val="00414D40"/>
    <w:rsid w:val="00415EFF"/>
    <w:rsid w:val="004162D3"/>
    <w:rsid w:val="004163FA"/>
    <w:rsid w:val="00416DC5"/>
    <w:rsid w:val="00420D17"/>
    <w:rsid w:val="00422E1E"/>
    <w:rsid w:val="00424B08"/>
    <w:rsid w:val="0042774A"/>
    <w:rsid w:val="00431D57"/>
    <w:rsid w:val="004339F1"/>
    <w:rsid w:val="00433C8C"/>
    <w:rsid w:val="00436EE4"/>
    <w:rsid w:val="00437DE6"/>
    <w:rsid w:val="00440A81"/>
    <w:rsid w:val="0044161F"/>
    <w:rsid w:val="00442740"/>
    <w:rsid w:val="0044293F"/>
    <w:rsid w:val="004454F8"/>
    <w:rsid w:val="00446BA4"/>
    <w:rsid w:val="004478E0"/>
    <w:rsid w:val="004518F9"/>
    <w:rsid w:val="00452F77"/>
    <w:rsid w:val="00457224"/>
    <w:rsid w:val="0046179B"/>
    <w:rsid w:val="004625F4"/>
    <w:rsid w:val="00462853"/>
    <w:rsid w:val="00463FAE"/>
    <w:rsid w:val="0046648B"/>
    <w:rsid w:val="0047108B"/>
    <w:rsid w:val="00471463"/>
    <w:rsid w:val="004754EF"/>
    <w:rsid w:val="0047572F"/>
    <w:rsid w:val="00475DE1"/>
    <w:rsid w:val="00476C82"/>
    <w:rsid w:val="00480006"/>
    <w:rsid w:val="0048476A"/>
    <w:rsid w:val="00484E4E"/>
    <w:rsid w:val="00487526"/>
    <w:rsid w:val="00487655"/>
    <w:rsid w:val="00491010"/>
    <w:rsid w:val="004915E6"/>
    <w:rsid w:val="004916E1"/>
    <w:rsid w:val="004922A3"/>
    <w:rsid w:val="00494888"/>
    <w:rsid w:val="004963FA"/>
    <w:rsid w:val="004A0154"/>
    <w:rsid w:val="004A3B55"/>
    <w:rsid w:val="004A3C27"/>
    <w:rsid w:val="004A6306"/>
    <w:rsid w:val="004A6B5F"/>
    <w:rsid w:val="004B03DD"/>
    <w:rsid w:val="004B0D6D"/>
    <w:rsid w:val="004B31ED"/>
    <w:rsid w:val="004B71D8"/>
    <w:rsid w:val="004B767F"/>
    <w:rsid w:val="004B7990"/>
    <w:rsid w:val="004C0339"/>
    <w:rsid w:val="004C22D7"/>
    <w:rsid w:val="004C3BF8"/>
    <w:rsid w:val="004C4C2C"/>
    <w:rsid w:val="004C52F8"/>
    <w:rsid w:val="004C6F9C"/>
    <w:rsid w:val="004C7431"/>
    <w:rsid w:val="004D0105"/>
    <w:rsid w:val="004D0238"/>
    <w:rsid w:val="004D0E46"/>
    <w:rsid w:val="004D5299"/>
    <w:rsid w:val="004D5994"/>
    <w:rsid w:val="004E2ABE"/>
    <w:rsid w:val="004E4029"/>
    <w:rsid w:val="004E43E3"/>
    <w:rsid w:val="004E4A35"/>
    <w:rsid w:val="004E55FE"/>
    <w:rsid w:val="004F0945"/>
    <w:rsid w:val="004F4DB8"/>
    <w:rsid w:val="00500F65"/>
    <w:rsid w:val="00501175"/>
    <w:rsid w:val="00507433"/>
    <w:rsid w:val="0051110C"/>
    <w:rsid w:val="00511D1B"/>
    <w:rsid w:val="00512196"/>
    <w:rsid w:val="0051359B"/>
    <w:rsid w:val="00513A7F"/>
    <w:rsid w:val="005145D8"/>
    <w:rsid w:val="00514B8C"/>
    <w:rsid w:val="00514F01"/>
    <w:rsid w:val="005169C5"/>
    <w:rsid w:val="00517BD7"/>
    <w:rsid w:val="00520B99"/>
    <w:rsid w:val="00520BC3"/>
    <w:rsid w:val="00521C8E"/>
    <w:rsid w:val="00522402"/>
    <w:rsid w:val="005230DB"/>
    <w:rsid w:val="00525F01"/>
    <w:rsid w:val="0053197F"/>
    <w:rsid w:val="00534A35"/>
    <w:rsid w:val="005358F0"/>
    <w:rsid w:val="005359C4"/>
    <w:rsid w:val="00536611"/>
    <w:rsid w:val="00537AAB"/>
    <w:rsid w:val="00540295"/>
    <w:rsid w:val="005410BC"/>
    <w:rsid w:val="00541F1E"/>
    <w:rsid w:val="00542CCC"/>
    <w:rsid w:val="00545203"/>
    <w:rsid w:val="0054536D"/>
    <w:rsid w:val="0054645F"/>
    <w:rsid w:val="00547BF8"/>
    <w:rsid w:val="00547E36"/>
    <w:rsid w:val="0055128A"/>
    <w:rsid w:val="005512E2"/>
    <w:rsid w:val="00551BE6"/>
    <w:rsid w:val="00556079"/>
    <w:rsid w:val="00560547"/>
    <w:rsid w:val="005625C1"/>
    <w:rsid w:val="005645F8"/>
    <w:rsid w:val="00565F11"/>
    <w:rsid w:val="005661B5"/>
    <w:rsid w:val="00567A43"/>
    <w:rsid w:val="005719AB"/>
    <w:rsid w:val="00574AE1"/>
    <w:rsid w:val="005758DF"/>
    <w:rsid w:val="00575A56"/>
    <w:rsid w:val="0057659F"/>
    <w:rsid w:val="00580F93"/>
    <w:rsid w:val="005842E1"/>
    <w:rsid w:val="00584DA0"/>
    <w:rsid w:val="00585437"/>
    <w:rsid w:val="00587524"/>
    <w:rsid w:val="00591263"/>
    <w:rsid w:val="00591FD5"/>
    <w:rsid w:val="00592044"/>
    <w:rsid w:val="00595830"/>
    <w:rsid w:val="00597AF4"/>
    <w:rsid w:val="005A01FC"/>
    <w:rsid w:val="005A148D"/>
    <w:rsid w:val="005A2839"/>
    <w:rsid w:val="005A2A61"/>
    <w:rsid w:val="005A2F91"/>
    <w:rsid w:val="005A4DAD"/>
    <w:rsid w:val="005A7896"/>
    <w:rsid w:val="005A7D5B"/>
    <w:rsid w:val="005B20C0"/>
    <w:rsid w:val="005B28B3"/>
    <w:rsid w:val="005B782D"/>
    <w:rsid w:val="005C0AF0"/>
    <w:rsid w:val="005C1799"/>
    <w:rsid w:val="005C282A"/>
    <w:rsid w:val="005C3585"/>
    <w:rsid w:val="005C7A7E"/>
    <w:rsid w:val="005D1442"/>
    <w:rsid w:val="005D26FE"/>
    <w:rsid w:val="005D2E9A"/>
    <w:rsid w:val="005D2FCA"/>
    <w:rsid w:val="005D4666"/>
    <w:rsid w:val="005D4A05"/>
    <w:rsid w:val="005D4FB7"/>
    <w:rsid w:val="005D5C7C"/>
    <w:rsid w:val="005E0A86"/>
    <w:rsid w:val="005E0FEF"/>
    <w:rsid w:val="005E1716"/>
    <w:rsid w:val="005E337B"/>
    <w:rsid w:val="005E45B8"/>
    <w:rsid w:val="005E4B40"/>
    <w:rsid w:val="005E5645"/>
    <w:rsid w:val="005E5838"/>
    <w:rsid w:val="005E5A83"/>
    <w:rsid w:val="005E5C0D"/>
    <w:rsid w:val="005E6946"/>
    <w:rsid w:val="005F1718"/>
    <w:rsid w:val="005F5CE3"/>
    <w:rsid w:val="005F5ECF"/>
    <w:rsid w:val="005F74F0"/>
    <w:rsid w:val="00601504"/>
    <w:rsid w:val="006020B0"/>
    <w:rsid w:val="0060370B"/>
    <w:rsid w:val="006037FA"/>
    <w:rsid w:val="0060398D"/>
    <w:rsid w:val="00603C79"/>
    <w:rsid w:val="0060714D"/>
    <w:rsid w:val="00610612"/>
    <w:rsid w:val="00611028"/>
    <w:rsid w:val="0061131C"/>
    <w:rsid w:val="0061197B"/>
    <w:rsid w:val="00611A40"/>
    <w:rsid w:val="00616521"/>
    <w:rsid w:val="00616ED0"/>
    <w:rsid w:val="0062327E"/>
    <w:rsid w:val="00623BCB"/>
    <w:rsid w:val="006315C3"/>
    <w:rsid w:val="00633E20"/>
    <w:rsid w:val="00635332"/>
    <w:rsid w:val="00636ABE"/>
    <w:rsid w:val="00637AFB"/>
    <w:rsid w:val="006405D5"/>
    <w:rsid w:val="00641BEA"/>
    <w:rsid w:val="00642E98"/>
    <w:rsid w:val="00643B4C"/>
    <w:rsid w:val="0064513F"/>
    <w:rsid w:val="006465DA"/>
    <w:rsid w:val="00646E55"/>
    <w:rsid w:val="006514B2"/>
    <w:rsid w:val="00653DD0"/>
    <w:rsid w:val="0065542E"/>
    <w:rsid w:val="00656C2F"/>
    <w:rsid w:val="00656EF5"/>
    <w:rsid w:val="00665DA9"/>
    <w:rsid w:val="00665DE8"/>
    <w:rsid w:val="00671142"/>
    <w:rsid w:val="006719F4"/>
    <w:rsid w:val="00671BDA"/>
    <w:rsid w:val="006727E2"/>
    <w:rsid w:val="00673B9E"/>
    <w:rsid w:val="0068025C"/>
    <w:rsid w:val="0068091F"/>
    <w:rsid w:val="00682DFD"/>
    <w:rsid w:val="00684C76"/>
    <w:rsid w:val="00687145"/>
    <w:rsid w:val="0068720A"/>
    <w:rsid w:val="00691735"/>
    <w:rsid w:val="00691F10"/>
    <w:rsid w:val="00692E19"/>
    <w:rsid w:val="00692E56"/>
    <w:rsid w:val="006950A2"/>
    <w:rsid w:val="00695AD9"/>
    <w:rsid w:val="00695BAA"/>
    <w:rsid w:val="006A232D"/>
    <w:rsid w:val="006A2B72"/>
    <w:rsid w:val="006A5E3B"/>
    <w:rsid w:val="006A65DA"/>
    <w:rsid w:val="006A6D12"/>
    <w:rsid w:val="006A7B3D"/>
    <w:rsid w:val="006B14F6"/>
    <w:rsid w:val="006B3132"/>
    <w:rsid w:val="006B34BF"/>
    <w:rsid w:val="006B3C22"/>
    <w:rsid w:val="006B456D"/>
    <w:rsid w:val="006B5055"/>
    <w:rsid w:val="006B66F4"/>
    <w:rsid w:val="006C02E2"/>
    <w:rsid w:val="006D0EC0"/>
    <w:rsid w:val="006D4000"/>
    <w:rsid w:val="006D6395"/>
    <w:rsid w:val="006E064E"/>
    <w:rsid w:val="006E1267"/>
    <w:rsid w:val="006E1317"/>
    <w:rsid w:val="006E1AE2"/>
    <w:rsid w:val="006E2EFB"/>
    <w:rsid w:val="006E7ABF"/>
    <w:rsid w:val="006F25CE"/>
    <w:rsid w:val="006F326D"/>
    <w:rsid w:val="006F4A68"/>
    <w:rsid w:val="006F4C3E"/>
    <w:rsid w:val="006F5377"/>
    <w:rsid w:val="006F6757"/>
    <w:rsid w:val="0070237B"/>
    <w:rsid w:val="00702BC0"/>
    <w:rsid w:val="00704E5B"/>
    <w:rsid w:val="00707A5D"/>
    <w:rsid w:val="0071319B"/>
    <w:rsid w:val="007134DD"/>
    <w:rsid w:val="007143BF"/>
    <w:rsid w:val="00715D82"/>
    <w:rsid w:val="00716562"/>
    <w:rsid w:val="00720EE3"/>
    <w:rsid w:val="00723936"/>
    <w:rsid w:val="00725B3B"/>
    <w:rsid w:val="00730D83"/>
    <w:rsid w:val="00736611"/>
    <w:rsid w:val="00737BDC"/>
    <w:rsid w:val="00742D13"/>
    <w:rsid w:val="0074376A"/>
    <w:rsid w:val="0074445D"/>
    <w:rsid w:val="007449EC"/>
    <w:rsid w:val="00745563"/>
    <w:rsid w:val="007460AA"/>
    <w:rsid w:val="00750D0E"/>
    <w:rsid w:val="0075577F"/>
    <w:rsid w:val="007565A2"/>
    <w:rsid w:val="00757B29"/>
    <w:rsid w:val="00757D2D"/>
    <w:rsid w:val="0076009D"/>
    <w:rsid w:val="00761851"/>
    <w:rsid w:val="00761E08"/>
    <w:rsid w:val="00762E34"/>
    <w:rsid w:val="00767C12"/>
    <w:rsid w:val="00770086"/>
    <w:rsid w:val="007708C1"/>
    <w:rsid w:val="00770F9C"/>
    <w:rsid w:val="007724DD"/>
    <w:rsid w:val="0077300C"/>
    <w:rsid w:val="00775EC7"/>
    <w:rsid w:val="0078220B"/>
    <w:rsid w:val="00782804"/>
    <w:rsid w:val="00782892"/>
    <w:rsid w:val="00782938"/>
    <w:rsid w:val="0078573F"/>
    <w:rsid w:val="00786A01"/>
    <w:rsid w:val="00786DFD"/>
    <w:rsid w:val="00790783"/>
    <w:rsid w:val="007915F3"/>
    <w:rsid w:val="00791DAD"/>
    <w:rsid w:val="00792469"/>
    <w:rsid w:val="0079278D"/>
    <w:rsid w:val="00793284"/>
    <w:rsid w:val="007935A3"/>
    <w:rsid w:val="007961C1"/>
    <w:rsid w:val="00796989"/>
    <w:rsid w:val="00796F2A"/>
    <w:rsid w:val="00797F4A"/>
    <w:rsid w:val="007A1C34"/>
    <w:rsid w:val="007A29A8"/>
    <w:rsid w:val="007A6292"/>
    <w:rsid w:val="007A7134"/>
    <w:rsid w:val="007A73D4"/>
    <w:rsid w:val="007B0B4E"/>
    <w:rsid w:val="007B2547"/>
    <w:rsid w:val="007B3E56"/>
    <w:rsid w:val="007B47DC"/>
    <w:rsid w:val="007B6D29"/>
    <w:rsid w:val="007B6DD7"/>
    <w:rsid w:val="007C4E65"/>
    <w:rsid w:val="007C6A75"/>
    <w:rsid w:val="007C7BFB"/>
    <w:rsid w:val="007D13F9"/>
    <w:rsid w:val="007D31E7"/>
    <w:rsid w:val="007D435F"/>
    <w:rsid w:val="007E1A2A"/>
    <w:rsid w:val="007E39CE"/>
    <w:rsid w:val="007E401D"/>
    <w:rsid w:val="007E4BDD"/>
    <w:rsid w:val="007E5319"/>
    <w:rsid w:val="007E561B"/>
    <w:rsid w:val="007F09AC"/>
    <w:rsid w:val="007F2886"/>
    <w:rsid w:val="007F3751"/>
    <w:rsid w:val="007F4C70"/>
    <w:rsid w:val="007F6745"/>
    <w:rsid w:val="007F6E74"/>
    <w:rsid w:val="008037B0"/>
    <w:rsid w:val="008103C9"/>
    <w:rsid w:val="00812FEC"/>
    <w:rsid w:val="00813481"/>
    <w:rsid w:val="008150F6"/>
    <w:rsid w:val="00816010"/>
    <w:rsid w:val="008161A6"/>
    <w:rsid w:val="0081791E"/>
    <w:rsid w:val="00821A46"/>
    <w:rsid w:val="00821FA4"/>
    <w:rsid w:val="008233BA"/>
    <w:rsid w:val="00823B61"/>
    <w:rsid w:val="00831568"/>
    <w:rsid w:val="00832DDB"/>
    <w:rsid w:val="0083406F"/>
    <w:rsid w:val="00835CBD"/>
    <w:rsid w:val="00836E5C"/>
    <w:rsid w:val="0084286B"/>
    <w:rsid w:val="0084291F"/>
    <w:rsid w:val="00842F5C"/>
    <w:rsid w:val="00843005"/>
    <w:rsid w:val="0084385E"/>
    <w:rsid w:val="008443F2"/>
    <w:rsid w:val="008465FB"/>
    <w:rsid w:val="00846E2A"/>
    <w:rsid w:val="00851DFD"/>
    <w:rsid w:val="00852E41"/>
    <w:rsid w:val="00853012"/>
    <w:rsid w:val="00853F6E"/>
    <w:rsid w:val="00854F7F"/>
    <w:rsid w:val="00861C53"/>
    <w:rsid w:val="008640A4"/>
    <w:rsid w:val="00866E48"/>
    <w:rsid w:val="00872602"/>
    <w:rsid w:val="00872A4E"/>
    <w:rsid w:val="0087540C"/>
    <w:rsid w:val="00876E3D"/>
    <w:rsid w:val="00876ED1"/>
    <w:rsid w:val="00880D83"/>
    <w:rsid w:val="008827CE"/>
    <w:rsid w:val="00884DDD"/>
    <w:rsid w:val="008911ED"/>
    <w:rsid w:val="008917D9"/>
    <w:rsid w:val="00891B67"/>
    <w:rsid w:val="00892049"/>
    <w:rsid w:val="00894737"/>
    <w:rsid w:val="008A14B8"/>
    <w:rsid w:val="008A27C1"/>
    <w:rsid w:val="008A3974"/>
    <w:rsid w:val="008A4A9A"/>
    <w:rsid w:val="008A5A06"/>
    <w:rsid w:val="008A5DAD"/>
    <w:rsid w:val="008A768A"/>
    <w:rsid w:val="008B0990"/>
    <w:rsid w:val="008B148E"/>
    <w:rsid w:val="008B2196"/>
    <w:rsid w:val="008B2B55"/>
    <w:rsid w:val="008B490F"/>
    <w:rsid w:val="008B4E5A"/>
    <w:rsid w:val="008B4F06"/>
    <w:rsid w:val="008B65A3"/>
    <w:rsid w:val="008B68D1"/>
    <w:rsid w:val="008C0038"/>
    <w:rsid w:val="008C1709"/>
    <w:rsid w:val="008C2B6E"/>
    <w:rsid w:val="008C4925"/>
    <w:rsid w:val="008C4B4C"/>
    <w:rsid w:val="008C4F5F"/>
    <w:rsid w:val="008C4FE0"/>
    <w:rsid w:val="008C6CE2"/>
    <w:rsid w:val="008C72CE"/>
    <w:rsid w:val="008D4B57"/>
    <w:rsid w:val="008D5130"/>
    <w:rsid w:val="008D54C7"/>
    <w:rsid w:val="008D5702"/>
    <w:rsid w:val="008D7239"/>
    <w:rsid w:val="008E0B86"/>
    <w:rsid w:val="008E1FB9"/>
    <w:rsid w:val="008E64E6"/>
    <w:rsid w:val="008F1101"/>
    <w:rsid w:val="008F4FE4"/>
    <w:rsid w:val="008F62FE"/>
    <w:rsid w:val="00901306"/>
    <w:rsid w:val="00903429"/>
    <w:rsid w:val="00904029"/>
    <w:rsid w:val="00904FDC"/>
    <w:rsid w:val="009053A0"/>
    <w:rsid w:val="00907885"/>
    <w:rsid w:val="00911E99"/>
    <w:rsid w:val="00914AB2"/>
    <w:rsid w:val="00914B38"/>
    <w:rsid w:val="0091718D"/>
    <w:rsid w:val="009209CA"/>
    <w:rsid w:val="0092103B"/>
    <w:rsid w:val="009248E4"/>
    <w:rsid w:val="00925E47"/>
    <w:rsid w:val="00926A5C"/>
    <w:rsid w:val="00930582"/>
    <w:rsid w:val="00930635"/>
    <w:rsid w:val="009307EC"/>
    <w:rsid w:val="00932D33"/>
    <w:rsid w:val="00936062"/>
    <w:rsid w:val="009415D8"/>
    <w:rsid w:val="0094203C"/>
    <w:rsid w:val="00942960"/>
    <w:rsid w:val="00945854"/>
    <w:rsid w:val="00946E29"/>
    <w:rsid w:val="00950BD9"/>
    <w:rsid w:val="00950FFC"/>
    <w:rsid w:val="00953F63"/>
    <w:rsid w:val="0095520E"/>
    <w:rsid w:val="009557ED"/>
    <w:rsid w:val="00955D9C"/>
    <w:rsid w:val="00955F8C"/>
    <w:rsid w:val="009576E3"/>
    <w:rsid w:val="00960905"/>
    <w:rsid w:val="0096181F"/>
    <w:rsid w:val="0096232C"/>
    <w:rsid w:val="00965DF9"/>
    <w:rsid w:val="00966E93"/>
    <w:rsid w:val="00967502"/>
    <w:rsid w:val="00967C31"/>
    <w:rsid w:val="00967E0A"/>
    <w:rsid w:val="00971863"/>
    <w:rsid w:val="009729E5"/>
    <w:rsid w:val="009740F3"/>
    <w:rsid w:val="00975F28"/>
    <w:rsid w:val="00977DED"/>
    <w:rsid w:val="00980779"/>
    <w:rsid w:val="00981EA9"/>
    <w:rsid w:val="0098361C"/>
    <w:rsid w:val="00985097"/>
    <w:rsid w:val="0098604A"/>
    <w:rsid w:val="009903A1"/>
    <w:rsid w:val="00990B91"/>
    <w:rsid w:val="00994C60"/>
    <w:rsid w:val="00995C9A"/>
    <w:rsid w:val="00996B20"/>
    <w:rsid w:val="00997BAC"/>
    <w:rsid w:val="009A0526"/>
    <w:rsid w:val="009A4332"/>
    <w:rsid w:val="009A4BC4"/>
    <w:rsid w:val="009A7B98"/>
    <w:rsid w:val="009B0349"/>
    <w:rsid w:val="009B07D9"/>
    <w:rsid w:val="009B12E3"/>
    <w:rsid w:val="009B231F"/>
    <w:rsid w:val="009B24E2"/>
    <w:rsid w:val="009B448B"/>
    <w:rsid w:val="009C09D9"/>
    <w:rsid w:val="009C146A"/>
    <w:rsid w:val="009C228B"/>
    <w:rsid w:val="009C2A56"/>
    <w:rsid w:val="009C3845"/>
    <w:rsid w:val="009C3BF8"/>
    <w:rsid w:val="009C4930"/>
    <w:rsid w:val="009C679A"/>
    <w:rsid w:val="009C6968"/>
    <w:rsid w:val="009C6E5C"/>
    <w:rsid w:val="009C75BB"/>
    <w:rsid w:val="009C7E12"/>
    <w:rsid w:val="009D0633"/>
    <w:rsid w:val="009D146F"/>
    <w:rsid w:val="009D2DAB"/>
    <w:rsid w:val="009D48EA"/>
    <w:rsid w:val="009D5A09"/>
    <w:rsid w:val="009D5B42"/>
    <w:rsid w:val="009D69FC"/>
    <w:rsid w:val="009E13A3"/>
    <w:rsid w:val="009E1DD3"/>
    <w:rsid w:val="009E27F3"/>
    <w:rsid w:val="009E6158"/>
    <w:rsid w:val="009E7392"/>
    <w:rsid w:val="009E7B67"/>
    <w:rsid w:val="009F42EA"/>
    <w:rsid w:val="009F487C"/>
    <w:rsid w:val="009F5544"/>
    <w:rsid w:val="009F7FE6"/>
    <w:rsid w:val="00A00398"/>
    <w:rsid w:val="00A02E34"/>
    <w:rsid w:val="00A054D1"/>
    <w:rsid w:val="00A0589D"/>
    <w:rsid w:val="00A12832"/>
    <w:rsid w:val="00A13BFD"/>
    <w:rsid w:val="00A14887"/>
    <w:rsid w:val="00A16336"/>
    <w:rsid w:val="00A225E0"/>
    <w:rsid w:val="00A23651"/>
    <w:rsid w:val="00A24FCC"/>
    <w:rsid w:val="00A27903"/>
    <w:rsid w:val="00A330D8"/>
    <w:rsid w:val="00A33A6A"/>
    <w:rsid w:val="00A35F6A"/>
    <w:rsid w:val="00A37A5F"/>
    <w:rsid w:val="00A410F2"/>
    <w:rsid w:val="00A4124A"/>
    <w:rsid w:val="00A435AD"/>
    <w:rsid w:val="00A43CE7"/>
    <w:rsid w:val="00A449B6"/>
    <w:rsid w:val="00A451B5"/>
    <w:rsid w:val="00A45425"/>
    <w:rsid w:val="00A45C2C"/>
    <w:rsid w:val="00A47539"/>
    <w:rsid w:val="00A503F6"/>
    <w:rsid w:val="00A51D3B"/>
    <w:rsid w:val="00A52097"/>
    <w:rsid w:val="00A53257"/>
    <w:rsid w:val="00A53990"/>
    <w:rsid w:val="00A54714"/>
    <w:rsid w:val="00A55D00"/>
    <w:rsid w:val="00A6152C"/>
    <w:rsid w:val="00A639D7"/>
    <w:rsid w:val="00A6530A"/>
    <w:rsid w:val="00A67D10"/>
    <w:rsid w:val="00A752CB"/>
    <w:rsid w:val="00A769A5"/>
    <w:rsid w:val="00A81402"/>
    <w:rsid w:val="00A8500A"/>
    <w:rsid w:val="00A86E3D"/>
    <w:rsid w:val="00A878F3"/>
    <w:rsid w:val="00A87ADB"/>
    <w:rsid w:val="00A9355F"/>
    <w:rsid w:val="00A9428F"/>
    <w:rsid w:val="00A94D16"/>
    <w:rsid w:val="00A967B7"/>
    <w:rsid w:val="00AA2618"/>
    <w:rsid w:val="00AA6CCB"/>
    <w:rsid w:val="00AB1035"/>
    <w:rsid w:val="00AB1477"/>
    <w:rsid w:val="00AB2256"/>
    <w:rsid w:val="00AB2B7A"/>
    <w:rsid w:val="00AB31F7"/>
    <w:rsid w:val="00AB36DA"/>
    <w:rsid w:val="00AB3DB9"/>
    <w:rsid w:val="00AB7358"/>
    <w:rsid w:val="00AC11A7"/>
    <w:rsid w:val="00AC16BF"/>
    <w:rsid w:val="00AC16E0"/>
    <w:rsid w:val="00AC1E21"/>
    <w:rsid w:val="00AC3F87"/>
    <w:rsid w:val="00AC462D"/>
    <w:rsid w:val="00AC4C81"/>
    <w:rsid w:val="00AD0E4A"/>
    <w:rsid w:val="00AD16F3"/>
    <w:rsid w:val="00AD63EE"/>
    <w:rsid w:val="00AD789C"/>
    <w:rsid w:val="00AE08D5"/>
    <w:rsid w:val="00AE0FAF"/>
    <w:rsid w:val="00AE11D3"/>
    <w:rsid w:val="00AE4112"/>
    <w:rsid w:val="00AE4389"/>
    <w:rsid w:val="00AE4ACB"/>
    <w:rsid w:val="00AE5B17"/>
    <w:rsid w:val="00AE6D20"/>
    <w:rsid w:val="00AF1FF3"/>
    <w:rsid w:val="00AF357A"/>
    <w:rsid w:val="00AF71E5"/>
    <w:rsid w:val="00AF7D58"/>
    <w:rsid w:val="00B03907"/>
    <w:rsid w:val="00B06040"/>
    <w:rsid w:val="00B06ED2"/>
    <w:rsid w:val="00B120C8"/>
    <w:rsid w:val="00B14E8D"/>
    <w:rsid w:val="00B16FB6"/>
    <w:rsid w:val="00B24987"/>
    <w:rsid w:val="00B25ABD"/>
    <w:rsid w:val="00B2608C"/>
    <w:rsid w:val="00B26645"/>
    <w:rsid w:val="00B34A8D"/>
    <w:rsid w:val="00B35815"/>
    <w:rsid w:val="00B35B32"/>
    <w:rsid w:val="00B35B34"/>
    <w:rsid w:val="00B36D1D"/>
    <w:rsid w:val="00B37664"/>
    <w:rsid w:val="00B40270"/>
    <w:rsid w:val="00B4039E"/>
    <w:rsid w:val="00B4049C"/>
    <w:rsid w:val="00B4084A"/>
    <w:rsid w:val="00B408FC"/>
    <w:rsid w:val="00B40EFA"/>
    <w:rsid w:val="00B417DE"/>
    <w:rsid w:val="00B42723"/>
    <w:rsid w:val="00B448BB"/>
    <w:rsid w:val="00B451B6"/>
    <w:rsid w:val="00B51668"/>
    <w:rsid w:val="00B52DAA"/>
    <w:rsid w:val="00B560B7"/>
    <w:rsid w:val="00B568C7"/>
    <w:rsid w:val="00B57451"/>
    <w:rsid w:val="00B604CE"/>
    <w:rsid w:val="00B616BB"/>
    <w:rsid w:val="00B6566A"/>
    <w:rsid w:val="00B658CD"/>
    <w:rsid w:val="00B66497"/>
    <w:rsid w:val="00B67773"/>
    <w:rsid w:val="00B73254"/>
    <w:rsid w:val="00B73645"/>
    <w:rsid w:val="00B73F8D"/>
    <w:rsid w:val="00B74556"/>
    <w:rsid w:val="00B749D6"/>
    <w:rsid w:val="00B75622"/>
    <w:rsid w:val="00B766EC"/>
    <w:rsid w:val="00B77167"/>
    <w:rsid w:val="00B80839"/>
    <w:rsid w:val="00B80B5C"/>
    <w:rsid w:val="00B80D41"/>
    <w:rsid w:val="00B81252"/>
    <w:rsid w:val="00B81747"/>
    <w:rsid w:val="00B827EF"/>
    <w:rsid w:val="00B837B7"/>
    <w:rsid w:val="00B85651"/>
    <w:rsid w:val="00B85D20"/>
    <w:rsid w:val="00B86433"/>
    <w:rsid w:val="00B869A6"/>
    <w:rsid w:val="00B8773D"/>
    <w:rsid w:val="00B921C5"/>
    <w:rsid w:val="00B9245F"/>
    <w:rsid w:val="00B928A9"/>
    <w:rsid w:val="00B9411A"/>
    <w:rsid w:val="00B94E28"/>
    <w:rsid w:val="00B97194"/>
    <w:rsid w:val="00BA072F"/>
    <w:rsid w:val="00BA4D88"/>
    <w:rsid w:val="00BA7C71"/>
    <w:rsid w:val="00BB0354"/>
    <w:rsid w:val="00BB1580"/>
    <w:rsid w:val="00BB51EB"/>
    <w:rsid w:val="00BB748B"/>
    <w:rsid w:val="00BC1798"/>
    <w:rsid w:val="00BC300A"/>
    <w:rsid w:val="00BC47E0"/>
    <w:rsid w:val="00BC53B2"/>
    <w:rsid w:val="00BC648B"/>
    <w:rsid w:val="00BC68C0"/>
    <w:rsid w:val="00BC694D"/>
    <w:rsid w:val="00BC7313"/>
    <w:rsid w:val="00BD2BAF"/>
    <w:rsid w:val="00BD36B3"/>
    <w:rsid w:val="00BD3CB5"/>
    <w:rsid w:val="00BD5FD5"/>
    <w:rsid w:val="00BD66ED"/>
    <w:rsid w:val="00BD7BA3"/>
    <w:rsid w:val="00BE0CF9"/>
    <w:rsid w:val="00BE20B6"/>
    <w:rsid w:val="00BE2DF1"/>
    <w:rsid w:val="00BE39E3"/>
    <w:rsid w:val="00BE3D48"/>
    <w:rsid w:val="00BE4820"/>
    <w:rsid w:val="00BE7F41"/>
    <w:rsid w:val="00BF22B8"/>
    <w:rsid w:val="00BF3A62"/>
    <w:rsid w:val="00BF4111"/>
    <w:rsid w:val="00BF6391"/>
    <w:rsid w:val="00BF7787"/>
    <w:rsid w:val="00BF7F10"/>
    <w:rsid w:val="00C006ED"/>
    <w:rsid w:val="00C01475"/>
    <w:rsid w:val="00C031CC"/>
    <w:rsid w:val="00C0438C"/>
    <w:rsid w:val="00C065FC"/>
    <w:rsid w:val="00C072B5"/>
    <w:rsid w:val="00C077C3"/>
    <w:rsid w:val="00C11D3E"/>
    <w:rsid w:val="00C12660"/>
    <w:rsid w:val="00C14477"/>
    <w:rsid w:val="00C218BA"/>
    <w:rsid w:val="00C22476"/>
    <w:rsid w:val="00C22D4B"/>
    <w:rsid w:val="00C23613"/>
    <w:rsid w:val="00C2532D"/>
    <w:rsid w:val="00C273BE"/>
    <w:rsid w:val="00C32254"/>
    <w:rsid w:val="00C3376A"/>
    <w:rsid w:val="00C33993"/>
    <w:rsid w:val="00C35301"/>
    <w:rsid w:val="00C37A36"/>
    <w:rsid w:val="00C4180C"/>
    <w:rsid w:val="00C41FDD"/>
    <w:rsid w:val="00C42705"/>
    <w:rsid w:val="00C436E0"/>
    <w:rsid w:val="00C45C55"/>
    <w:rsid w:val="00C45F31"/>
    <w:rsid w:val="00C562B6"/>
    <w:rsid w:val="00C56C71"/>
    <w:rsid w:val="00C56D25"/>
    <w:rsid w:val="00C60FCB"/>
    <w:rsid w:val="00C63B48"/>
    <w:rsid w:val="00C654DD"/>
    <w:rsid w:val="00C67E4A"/>
    <w:rsid w:val="00C726D9"/>
    <w:rsid w:val="00C745D1"/>
    <w:rsid w:val="00C761BC"/>
    <w:rsid w:val="00C77676"/>
    <w:rsid w:val="00C777C0"/>
    <w:rsid w:val="00C800DB"/>
    <w:rsid w:val="00C80C69"/>
    <w:rsid w:val="00C81FE2"/>
    <w:rsid w:val="00C82664"/>
    <w:rsid w:val="00C826E9"/>
    <w:rsid w:val="00C8398A"/>
    <w:rsid w:val="00C84A77"/>
    <w:rsid w:val="00C84B02"/>
    <w:rsid w:val="00C8688B"/>
    <w:rsid w:val="00C868BC"/>
    <w:rsid w:val="00C9099A"/>
    <w:rsid w:val="00C90E23"/>
    <w:rsid w:val="00C9185D"/>
    <w:rsid w:val="00C91A0E"/>
    <w:rsid w:val="00C92AEF"/>
    <w:rsid w:val="00C93119"/>
    <w:rsid w:val="00C939B2"/>
    <w:rsid w:val="00C94207"/>
    <w:rsid w:val="00C9511B"/>
    <w:rsid w:val="00C954A3"/>
    <w:rsid w:val="00C9615F"/>
    <w:rsid w:val="00C978C9"/>
    <w:rsid w:val="00C97B78"/>
    <w:rsid w:val="00CA2524"/>
    <w:rsid w:val="00CA2FFC"/>
    <w:rsid w:val="00CA5848"/>
    <w:rsid w:val="00CA59B9"/>
    <w:rsid w:val="00CA66E6"/>
    <w:rsid w:val="00CA6DFB"/>
    <w:rsid w:val="00CB2C8C"/>
    <w:rsid w:val="00CB4AF3"/>
    <w:rsid w:val="00CB7624"/>
    <w:rsid w:val="00CC2115"/>
    <w:rsid w:val="00CC2D1B"/>
    <w:rsid w:val="00CC4EA4"/>
    <w:rsid w:val="00CC5B3C"/>
    <w:rsid w:val="00CC6D75"/>
    <w:rsid w:val="00CC7029"/>
    <w:rsid w:val="00CD0136"/>
    <w:rsid w:val="00CD0388"/>
    <w:rsid w:val="00CD3FAA"/>
    <w:rsid w:val="00CD48BB"/>
    <w:rsid w:val="00CD4B69"/>
    <w:rsid w:val="00CD5D0A"/>
    <w:rsid w:val="00CD5D1E"/>
    <w:rsid w:val="00CD7618"/>
    <w:rsid w:val="00CD76EA"/>
    <w:rsid w:val="00CE013B"/>
    <w:rsid w:val="00CE32B1"/>
    <w:rsid w:val="00CE3F5A"/>
    <w:rsid w:val="00CE4AB7"/>
    <w:rsid w:val="00CE5EAB"/>
    <w:rsid w:val="00CE757C"/>
    <w:rsid w:val="00CE7606"/>
    <w:rsid w:val="00CF1275"/>
    <w:rsid w:val="00CF280D"/>
    <w:rsid w:val="00CF399B"/>
    <w:rsid w:val="00CF7CE2"/>
    <w:rsid w:val="00D03EFE"/>
    <w:rsid w:val="00D0405C"/>
    <w:rsid w:val="00D04D8B"/>
    <w:rsid w:val="00D07600"/>
    <w:rsid w:val="00D07835"/>
    <w:rsid w:val="00D110CD"/>
    <w:rsid w:val="00D13C32"/>
    <w:rsid w:val="00D15B3E"/>
    <w:rsid w:val="00D15FA1"/>
    <w:rsid w:val="00D1641E"/>
    <w:rsid w:val="00D21433"/>
    <w:rsid w:val="00D2271B"/>
    <w:rsid w:val="00D25ED4"/>
    <w:rsid w:val="00D25F38"/>
    <w:rsid w:val="00D26B60"/>
    <w:rsid w:val="00D30306"/>
    <w:rsid w:val="00D31105"/>
    <w:rsid w:val="00D3553E"/>
    <w:rsid w:val="00D4099F"/>
    <w:rsid w:val="00D40E57"/>
    <w:rsid w:val="00D41B58"/>
    <w:rsid w:val="00D42315"/>
    <w:rsid w:val="00D433C7"/>
    <w:rsid w:val="00D434DD"/>
    <w:rsid w:val="00D44097"/>
    <w:rsid w:val="00D46785"/>
    <w:rsid w:val="00D501DF"/>
    <w:rsid w:val="00D50E56"/>
    <w:rsid w:val="00D51B06"/>
    <w:rsid w:val="00D5257F"/>
    <w:rsid w:val="00D527C1"/>
    <w:rsid w:val="00D56D58"/>
    <w:rsid w:val="00D57206"/>
    <w:rsid w:val="00D60093"/>
    <w:rsid w:val="00D60A71"/>
    <w:rsid w:val="00D60B48"/>
    <w:rsid w:val="00D619B7"/>
    <w:rsid w:val="00D62E40"/>
    <w:rsid w:val="00D63F85"/>
    <w:rsid w:val="00D64DF5"/>
    <w:rsid w:val="00D65D26"/>
    <w:rsid w:val="00D6791F"/>
    <w:rsid w:val="00D70D58"/>
    <w:rsid w:val="00D71A46"/>
    <w:rsid w:val="00D71AF4"/>
    <w:rsid w:val="00D729D4"/>
    <w:rsid w:val="00D72C3E"/>
    <w:rsid w:val="00D746BF"/>
    <w:rsid w:val="00D806B8"/>
    <w:rsid w:val="00D80780"/>
    <w:rsid w:val="00D82689"/>
    <w:rsid w:val="00D84677"/>
    <w:rsid w:val="00D8581A"/>
    <w:rsid w:val="00D8704C"/>
    <w:rsid w:val="00D87D08"/>
    <w:rsid w:val="00D905E6"/>
    <w:rsid w:val="00D90E15"/>
    <w:rsid w:val="00D9270C"/>
    <w:rsid w:val="00D9343A"/>
    <w:rsid w:val="00D93D89"/>
    <w:rsid w:val="00D94EA8"/>
    <w:rsid w:val="00D95812"/>
    <w:rsid w:val="00D95F54"/>
    <w:rsid w:val="00D97418"/>
    <w:rsid w:val="00DA2072"/>
    <w:rsid w:val="00DA207C"/>
    <w:rsid w:val="00DA2171"/>
    <w:rsid w:val="00DA43CC"/>
    <w:rsid w:val="00DB13C9"/>
    <w:rsid w:val="00DB16FF"/>
    <w:rsid w:val="00DB1DBB"/>
    <w:rsid w:val="00DB2B07"/>
    <w:rsid w:val="00DC1F08"/>
    <w:rsid w:val="00DC3B3E"/>
    <w:rsid w:val="00DC60FB"/>
    <w:rsid w:val="00DC6F60"/>
    <w:rsid w:val="00DD02C8"/>
    <w:rsid w:val="00DD07D8"/>
    <w:rsid w:val="00DD66AF"/>
    <w:rsid w:val="00DD773D"/>
    <w:rsid w:val="00DE125B"/>
    <w:rsid w:val="00DE2E56"/>
    <w:rsid w:val="00DE396F"/>
    <w:rsid w:val="00DE3A54"/>
    <w:rsid w:val="00DE77E5"/>
    <w:rsid w:val="00DE7C5E"/>
    <w:rsid w:val="00DF0B31"/>
    <w:rsid w:val="00DF1CAB"/>
    <w:rsid w:val="00DF2609"/>
    <w:rsid w:val="00DF3781"/>
    <w:rsid w:val="00DF4C9F"/>
    <w:rsid w:val="00DF6FEB"/>
    <w:rsid w:val="00DF72DF"/>
    <w:rsid w:val="00E00E2E"/>
    <w:rsid w:val="00E015E3"/>
    <w:rsid w:val="00E05588"/>
    <w:rsid w:val="00E06209"/>
    <w:rsid w:val="00E06835"/>
    <w:rsid w:val="00E1288B"/>
    <w:rsid w:val="00E14E7D"/>
    <w:rsid w:val="00E170FD"/>
    <w:rsid w:val="00E1720E"/>
    <w:rsid w:val="00E17C2F"/>
    <w:rsid w:val="00E20EF1"/>
    <w:rsid w:val="00E2155F"/>
    <w:rsid w:val="00E22DA3"/>
    <w:rsid w:val="00E2385C"/>
    <w:rsid w:val="00E24EC5"/>
    <w:rsid w:val="00E250FD"/>
    <w:rsid w:val="00E259C2"/>
    <w:rsid w:val="00E259D7"/>
    <w:rsid w:val="00E25E11"/>
    <w:rsid w:val="00E266AF"/>
    <w:rsid w:val="00E26FF6"/>
    <w:rsid w:val="00E331A6"/>
    <w:rsid w:val="00E342EB"/>
    <w:rsid w:val="00E34A24"/>
    <w:rsid w:val="00E35E47"/>
    <w:rsid w:val="00E36BB7"/>
    <w:rsid w:val="00E37202"/>
    <w:rsid w:val="00E37F14"/>
    <w:rsid w:val="00E423FA"/>
    <w:rsid w:val="00E428F1"/>
    <w:rsid w:val="00E42F6A"/>
    <w:rsid w:val="00E4569E"/>
    <w:rsid w:val="00E45802"/>
    <w:rsid w:val="00E4584B"/>
    <w:rsid w:val="00E463E1"/>
    <w:rsid w:val="00E50731"/>
    <w:rsid w:val="00E57305"/>
    <w:rsid w:val="00E613FE"/>
    <w:rsid w:val="00E642B3"/>
    <w:rsid w:val="00E655F2"/>
    <w:rsid w:val="00E70775"/>
    <w:rsid w:val="00E71A3F"/>
    <w:rsid w:val="00E72338"/>
    <w:rsid w:val="00E72D4F"/>
    <w:rsid w:val="00E83712"/>
    <w:rsid w:val="00E856C8"/>
    <w:rsid w:val="00E86C3F"/>
    <w:rsid w:val="00E909FA"/>
    <w:rsid w:val="00E915DA"/>
    <w:rsid w:val="00E92C83"/>
    <w:rsid w:val="00E92D08"/>
    <w:rsid w:val="00E953AC"/>
    <w:rsid w:val="00E96A7F"/>
    <w:rsid w:val="00E96C87"/>
    <w:rsid w:val="00E97DFB"/>
    <w:rsid w:val="00EA0221"/>
    <w:rsid w:val="00EA04F4"/>
    <w:rsid w:val="00EA1D12"/>
    <w:rsid w:val="00EA25AB"/>
    <w:rsid w:val="00EA460E"/>
    <w:rsid w:val="00EA4680"/>
    <w:rsid w:val="00EA4ABF"/>
    <w:rsid w:val="00EB0418"/>
    <w:rsid w:val="00EB0852"/>
    <w:rsid w:val="00EB1164"/>
    <w:rsid w:val="00EB12A1"/>
    <w:rsid w:val="00EB1DFE"/>
    <w:rsid w:val="00EB2265"/>
    <w:rsid w:val="00EB7045"/>
    <w:rsid w:val="00EC11C0"/>
    <w:rsid w:val="00EC1C16"/>
    <w:rsid w:val="00EC2B87"/>
    <w:rsid w:val="00EC2F3A"/>
    <w:rsid w:val="00EC3E6D"/>
    <w:rsid w:val="00EC4547"/>
    <w:rsid w:val="00EC52B2"/>
    <w:rsid w:val="00EC791E"/>
    <w:rsid w:val="00ED0FC8"/>
    <w:rsid w:val="00ED2F7D"/>
    <w:rsid w:val="00ED3006"/>
    <w:rsid w:val="00ED33E7"/>
    <w:rsid w:val="00EE0270"/>
    <w:rsid w:val="00EE3038"/>
    <w:rsid w:val="00EE63A2"/>
    <w:rsid w:val="00EE6CE3"/>
    <w:rsid w:val="00EE6D2E"/>
    <w:rsid w:val="00EF1245"/>
    <w:rsid w:val="00EF1CD5"/>
    <w:rsid w:val="00EF2AE8"/>
    <w:rsid w:val="00EF3006"/>
    <w:rsid w:val="00EF49F0"/>
    <w:rsid w:val="00EF6042"/>
    <w:rsid w:val="00F02A4C"/>
    <w:rsid w:val="00F0336C"/>
    <w:rsid w:val="00F03DF5"/>
    <w:rsid w:val="00F03F55"/>
    <w:rsid w:val="00F051A7"/>
    <w:rsid w:val="00F07487"/>
    <w:rsid w:val="00F07F25"/>
    <w:rsid w:val="00F1097D"/>
    <w:rsid w:val="00F11DE3"/>
    <w:rsid w:val="00F123FC"/>
    <w:rsid w:val="00F13C93"/>
    <w:rsid w:val="00F15043"/>
    <w:rsid w:val="00F166C6"/>
    <w:rsid w:val="00F16B1E"/>
    <w:rsid w:val="00F204CB"/>
    <w:rsid w:val="00F21012"/>
    <w:rsid w:val="00F2197F"/>
    <w:rsid w:val="00F21A66"/>
    <w:rsid w:val="00F2294A"/>
    <w:rsid w:val="00F231D1"/>
    <w:rsid w:val="00F24447"/>
    <w:rsid w:val="00F24A1B"/>
    <w:rsid w:val="00F2798C"/>
    <w:rsid w:val="00F27FED"/>
    <w:rsid w:val="00F31CBC"/>
    <w:rsid w:val="00F326D3"/>
    <w:rsid w:val="00F3357D"/>
    <w:rsid w:val="00F3519D"/>
    <w:rsid w:val="00F40351"/>
    <w:rsid w:val="00F40AAF"/>
    <w:rsid w:val="00F40FFC"/>
    <w:rsid w:val="00F46D09"/>
    <w:rsid w:val="00F53125"/>
    <w:rsid w:val="00F53997"/>
    <w:rsid w:val="00F5401A"/>
    <w:rsid w:val="00F55776"/>
    <w:rsid w:val="00F56F86"/>
    <w:rsid w:val="00F6319B"/>
    <w:rsid w:val="00F6569C"/>
    <w:rsid w:val="00F664BE"/>
    <w:rsid w:val="00F667AE"/>
    <w:rsid w:val="00F6760E"/>
    <w:rsid w:val="00F74EC4"/>
    <w:rsid w:val="00F75707"/>
    <w:rsid w:val="00F82FB7"/>
    <w:rsid w:val="00F8358C"/>
    <w:rsid w:val="00F84D45"/>
    <w:rsid w:val="00F91D31"/>
    <w:rsid w:val="00F91ED6"/>
    <w:rsid w:val="00F94D8E"/>
    <w:rsid w:val="00F95795"/>
    <w:rsid w:val="00F96402"/>
    <w:rsid w:val="00F965B9"/>
    <w:rsid w:val="00F97E3F"/>
    <w:rsid w:val="00FA016A"/>
    <w:rsid w:val="00FA23EF"/>
    <w:rsid w:val="00FA51DD"/>
    <w:rsid w:val="00FA5B29"/>
    <w:rsid w:val="00FA6F26"/>
    <w:rsid w:val="00FB2ED9"/>
    <w:rsid w:val="00FB448D"/>
    <w:rsid w:val="00FB5BBD"/>
    <w:rsid w:val="00FB69E0"/>
    <w:rsid w:val="00FC2FFF"/>
    <w:rsid w:val="00FC3C30"/>
    <w:rsid w:val="00FC5864"/>
    <w:rsid w:val="00FC63C0"/>
    <w:rsid w:val="00FC6F4E"/>
    <w:rsid w:val="00FC7D1C"/>
    <w:rsid w:val="00FD03D7"/>
    <w:rsid w:val="00FD14B4"/>
    <w:rsid w:val="00FD1D21"/>
    <w:rsid w:val="00FD57CE"/>
    <w:rsid w:val="00FE00A2"/>
    <w:rsid w:val="00FE17A4"/>
    <w:rsid w:val="00FE1BDA"/>
    <w:rsid w:val="00FE31BD"/>
    <w:rsid w:val="00FE3F66"/>
    <w:rsid w:val="00FE5581"/>
    <w:rsid w:val="00FE6150"/>
    <w:rsid w:val="00FE64D9"/>
    <w:rsid w:val="00FF02E7"/>
    <w:rsid w:val="00FF13FD"/>
    <w:rsid w:val="00FF18F3"/>
    <w:rsid w:val="00FF2EEE"/>
    <w:rsid w:val="00FF3F69"/>
    <w:rsid w:val="00FF41E6"/>
    <w:rsid w:val="00FF4B3B"/>
    <w:rsid w:val="00FF56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/"/>
  <w:listSeparator w:val="؛"/>
  <w14:docId w14:val="5FCAC224"/>
  <w15:docId w15:val="{271475DD-3F8C-4677-8B0C-922CFA0AEE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="B Mitra"/>
        <w:sz w:val="28"/>
        <w:szCs w:val="28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54F7F"/>
    <w:pPr>
      <w:bidi/>
      <w:spacing w:after="0" w:line="240" w:lineRule="auto"/>
      <w:ind w:firstLine="284"/>
      <w:jc w:val="lowKashida"/>
    </w:pPr>
    <w:rPr>
      <w:rFonts w:ascii="Times New Roman" w:hAnsi="Times New Roman" w:cs="IRLotus"/>
      <w:b/>
      <w:sz w:val="24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D1641E"/>
    <w:pPr>
      <w:keepNext/>
      <w:keepLines/>
      <w:spacing w:before="480"/>
      <w:jc w:val="center"/>
      <w:outlineLvl w:val="0"/>
    </w:pPr>
    <w:rPr>
      <w:rFonts w:asciiTheme="majorHAnsi" w:eastAsiaTheme="majorEastAsia" w:hAnsiTheme="majorHAnsi" w:cs="IRTitr"/>
      <w:szCs w:val="40"/>
    </w:rPr>
  </w:style>
  <w:style w:type="paragraph" w:styleId="Heading2">
    <w:name w:val="heading 2"/>
    <w:basedOn w:val="Normal"/>
    <w:next w:val="NoSpacing"/>
    <w:link w:val="Heading2Char"/>
    <w:uiPriority w:val="9"/>
    <w:unhideWhenUsed/>
    <w:qFormat/>
    <w:rsid w:val="00EA4680"/>
    <w:pPr>
      <w:spacing w:before="240"/>
      <w:ind w:firstLine="0"/>
      <w:outlineLvl w:val="1"/>
    </w:pPr>
    <w:rPr>
      <w:rFonts w:ascii="B Zar" w:eastAsia="Times New Roman" w:hAnsi="B Zar"/>
      <w:bCs/>
      <w:sz w:val="26"/>
      <w:szCs w:val="30"/>
      <w:lang w:bidi="fa-IR"/>
    </w:rPr>
  </w:style>
  <w:style w:type="paragraph" w:styleId="Heading3">
    <w:name w:val="heading 3"/>
    <w:basedOn w:val="Normal"/>
    <w:next w:val="NoSpacing"/>
    <w:link w:val="Heading3Char"/>
    <w:uiPriority w:val="9"/>
    <w:unhideWhenUsed/>
    <w:qFormat/>
    <w:rsid w:val="00D1641E"/>
    <w:pPr>
      <w:keepNext/>
      <w:keepLines/>
      <w:spacing w:before="200"/>
      <w:ind w:firstLine="0"/>
      <w:outlineLvl w:val="2"/>
    </w:pPr>
    <w:rPr>
      <w:rFonts w:ascii="Tahoma" w:eastAsia="Times New Roman" w:hAnsi="Tahoma"/>
      <w:b w:val="0"/>
      <w:bCs/>
      <w:sz w:val="26"/>
    </w:rPr>
  </w:style>
  <w:style w:type="paragraph" w:styleId="Heading4">
    <w:name w:val="heading 4"/>
    <w:basedOn w:val="Normal"/>
    <w:next w:val="NoSpacing"/>
    <w:link w:val="Heading4Char"/>
    <w:uiPriority w:val="9"/>
    <w:unhideWhenUsed/>
    <w:qFormat/>
    <w:rsid w:val="00D1641E"/>
    <w:pPr>
      <w:keepNext/>
      <w:keepLines/>
      <w:spacing w:before="360"/>
      <w:outlineLvl w:val="3"/>
    </w:pPr>
    <w:rPr>
      <w:rFonts w:ascii="Tahoma" w:eastAsia="Times New Roman" w:hAnsi="Tahoma"/>
      <w:b w:val="0"/>
      <w:bCs/>
      <w:sz w:val="22"/>
      <w:szCs w:val="24"/>
      <w:lang w:bidi="fa-IR"/>
    </w:rPr>
  </w:style>
  <w:style w:type="paragraph" w:styleId="Heading5">
    <w:name w:val="heading 5"/>
    <w:basedOn w:val="Normal"/>
    <w:next w:val="NoSpacing"/>
    <w:link w:val="Heading5Char"/>
    <w:uiPriority w:val="9"/>
    <w:unhideWhenUsed/>
    <w:qFormat/>
    <w:rsid w:val="00D1641E"/>
    <w:pPr>
      <w:keepNext/>
      <w:keepLines/>
      <w:spacing w:before="100"/>
      <w:ind w:firstLine="0"/>
      <w:outlineLvl w:val="4"/>
    </w:pPr>
    <w:rPr>
      <w:rFonts w:ascii="Tahoma" w:eastAsia="Times New Roman" w:hAnsi="Tahoma"/>
      <w:b w:val="0"/>
      <w:bCs/>
      <w:sz w:val="16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F56E1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Spacing"/>
    <w:link w:val="Heading7Char"/>
    <w:uiPriority w:val="9"/>
    <w:unhideWhenUsed/>
    <w:qFormat/>
    <w:rsid w:val="006F326D"/>
    <w:pPr>
      <w:ind w:firstLine="0"/>
      <w:outlineLvl w:val="6"/>
    </w:pPr>
    <w:rPr>
      <w:rFonts w:ascii="Tahoma" w:eastAsia="Batang" w:hAnsi="Tahoma" w:cs="Adobe Arabic"/>
      <w:b w:val="0"/>
      <w:bCs/>
      <w:color w:val="F07878"/>
      <w:sz w:val="30"/>
    </w:rPr>
  </w:style>
  <w:style w:type="paragraph" w:styleId="Heading8">
    <w:name w:val="heading 8"/>
    <w:basedOn w:val="Normal"/>
    <w:next w:val="NoSpacing"/>
    <w:link w:val="Heading8Char"/>
    <w:uiPriority w:val="9"/>
    <w:unhideWhenUsed/>
    <w:qFormat/>
    <w:rsid w:val="006F326D"/>
    <w:pPr>
      <w:ind w:firstLine="0"/>
      <w:jc w:val="center"/>
      <w:outlineLvl w:val="7"/>
    </w:pPr>
    <w:rPr>
      <w:rFonts w:ascii="Tahoma" w:eastAsia="Batang" w:hAnsi="Tahoma"/>
      <w:sz w:val="26"/>
      <w:szCs w:val="22"/>
    </w:rPr>
  </w:style>
  <w:style w:type="paragraph" w:styleId="Heading9">
    <w:name w:val="heading 9"/>
    <w:basedOn w:val="Normal"/>
    <w:next w:val="NoSpacing"/>
    <w:link w:val="Heading9Char"/>
    <w:uiPriority w:val="9"/>
    <w:unhideWhenUsed/>
    <w:qFormat/>
    <w:rsid w:val="006F326D"/>
    <w:pPr>
      <w:ind w:firstLine="0"/>
      <w:jc w:val="center"/>
      <w:outlineLvl w:val="8"/>
    </w:pPr>
    <w:rPr>
      <w:rFonts w:ascii="Tahoma" w:eastAsia="Batang" w:hAnsi="Tahoma"/>
      <w:sz w:val="26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ating">
    <w:name w:val="Dating"/>
    <w:basedOn w:val="Normal"/>
    <w:qFormat/>
    <w:rsid w:val="00592044"/>
    <w:pPr>
      <w:jc w:val="right"/>
    </w:pPr>
    <w:rPr>
      <w:b w:val="0"/>
      <w:color w:val="0033CC"/>
      <w:lang w:bidi="fa-IR"/>
    </w:rPr>
  </w:style>
  <w:style w:type="character" w:customStyle="1" w:styleId="yiv469865545apple-style-span">
    <w:name w:val="yiv469865545apple-style-span"/>
    <w:basedOn w:val="DefaultParagraphFont"/>
    <w:rsid w:val="00BD5FD5"/>
  </w:style>
  <w:style w:type="paragraph" w:styleId="NoSpacing">
    <w:name w:val="No Spacing"/>
    <w:link w:val="NoSpacingChar"/>
    <w:uiPriority w:val="1"/>
    <w:qFormat/>
    <w:rsid w:val="00A054D1"/>
    <w:pPr>
      <w:bidi/>
      <w:spacing w:after="0" w:line="240" w:lineRule="auto"/>
    </w:pPr>
    <w:rPr>
      <w:rFonts w:ascii="IRLotus" w:hAnsi="IRLotus" w:cs="IRLotus"/>
      <w:b/>
    </w:rPr>
  </w:style>
  <w:style w:type="character" w:customStyle="1" w:styleId="Heading1Char">
    <w:name w:val="Heading 1 Char"/>
    <w:basedOn w:val="DefaultParagraphFont"/>
    <w:link w:val="Heading1"/>
    <w:uiPriority w:val="9"/>
    <w:rsid w:val="00D1641E"/>
    <w:rPr>
      <w:rFonts w:asciiTheme="majorHAnsi" w:eastAsiaTheme="majorEastAsia" w:hAnsiTheme="majorHAnsi" w:cs="IRTitr"/>
      <w:b/>
      <w:sz w:val="24"/>
      <w:szCs w:val="40"/>
    </w:rPr>
  </w:style>
  <w:style w:type="character" w:customStyle="1" w:styleId="Heading6Char">
    <w:name w:val="Heading 6 Char"/>
    <w:basedOn w:val="DefaultParagraphFont"/>
    <w:link w:val="Heading6"/>
    <w:uiPriority w:val="9"/>
    <w:rsid w:val="00FF56E1"/>
    <w:rPr>
      <w:rFonts w:asciiTheme="majorHAnsi" w:eastAsiaTheme="majorEastAsia" w:hAnsiTheme="majorHAnsi" w:cstheme="majorBidi"/>
      <w:b/>
      <w:bCs w:val="0"/>
      <w:i/>
      <w:iCs/>
      <w:color w:val="243F60" w:themeColor="accent1" w:themeShade="7F"/>
    </w:rPr>
  </w:style>
  <w:style w:type="character" w:customStyle="1" w:styleId="usercontent">
    <w:name w:val="usercontent"/>
    <w:basedOn w:val="DefaultParagraphFont"/>
    <w:rsid w:val="00FF56E1"/>
  </w:style>
  <w:style w:type="paragraph" w:styleId="BalloonText">
    <w:name w:val="Balloon Text"/>
    <w:basedOn w:val="Normal"/>
    <w:link w:val="BalloonTextChar"/>
    <w:uiPriority w:val="99"/>
    <w:semiHidden/>
    <w:unhideWhenUsed/>
    <w:rsid w:val="00FF56E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56E1"/>
    <w:rPr>
      <w:rFonts w:ascii="Tahoma" w:hAnsi="Tahoma" w:cs="Tahoma"/>
      <w:b/>
      <w:bCs w:val="0"/>
      <w:sz w:val="16"/>
      <w:szCs w:val="16"/>
    </w:rPr>
  </w:style>
  <w:style w:type="paragraph" w:styleId="TOC1">
    <w:name w:val="toc 1"/>
    <w:basedOn w:val="Normal"/>
    <w:next w:val="Normal"/>
    <w:uiPriority w:val="39"/>
    <w:unhideWhenUsed/>
    <w:rsid w:val="00150EFD"/>
    <w:pPr>
      <w:keepNext/>
      <w:tabs>
        <w:tab w:val="right" w:leader="dot" w:pos="7144"/>
        <w:tab w:val="right" w:leader="dot" w:pos="9061"/>
      </w:tabs>
      <w:spacing w:before="100"/>
      <w:ind w:firstLine="0"/>
    </w:pPr>
    <w:rPr>
      <w:rFonts w:ascii="Times New Roman Bold" w:eastAsia="Batang" w:hAnsi="Times New Roman Bold" w:cs="B Zar"/>
      <w:bCs/>
      <w:noProof/>
      <w:sz w:val="16"/>
      <w:szCs w:val="20"/>
      <w:lang w:bidi="fa-IR"/>
    </w:rPr>
  </w:style>
  <w:style w:type="character" w:styleId="Hyperlink">
    <w:name w:val="Hyperlink"/>
    <w:basedOn w:val="DefaultParagraphFont"/>
    <w:uiPriority w:val="99"/>
    <w:unhideWhenUsed/>
    <w:rsid w:val="006F326D"/>
    <w:rPr>
      <w:color w:val="0000FF" w:themeColor="hyperlink"/>
      <w:u w:val="single"/>
    </w:rPr>
  </w:style>
  <w:style w:type="paragraph" w:styleId="TOC9">
    <w:name w:val="toc 9"/>
    <w:basedOn w:val="Normal"/>
    <w:next w:val="Normal"/>
    <w:autoRedefine/>
    <w:uiPriority w:val="39"/>
    <w:unhideWhenUsed/>
    <w:rsid w:val="009729E5"/>
    <w:pPr>
      <w:keepNext/>
      <w:tabs>
        <w:tab w:val="right" w:leader="dot" w:pos="7144"/>
      </w:tabs>
      <w:spacing w:after="100"/>
      <w:ind w:left="6" w:firstLine="0"/>
    </w:pPr>
    <w:rPr>
      <w:rFonts w:ascii="B Mitra" w:eastAsiaTheme="minorEastAsia" w:hAnsi="B Mitra"/>
      <w:b w:val="0"/>
      <w:bCs/>
      <w:noProof/>
      <w:sz w:val="22"/>
      <w:szCs w:val="22"/>
      <w:lang w:bidi="fa-IR"/>
    </w:rPr>
  </w:style>
  <w:style w:type="paragraph" w:styleId="TOC2">
    <w:name w:val="toc 2"/>
    <w:basedOn w:val="Normal"/>
    <w:next w:val="Normal"/>
    <w:autoRedefine/>
    <w:uiPriority w:val="39"/>
    <w:unhideWhenUsed/>
    <w:rsid w:val="009729E5"/>
    <w:pPr>
      <w:tabs>
        <w:tab w:val="right" w:leader="dot" w:pos="7144"/>
      </w:tabs>
      <w:ind w:left="622" w:hanging="344"/>
    </w:pPr>
    <w:rPr>
      <w:rFonts w:cs="B Zar"/>
      <w:b w:val="0"/>
      <w:noProof/>
      <w:sz w:val="20"/>
      <w:szCs w:val="24"/>
      <w:lang w:bidi="fa-IR"/>
    </w:rPr>
  </w:style>
  <w:style w:type="paragraph" w:styleId="TOC3">
    <w:name w:val="toc 3"/>
    <w:basedOn w:val="Normal"/>
    <w:next w:val="Normal"/>
    <w:autoRedefine/>
    <w:uiPriority w:val="39"/>
    <w:unhideWhenUsed/>
    <w:rsid w:val="009729E5"/>
    <w:pPr>
      <w:tabs>
        <w:tab w:val="right" w:leader="dot" w:pos="7144"/>
      </w:tabs>
      <w:ind w:left="1196" w:hanging="561"/>
    </w:pPr>
    <w:rPr>
      <w:rFonts w:ascii="IRNumber" w:hAnsi="IRNumber" w:cs="B Zar"/>
      <w:noProof/>
      <w:szCs w:val="24"/>
      <w:lang w:bidi="fa-IR"/>
    </w:rPr>
  </w:style>
  <w:style w:type="paragraph" w:styleId="TOC4">
    <w:name w:val="toc 4"/>
    <w:basedOn w:val="Normal"/>
    <w:next w:val="Normal"/>
    <w:autoRedefine/>
    <w:uiPriority w:val="39"/>
    <w:unhideWhenUsed/>
    <w:rsid w:val="00BE7F41"/>
    <w:pPr>
      <w:tabs>
        <w:tab w:val="right" w:leader="dot" w:pos="6652"/>
      </w:tabs>
      <w:spacing w:after="100"/>
      <w:ind w:left="839"/>
    </w:pPr>
    <w:rPr>
      <w:rFonts w:ascii="IRNumber" w:hAnsi="IRNumber"/>
    </w:rPr>
  </w:style>
  <w:style w:type="character" w:customStyle="1" w:styleId="Heading2Char">
    <w:name w:val="Heading 2 Char"/>
    <w:basedOn w:val="DefaultParagraphFont"/>
    <w:link w:val="Heading2"/>
    <w:uiPriority w:val="9"/>
    <w:rsid w:val="00EA4680"/>
    <w:rPr>
      <w:rFonts w:ascii="B Zar" w:eastAsia="Times New Roman" w:hAnsi="B Zar" w:cs="IRLotus"/>
      <w:b/>
      <w:bCs/>
      <w:sz w:val="26"/>
      <w:szCs w:val="30"/>
      <w:lang w:bidi="fa-IR"/>
    </w:rPr>
  </w:style>
  <w:style w:type="character" w:customStyle="1" w:styleId="Heading3Char">
    <w:name w:val="Heading 3 Char"/>
    <w:basedOn w:val="DefaultParagraphFont"/>
    <w:link w:val="Heading3"/>
    <w:uiPriority w:val="9"/>
    <w:rsid w:val="00D1641E"/>
    <w:rPr>
      <w:rFonts w:ascii="Tahoma" w:eastAsia="Times New Roman" w:hAnsi="Tahoma" w:cs="IRLotus"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D1641E"/>
    <w:rPr>
      <w:rFonts w:ascii="Tahoma" w:eastAsia="Times New Roman" w:hAnsi="Tahoma" w:cs="IRLotus"/>
      <w:bCs/>
      <w:sz w:val="22"/>
      <w:szCs w:val="24"/>
      <w:lang w:bidi="fa-IR"/>
    </w:rPr>
  </w:style>
  <w:style w:type="character" w:customStyle="1" w:styleId="Heading5Char">
    <w:name w:val="Heading 5 Char"/>
    <w:basedOn w:val="DefaultParagraphFont"/>
    <w:link w:val="Heading5"/>
    <w:uiPriority w:val="9"/>
    <w:rsid w:val="00D1641E"/>
    <w:rPr>
      <w:rFonts w:ascii="Tahoma" w:eastAsia="Times New Roman" w:hAnsi="Tahoma" w:cs="IRLotus"/>
      <w:bCs/>
      <w:sz w:val="16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rsid w:val="006F326D"/>
    <w:rPr>
      <w:rFonts w:ascii="Tahoma" w:eastAsia="Batang" w:hAnsi="Tahoma" w:cs="Adobe Arabic"/>
      <w:color w:val="F07878"/>
      <w:sz w:val="30"/>
    </w:rPr>
  </w:style>
  <w:style w:type="character" w:customStyle="1" w:styleId="Heading8Char">
    <w:name w:val="Heading 8 Char"/>
    <w:basedOn w:val="DefaultParagraphFont"/>
    <w:link w:val="Heading8"/>
    <w:uiPriority w:val="9"/>
    <w:rsid w:val="006F326D"/>
    <w:rPr>
      <w:rFonts w:ascii="Tahoma" w:eastAsia="Batang" w:hAnsi="Tahoma"/>
      <w:b/>
      <w:bCs w:val="0"/>
      <w:sz w:val="26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6F326D"/>
    <w:rPr>
      <w:rFonts w:ascii="Tahoma" w:eastAsia="Batang" w:hAnsi="Tahoma"/>
      <w:b/>
      <w:bCs w:val="0"/>
      <w:sz w:val="26"/>
      <w:szCs w:val="22"/>
    </w:rPr>
  </w:style>
  <w:style w:type="character" w:customStyle="1" w:styleId="NoSpacingChar">
    <w:name w:val="No Spacing Char"/>
    <w:link w:val="NoSpacing"/>
    <w:uiPriority w:val="1"/>
    <w:rsid w:val="00A054D1"/>
    <w:rPr>
      <w:rFonts w:ascii="IRLotus" w:hAnsi="IRLotus" w:cs="IRLotus"/>
      <w:b/>
    </w:rPr>
  </w:style>
  <w:style w:type="paragraph" w:customStyle="1" w:styleId="a0">
    <w:name w:val="نقل قول"/>
    <w:basedOn w:val="Normal"/>
    <w:qFormat/>
    <w:rsid w:val="002E62D5"/>
    <w:pPr>
      <w:ind w:left="907" w:firstLine="0"/>
    </w:pPr>
    <w:rPr>
      <w:rFonts w:eastAsia="Batang"/>
      <w:sz w:val="22"/>
      <w:szCs w:val="24"/>
      <w:lang w:bidi="fa-IR"/>
    </w:rPr>
  </w:style>
  <w:style w:type="paragraph" w:customStyle="1" w:styleId="Footenote">
    <w:name w:val="Footenote"/>
    <w:basedOn w:val="Normal"/>
    <w:qFormat/>
    <w:rsid w:val="006F326D"/>
    <w:pPr>
      <w:ind w:firstLine="0"/>
    </w:pPr>
    <w:rPr>
      <w:rFonts w:ascii="Tahoma" w:eastAsia="Batang" w:hAnsi="Tahoma"/>
      <w:szCs w:val="24"/>
      <w:lang w:bidi="fa-IR"/>
    </w:rPr>
  </w:style>
  <w:style w:type="character" w:customStyle="1" w:styleId="FootnoteReferenceinFootnote">
    <w:name w:val="Footnote Reference in Footnote"/>
    <w:uiPriority w:val="1"/>
    <w:qFormat/>
    <w:rsid w:val="00433C8C"/>
    <w:rPr>
      <w:rFonts w:ascii="IRNumber" w:hAnsi="IRNumber" w:cs="B Mitra"/>
    </w:rPr>
  </w:style>
  <w:style w:type="paragraph" w:customStyle="1" w:styleId="a1">
    <w:name w:val="آیه"/>
    <w:basedOn w:val="a0"/>
    <w:next w:val="a0"/>
    <w:qFormat/>
    <w:rsid w:val="006F326D"/>
    <w:rPr>
      <w:rFonts w:ascii="Traditional Arabic" w:hAnsi="Traditional Arabic" w:cs="Traditional Arabic"/>
      <w:b w:val="0"/>
      <w:bCs/>
    </w:rPr>
  </w:style>
  <w:style w:type="character" w:customStyle="1" w:styleId="a2">
    <w:name w:val="عربی در پانوشت"/>
    <w:uiPriority w:val="1"/>
    <w:qFormat/>
    <w:rsid w:val="006F326D"/>
    <w:rPr>
      <w:rFonts w:cs="Traditional Arabic"/>
      <w:bCs w:val="0"/>
      <w:sz w:val="24"/>
      <w:szCs w:val="18"/>
    </w:rPr>
  </w:style>
  <w:style w:type="character" w:customStyle="1" w:styleId="a3">
    <w:name w:val="عربی در متن"/>
    <w:uiPriority w:val="1"/>
    <w:qFormat/>
    <w:rsid w:val="006F326D"/>
    <w:rPr>
      <w:rFonts w:cs="Traditional Arabic"/>
      <w:bCs w:val="0"/>
      <w:szCs w:val="22"/>
    </w:rPr>
  </w:style>
  <w:style w:type="character" w:customStyle="1" w:styleId="a4">
    <w:name w:val="عربی در نقل‌قول"/>
    <w:uiPriority w:val="1"/>
    <w:qFormat/>
    <w:rsid w:val="006F326D"/>
    <w:rPr>
      <w:rFonts w:cs="Traditional Arabic"/>
      <w:bCs w:val="0"/>
      <w:szCs w:val="20"/>
    </w:rPr>
  </w:style>
  <w:style w:type="paragraph" w:customStyle="1" w:styleId="TextBox">
    <w:name w:val="TextBox"/>
    <w:basedOn w:val="NoSpacing"/>
    <w:qFormat/>
    <w:rsid w:val="006F326D"/>
    <w:pPr>
      <w:spacing w:line="240" w:lineRule="exact"/>
      <w:jc w:val="center"/>
    </w:pPr>
    <w:rPr>
      <w:rFonts w:ascii="Tahoma" w:eastAsia="Batang" w:hAnsi="Tahoma"/>
      <w:b w:val="0"/>
      <w:bCs/>
      <w:sz w:val="18"/>
      <w:szCs w:val="18"/>
      <w:lang w:bidi="fa-IR"/>
    </w:rPr>
  </w:style>
  <w:style w:type="paragraph" w:customStyle="1" w:styleId="a5">
    <w:name w:val="کتابنامه"/>
    <w:basedOn w:val="Normal"/>
    <w:qFormat/>
    <w:rsid w:val="006F326D"/>
    <w:pPr>
      <w:ind w:left="1004" w:hanging="360"/>
    </w:pPr>
    <w:rPr>
      <w:rFonts w:ascii="Tahoma" w:eastAsia="Batang" w:hAnsi="Tahoma"/>
      <w:lang w:bidi="fa-IR"/>
    </w:rPr>
  </w:style>
  <w:style w:type="paragraph" w:customStyle="1" w:styleId="a6">
    <w:name w:val="مصراع چپ"/>
    <w:basedOn w:val="a0"/>
    <w:next w:val="Normal"/>
    <w:qFormat/>
    <w:rsid w:val="006F326D"/>
    <w:pPr>
      <w:ind w:left="0" w:right="851"/>
      <w:jc w:val="right"/>
    </w:pPr>
  </w:style>
  <w:style w:type="paragraph" w:customStyle="1" w:styleId="a7">
    <w:name w:val="مصراع راست"/>
    <w:basedOn w:val="a0"/>
    <w:next w:val="a6"/>
    <w:qFormat/>
    <w:rsid w:val="006F326D"/>
    <w:pPr>
      <w:ind w:left="851"/>
      <w:jc w:val="left"/>
    </w:pPr>
  </w:style>
  <w:style w:type="character" w:styleId="FootnoteReference">
    <w:name w:val="footnote reference"/>
    <w:uiPriority w:val="99"/>
    <w:unhideWhenUsed/>
    <w:qFormat/>
    <w:rsid w:val="003A67F3"/>
    <w:rPr>
      <w:rFonts w:ascii="IRNumber" w:hAnsi="IRNumber" w:cs="IRNumber"/>
      <w:vertAlign w:val="superscript"/>
    </w:rPr>
  </w:style>
  <w:style w:type="character" w:styleId="EndnoteReference">
    <w:name w:val="endnote reference"/>
    <w:uiPriority w:val="99"/>
    <w:unhideWhenUsed/>
    <w:qFormat/>
    <w:rsid w:val="006F326D"/>
    <w:rPr>
      <w:rFonts w:ascii="B Mitra" w:hAnsi="B Mitra" w:cs="B Mitra"/>
      <w:sz w:val="28"/>
      <w:szCs w:val="28"/>
      <w:vertAlign w:val="baseline"/>
    </w:rPr>
  </w:style>
  <w:style w:type="paragraph" w:styleId="EndnoteText">
    <w:name w:val="endnote text"/>
    <w:basedOn w:val="Footenote"/>
    <w:link w:val="EndnoteTextChar"/>
    <w:uiPriority w:val="99"/>
    <w:unhideWhenUsed/>
    <w:qFormat/>
    <w:rsid w:val="006F326D"/>
    <w:rPr>
      <w:rFonts w:ascii="Scheherazade" w:eastAsia="Calibri" w:hAnsi="Scheherazade" w:cs="Scheherazade"/>
      <w:szCs w:val="26"/>
      <w:lang w:bidi="ar-SA"/>
    </w:rPr>
  </w:style>
  <w:style w:type="character" w:customStyle="1" w:styleId="EndnoteTextChar">
    <w:name w:val="Endnote Text Char"/>
    <w:basedOn w:val="DefaultParagraphFont"/>
    <w:link w:val="EndnoteText"/>
    <w:uiPriority w:val="99"/>
    <w:rsid w:val="006F326D"/>
    <w:rPr>
      <w:rFonts w:ascii="Scheherazade" w:eastAsia="Calibri" w:hAnsi="Scheherazade" w:cs="Scheherazade"/>
      <w:b/>
      <w:bCs w:val="0"/>
      <w:sz w:val="24"/>
      <w:szCs w:val="26"/>
    </w:rPr>
  </w:style>
  <w:style w:type="paragraph" w:styleId="Title">
    <w:name w:val="Title"/>
    <w:basedOn w:val="Normal"/>
    <w:next w:val="NoSpacing"/>
    <w:link w:val="TitleChar"/>
    <w:uiPriority w:val="10"/>
    <w:qFormat/>
    <w:rsid w:val="006F326D"/>
    <w:pPr>
      <w:ind w:firstLine="0"/>
      <w:contextualSpacing/>
      <w:jc w:val="center"/>
    </w:pPr>
    <w:rPr>
      <w:rFonts w:ascii="IranNastaliq" w:eastAsia="Times New Roman" w:hAnsi="IranNastaliq" w:cs="IranNastaliq"/>
      <w:spacing w:val="5"/>
      <w:kern w:val="28"/>
      <w:sz w:val="72"/>
      <w:szCs w:val="160"/>
    </w:rPr>
  </w:style>
  <w:style w:type="character" w:customStyle="1" w:styleId="TitleChar">
    <w:name w:val="Title Char"/>
    <w:basedOn w:val="DefaultParagraphFont"/>
    <w:link w:val="Title"/>
    <w:uiPriority w:val="10"/>
    <w:rsid w:val="006F326D"/>
    <w:rPr>
      <w:rFonts w:ascii="IranNastaliq" w:eastAsia="Times New Roman" w:hAnsi="IranNastaliq" w:cs="IranNastaliq"/>
      <w:b/>
      <w:bCs w:val="0"/>
      <w:spacing w:val="5"/>
      <w:kern w:val="28"/>
      <w:sz w:val="72"/>
      <w:szCs w:val="160"/>
    </w:rPr>
  </w:style>
  <w:style w:type="paragraph" w:styleId="BodyText">
    <w:name w:val="Body Text"/>
    <w:basedOn w:val="Normal"/>
    <w:link w:val="BodyTextChar"/>
    <w:uiPriority w:val="99"/>
    <w:qFormat/>
    <w:rsid w:val="006F326D"/>
    <w:pPr>
      <w:bidi w:val="0"/>
      <w:spacing w:after="200"/>
      <w:ind w:firstLine="397"/>
    </w:pPr>
    <w:rPr>
      <w:rFonts w:ascii="Garamond" w:eastAsia="Times New Roman" w:hAnsi="Lotus" w:cs="Lotus"/>
      <w:szCs w:val="22"/>
      <w:lang w:val="en-GB" w:eastAsia="en-GB"/>
    </w:rPr>
  </w:style>
  <w:style w:type="character" w:customStyle="1" w:styleId="BodyTextChar">
    <w:name w:val="Body Text Char"/>
    <w:basedOn w:val="DefaultParagraphFont"/>
    <w:link w:val="BodyText"/>
    <w:uiPriority w:val="99"/>
    <w:rsid w:val="006F326D"/>
    <w:rPr>
      <w:rFonts w:ascii="Garamond" w:eastAsia="Times New Roman" w:hAnsi="Lotus" w:cs="Lotus"/>
      <w:b/>
      <w:bCs w:val="0"/>
      <w:sz w:val="24"/>
      <w:szCs w:val="22"/>
      <w:lang w:val="en-GB" w:eastAsia="en-GB"/>
    </w:rPr>
  </w:style>
  <w:style w:type="paragraph" w:styleId="BodyText2">
    <w:name w:val="Body Text 2"/>
    <w:aliases w:val="Body NoSpacing"/>
    <w:basedOn w:val="Normal"/>
    <w:next w:val="BodyText"/>
    <w:link w:val="BodyText2Char"/>
    <w:uiPriority w:val="99"/>
    <w:qFormat/>
    <w:rsid w:val="006F326D"/>
    <w:pPr>
      <w:bidi w:val="0"/>
      <w:spacing w:after="200"/>
      <w:ind w:firstLine="0"/>
    </w:pPr>
    <w:rPr>
      <w:rFonts w:ascii="Lotus" w:eastAsia="Times New Roman" w:hAnsi="Lotus" w:cs="Lotus"/>
      <w:szCs w:val="22"/>
      <w:lang w:val="en-GB" w:eastAsia="en-GB"/>
    </w:rPr>
  </w:style>
  <w:style w:type="character" w:customStyle="1" w:styleId="BodyText2Char">
    <w:name w:val="Body Text 2 Char"/>
    <w:aliases w:val="Body NoSpacing Char"/>
    <w:basedOn w:val="DefaultParagraphFont"/>
    <w:link w:val="BodyText2"/>
    <w:uiPriority w:val="99"/>
    <w:rsid w:val="006F326D"/>
    <w:rPr>
      <w:rFonts w:ascii="Lotus" w:eastAsia="Times New Roman" w:hAnsi="Lotus" w:cs="Lotus"/>
      <w:b/>
      <w:bCs w:val="0"/>
      <w:sz w:val="24"/>
      <w:szCs w:val="22"/>
      <w:lang w:val="en-GB" w:eastAsia="en-GB"/>
    </w:rPr>
  </w:style>
  <w:style w:type="paragraph" w:styleId="ListParagraph">
    <w:name w:val="List Paragraph"/>
    <w:basedOn w:val="Normal"/>
    <w:uiPriority w:val="34"/>
    <w:qFormat/>
    <w:rsid w:val="006F326D"/>
    <w:pPr>
      <w:ind w:left="720"/>
      <w:contextualSpacing/>
    </w:pPr>
    <w:rPr>
      <w:rFonts w:ascii="Tahoma" w:eastAsia="Batang" w:hAnsi="Tahoma"/>
      <w:lang w:bidi="fa-IR"/>
    </w:rPr>
  </w:style>
  <w:style w:type="character" w:styleId="BookTitle">
    <w:name w:val="Book Title"/>
    <w:uiPriority w:val="33"/>
    <w:qFormat/>
    <w:rsid w:val="006F326D"/>
    <w:rPr>
      <w:rFonts w:ascii="IranNastaliq" w:hAnsi="IranNastaliq" w:cs="IranNastaliq"/>
      <w:smallCaps/>
      <w:spacing w:val="5"/>
      <w:sz w:val="160"/>
      <w:szCs w:val="180"/>
    </w:rPr>
  </w:style>
  <w:style w:type="paragraph" w:styleId="Footer">
    <w:name w:val="footer"/>
    <w:basedOn w:val="Normal"/>
    <w:link w:val="FooterChar"/>
    <w:uiPriority w:val="99"/>
    <w:unhideWhenUsed/>
    <w:rsid w:val="006F326D"/>
    <w:pPr>
      <w:tabs>
        <w:tab w:val="center" w:pos="4513"/>
        <w:tab w:val="right" w:pos="9026"/>
      </w:tabs>
    </w:pPr>
    <w:rPr>
      <w:rFonts w:ascii="Tahoma" w:eastAsia="Batang" w:hAnsi="Tahoma"/>
      <w:lang w:bidi="fa-IR"/>
    </w:rPr>
  </w:style>
  <w:style w:type="character" w:customStyle="1" w:styleId="FooterChar">
    <w:name w:val="Footer Char"/>
    <w:basedOn w:val="DefaultParagraphFont"/>
    <w:link w:val="Footer"/>
    <w:uiPriority w:val="99"/>
    <w:rsid w:val="006F326D"/>
    <w:rPr>
      <w:rFonts w:ascii="Tahoma" w:eastAsia="Batang" w:hAnsi="Tahoma"/>
      <w:b/>
      <w:bCs w:val="0"/>
      <w:sz w:val="24"/>
      <w:lang w:bidi="fa-IR"/>
    </w:rPr>
  </w:style>
  <w:style w:type="character" w:styleId="Strong">
    <w:name w:val="Strong"/>
    <w:basedOn w:val="DefaultParagraphFont"/>
    <w:uiPriority w:val="22"/>
    <w:rsid w:val="006F326D"/>
    <w:rPr>
      <w:b/>
      <w:bCs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F326D"/>
    <w:pPr>
      <w:keepNext w:val="0"/>
      <w:keepLines w:val="0"/>
      <w:bidi w:val="0"/>
      <w:outlineLvl w:val="9"/>
    </w:pPr>
    <w:rPr>
      <w:b w:val="0"/>
      <w:lang w:eastAsia="ja-JP" w:bidi="fa-IR"/>
    </w:rPr>
  </w:style>
  <w:style w:type="paragraph" w:styleId="Header">
    <w:name w:val="header"/>
    <w:basedOn w:val="Normal"/>
    <w:link w:val="HeaderChar"/>
    <w:uiPriority w:val="99"/>
    <w:unhideWhenUsed/>
    <w:rsid w:val="006F326D"/>
    <w:pPr>
      <w:tabs>
        <w:tab w:val="center" w:pos="4680"/>
        <w:tab w:val="right" w:pos="9360"/>
      </w:tabs>
    </w:pPr>
    <w:rPr>
      <w:rFonts w:ascii="Tahoma" w:eastAsia="Batang" w:hAnsi="Tahoma"/>
      <w:lang w:bidi="fa-IR"/>
    </w:rPr>
  </w:style>
  <w:style w:type="character" w:customStyle="1" w:styleId="HeaderChar">
    <w:name w:val="Header Char"/>
    <w:basedOn w:val="DefaultParagraphFont"/>
    <w:link w:val="Header"/>
    <w:uiPriority w:val="99"/>
    <w:rsid w:val="006F326D"/>
    <w:rPr>
      <w:rFonts w:ascii="Tahoma" w:eastAsia="Batang" w:hAnsi="Tahoma"/>
      <w:b/>
      <w:bCs w:val="0"/>
      <w:sz w:val="24"/>
      <w:lang w:bidi="fa-IR"/>
    </w:rPr>
  </w:style>
  <w:style w:type="paragraph" w:styleId="FootnoteText">
    <w:name w:val="footnote text"/>
    <w:basedOn w:val="Normal"/>
    <w:link w:val="FootnoteTextChar"/>
    <w:uiPriority w:val="99"/>
    <w:unhideWhenUsed/>
    <w:qFormat/>
    <w:rsid w:val="00501175"/>
    <w:pPr>
      <w:ind w:left="284" w:hanging="284"/>
    </w:pPr>
    <w:rPr>
      <w:rFonts w:eastAsia="Batang"/>
      <w:sz w:val="16"/>
      <w:szCs w:val="18"/>
      <w:lang w:bidi="fa-IR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01175"/>
    <w:rPr>
      <w:rFonts w:ascii="Times New Roman" w:eastAsia="Batang" w:hAnsi="Times New Roman" w:cs="IRLotus"/>
      <w:b/>
      <w:sz w:val="16"/>
      <w:szCs w:val="18"/>
      <w:lang w:bidi="fa-IR"/>
    </w:rPr>
  </w:style>
  <w:style w:type="paragraph" w:styleId="TOC5">
    <w:name w:val="toc 5"/>
    <w:basedOn w:val="Normal"/>
    <w:next w:val="Normal"/>
    <w:autoRedefine/>
    <w:uiPriority w:val="39"/>
    <w:unhideWhenUsed/>
    <w:rsid w:val="003B2DF5"/>
    <w:pPr>
      <w:tabs>
        <w:tab w:val="right" w:leader="dot" w:pos="6652"/>
      </w:tabs>
      <w:ind w:left="1417" w:firstLine="0"/>
    </w:pPr>
    <w:rPr>
      <w:rFonts w:ascii="IRNumber" w:eastAsiaTheme="minorEastAsia" w:hAnsi="IRNumber"/>
      <w:noProof/>
      <w:sz w:val="22"/>
      <w:szCs w:val="22"/>
      <w:lang w:bidi="fa-IR"/>
    </w:rPr>
  </w:style>
  <w:style w:type="paragraph" w:styleId="TOC6">
    <w:name w:val="toc 6"/>
    <w:basedOn w:val="Normal"/>
    <w:next w:val="Normal"/>
    <w:autoRedefine/>
    <w:uiPriority w:val="39"/>
    <w:unhideWhenUsed/>
    <w:rsid w:val="006F326D"/>
    <w:pPr>
      <w:bidi w:val="0"/>
      <w:spacing w:after="100"/>
      <w:ind w:left="1100" w:firstLine="0"/>
    </w:pPr>
    <w:rPr>
      <w:rFonts w:eastAsiaTheme="minorEastAsia" w:cstheme="minorBidi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6F326D"/>
    <w:pPr>
      <w:bidi w:val="0"/>
      <w:spacing w:after="100"/>
      <w:ind w:left="1320" w:firstLine="0"/>
    </w:pPr>
    <w:rPr>
      <w:rFonts w:eastAsiaTheme="minorEastAsia" w:cstheme="minorBid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BE7F41"/>
    <w:pPr>
      <w:tabs>
        <w:tab w:val="right" w:leader="dot" w:pos="9061"/>
      </w:tabs>
      <w:bidi w:val="0"/>
      <w:spacing w:after="100"/>
      <w:ind w:left="1542" w:firstLine="0"/>
    </w:pPr>
    <w:rPr>
      <w:rFonts w:ascii="IRNumber" w:eastAsiaTheme="minorEastAsia" w:hAnsi="IRNumber"/>
      <w:noProof/>
      <w:sz w:val="22"/>
      <w:szCs w:val="22"/>
      <w:lang w:bidi="fa-IR"/>
    </w:rPr>
  </w:style>
  <w:style w:type="paragraph" w:styleId="Bibliography">
    <w:name w:val="Bibliography"/>
    <w:basedOn w:val="Normal"/>
    <w:next w:val="Normal"/>
    <w:uiPriority w:val="37"/>
    <w:unhideWhenUsed/>
    <w:rsid w:val="006F326D"/>
    <w:rPr>
      <w:rFonts w:ascii="Tahoma" w:eastAsia="Batang" w:hAnsi="Tahoma"/>
      <w:lang w:bidi="fa-IR"/>
    </w:rPr>
  </w:style>
  <w:style w:type="table" w:styleId="TableGrid">
    <w:name w:val="Table Grid"/>
    <w:basedOn w:val="TableNormal"/>
    <w:rsid w:val="00BF7F10"/>
    <w:pPr>
      <w:spacing w:after="0" w:line="240" w:lineRule="auto"/>
    </w:pPr>
    <w:rPr>
      <w:rFonts w:asciiTheme="minorHAnsi" w:hAnsiTheme="minorHAnsi" w:cstheme="minorBidi"/>
      <w:b/>
      <w:sz w:val="22"/>
      <w:szCs w:val="22"/>
    </w:rPr>
    <w:tblPr>
      <w:jc w:val="center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rPr>
      <w:jc w:val="center"/>
    </w:trPr>
  </w:style>
  <w:style w:type="paragraph" w:styleId="NormalWeb">
    <w:name w:val="Normal (Web)"/>
    <w:basedOn w:val="Normal"/>
    <w:uiPriority w:val="99"/>
    <w:semiHidden/>
    <w:unhideWhenUsed/>
    <w:rsid w:val="006F326D"/>
    <w:pPr>
      <w:bidi w:val="0"/>
      <w:spacing w:before="100" w:beforeAutospacing="1" w:after="100" w:afterAutospacing="1"/>
      <w:ind w:firstLine="0"/>
    </w:pPr>
    <w:rPr>
      <w:rFonts w:eastAsia="Times New Roman" w:cs="Times New Roman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6F326D"/>
    <w:pPr>
      <w:spacing w:after="200"/>
      <w:jc w:val="center"/>
    </w:pPr>
    <w:rPr>
      <w:rFonts w:ascii="Tahoma" w:eastAsia="Batang" w:hAnsi="Tahoma"/>
      <w:b w:val="0"/>
      <w:bCs/>
      <w:sz w:val="18"/>
      <w:szCs w:val="20"/>
      <w:lang w:bidi="fa-IR"/>
    </w:rPr>
  </w:style>
  <w:style w:type="paragraph" w:styleId="TableofFigures">
    <w:name w:val="table of figures"/>
    <w:basedOn w:val="Normal"/>
    <w:next w:val="Normal"/>
    <w:uiPriority w:val="99"/>
    <w:unhideWhenUsed/>
    <w:rsid w:val="00C745D1"/>
    <w:pPr>
      <w:ind w:firstLine="57"/>
      <w:jc w:val="center"/>
    </w:pPr>
    <w:rPr>
      <w:rFonts w:ascii="Calibri" w:eastAsia="Batang" w:hAnsi="Calibri"/>
      <w:b w:val="0"/>
      <w:bCs/>
      <w:sz w:val="20"/>
      <w:szCs w:val="22"/>
      <w:lang w:bidi="fa-IR"/>
    </w:rPr>
  </w:style>
  <w:style w:type="character" w:styleId="FollowedHyperlink">
    <w:name w:val="FollowedHyperlink"/>
    <w:basedOn w:val="DefaultParagraphFont"/>
    <w:uiPriority w:val="99"/>
    <w:semiHidden/>
    <w:unhideWhenUsed/>
    <w:rsid w:val="006F326D"/>
    <w:rPr>
      <w:color w:val="800080" w:themeColor="followedHyperlink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sid w:val="00CD5D0A"/>
    <w:pPr>
      <w:bidi w:val="0"/>
      <w:spacing w:before="120" w:after="120"/>
      <w:ind w:firstLine="432"/>
      <w:jc w:val="right"/>
    </w:pPr>
    <w:rPr>
      <w:rFonts w:eastAsia="Calibri" w:cs="B Lotus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D5D0A"/>
    <w:rPr>
      <w:rFonts w:ascii="Times New Roman" w:eastAsia="Calibri" w:hAnsi="Times New Roman" w:cs="B Lotus"/>
      <w:b/>
      <w:bCs w:val="0"/>
      <w:sz w:val="20"/>
      <w:szCs w:val="20"/>
    </w:rPr>
  </w:style>
  <w:style w:type="character" w:styleId="CommentReference">
    <w:name w:val="annotation reference"/>
    <w:uiPriority w:val="99"/>
    <w:unhideWhenUsed/>
    <w:rsid w:val="00CD5D0A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5D0A"/>
    <w:pPr>
      <w:spacing w:before="0" w:after="0"/>
      <w:ind w:firstLine="0"/>
    </w:pPr>
    <w:rPr>
      <w:rFonts w:eastAsia="Times New Roman" w:cs="Zar"/>
      <w:b w:val="0"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5D0A"/>
    <w:rPr>
      <w:rFonts w:ascii="Times New Roman" w:eastAsia="Times New Roman" w:hAnsi="Times New Roman" w:cs="Zar"/>
      <w:b w:val="0"/>
      <w:bCs/>
      <w:sz w:val="20"/>
      <w:szCs w:val="20"/>
    </w:rPr>
  </w:style>
  <w:style w:type="character" w:customStyle="1" w:styleId="apple-converted-space">
    <w:name w:val="apple-converted-space"/>
    <w:basedOn w:val="DefaultParagraphFont"/>
    <w:rsid w:val="00CD5D0A"/>
  </w:style>
  <w:style w:type="character" w:styleId="PlaceholderText">
    <w:name w:val="Placeholder Text"/>
    <w:basedOn w:val="DefaultParagraphFont"/>
    <w:uiPriority w:val="99"/>
    <w:semiHidden/>
    <w:rsid w:val="00CD5D0A"/>
    <w:rPr>
      <w:color w:val="808080"/>
    </w:rPr>
  </w:style>
  <w:style w:type="paragraph" w:customStyle="1" w:styleId="a8">
    <w:name w:val="پارگراف دوم"/>
    <w:basedOn w:val="Normal"/>
    <w:link w:val="Char"/>
    <w:rsid w:val="00CD5D0A"/>
    <w:pPr>
      <w:ind w:firstLine="397"/>
    </w:pPr>
    <w:rPr>
      <w:rFonts w:eastAsia="Times New Roman" w:cs="IRNazanin"/>
      <w:color w:val="000000"/>
      <w:sz w:val="22"/>
    </w:rPr>
  </w:style>
  <w:style w:type="character" w:customStyle="1" w:styleId="Char">
    <w:name w:val="پارگراف دوم Char"/>
    <w:basedOn w:val="DefaultParagraphFont"/>
    <w:link w:val="a8"/>
    <w:rsid w:val="00CD5D0A"/>
    <w:rPr>
      <w:rFonts w:ascii="Times New Roman" w:eastAsia="Times New Roman" w:hAnsi="Times New Roman" w:cs="IRNazanin"/>
      <w:b/>
      <w:bCs w:val="0"/>
      <w:color w:val="000000"/>
      <w:sz w:val="22"/>
      <w:szCs w:val="26"/>
    </w:rPr>
  </w:style>
  <w:style w:type="paragraph" w:customStyle="1" w:styleId="a">
    <w:name w:val="پارگراف علامت‌دار □"/>
    <w:basedOn w:val="Normal"/>
    <w:link w:val="Char0"/>
    <w:rsid w:val="00CD5D0A"/>
    <w:pPr>
      <w:numPr>
        <w:numId w:val="1"/>
      </w:numPr>
    </w:pPr>
    <w:rPr>
      <w:rFonts w:eastAsia="Times New Roman" w:cs="IRNazanin"/>
      <w:sz w:val="22"/>
      <w:lang w:bidi="fa-IR"/>
    </w:rPr>
  </w:style>
  <w:style w:type="paragraph" w:customStyle="1" w:styleId="3">
    <w:name w:val="تيتر 3"/>
    <w:basedOn w:val="a8"/>
    <w:rsid w:val="00CD5D0A"/>
    <w:rPr>
      <w:rFonts w:ascii="Times New Roman Bold" w:hAnsi="Times New Roman Bold"/>
      <w:b w:val="0"/>
      <w:bCs/>
      <w:sz w:val="18"/>
      <w:szCs w:val="20"/>
      <w:lang w:bidi="fa-IR"/>
    </w:rPr>
  </w:style>
  <w:style w:type="character" w:customStyle="1" w:styleId="Char0">
    <w:name w:val="پارگراف علامت‌دار □ Char"/>
    <w:basedOn w:val="DefaultParagraphFont"/>
    <w:link w:val="a"/>
    <w:rsid w:val="00CD5D0A"/>
    <w:rPr>
      <w:rFonts w:ascii="Times New Roman" w:eastAsia="Times New Roman" w:hAnsi="Times New Roman" w:cs="IRNazanin"/>
      <w:b/>
      <w:sz w:val="22"/>
      <w:szCs w:val="26"/>
      <w:lang w:bidi="fa-IR"/>
    </w:rPr>
  </w:style>
  <w:style w:type="paragraph" w:customStyle="1" w:styleId="21-1">
    <w:name w:val="تيتر 2 (1-1)"/>
    <w:basedOn w:val="Normal"/>
    <w:link w:val="21-1CharChar"/>
    <w:rsid w:val="00CD5D0A"/>
    <w:pPr>
      <w:spacing w:before="240" w:after="120"/>
      <w:ind w:firstLine="0"/>
      <w:jc w:val="left"/>
    </w:pPr>
    <w:rPr>
      <w:rFonts w:eastAsia="Times New Roman" w:cs="IRNazanin"/>
      <w:b w:val="0"/>
      <w:bCs/>
      <w:sz w:val="18"/>
      <w:szCs w:val="20"/>
    </w:rPr>
  </w:style>
  <w:style w:type="character" w:customStyle="1" w:styleId="21-1CharChar">
    <w:name w:val="تيتر 2 (1-1) Char Char"/>
    <w:basedOn w:val="DefaultParagraphFont"/>
    <w:link w:val="21-1"/>
    <w:rsid w:val="00CD5D0A"/>
    <w:rPr>
      <w:rFonts w:ascii="Times New Roman" w:eastAsia="Times New Roman" w:hAnsi="Times New Roman" w:cs="IRNazanin"/>
      <w:sz w:val="18"/>
      <w:szCs w:val="20"/>
    </w:rPr>
  </w:style>
  <w:style w:type="paragraph" w:customStyle="1" w:styleId="rtejustify">
    <w:name w:val="rtejustify"/>
    <w:basedOn w:val="Normal"/>
    <w:rsid w:val="00CD5D0A"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Cs w:val="24"/>
    </w:rPr>
  </w:style>
  <w:style w:type="character" w:styleId="Emphasis">
    <w:name w:val="Emphasis"/>
    <w:basedOn w:val="DefaultParagraphFont"/>
    <w:uiPriority w:val="20"/>
    <w:qFormat/>
    <w:rsid w:val="00CD5D0A"/>
    <w:rPr>
      <w:i/>
      <w:iCs/>
    </w:rPr>
  </w:style>
  <w:style w:type="character" w:customStyle="1" w:styleId="sp">
    <w:name w:val="sp"/>
    <w:basedOn w:val="DefaultParagraphFont"/>
    <w:rsid w:val="00CD5D0A"/>
  </w:style>
  <w:style w:type="paragraph" w:styleId="Revision">
    <w:name w:val="Revision"/>
    <w:hidden/>
    <w:uiPriority w:val="99"/>
    <w:semiHidden/>
    <w:rsid w:val="00B604CE"/>
    <w:pPr>
      <w:spacing w:after="0" w:line="240" w:lineRule="auto"/>
    </w:pPr>
    <w:rPr>
      <w:rFonts w:asciiTheme="minorHAnsi" w:hAnsiTheme="minorHAnsi" w:cs="IRMitra"/>
      <w:b/>
    </w:rPr>
  </w:style>
  <w:style w:type="table" w:styleId="TableGrid1">
    <w:name w:val="Table Grid 1"/>
    <w:basedOn w:val="TableNormal"/>
    <w:uiPriority w:val="99"/>
    <w:semiHidden/>
    <w:unhideWhenUsed/>
    <w:rsid w:val="00BF7F10"/>
    <w:pPr>
      <w:bidi/>
      <w:spacing w:after="0"/>
      <w:ind w:firstLine="284"/>
      <w:jc w:val="lowKashida"/>
    </w:pPr>
    <w:rPr>
      <w:rFonts w:ascii="IRMitra" w:hAnsi="IRMitra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able">
    <w:name w:val="Table"/>
    <w:basedOn w:val="Normal"/>
    <w:qFormat/>
    <w:rsid w:val="00415EFF"/>
    <w:pPr>
      <w:ind w:firstLine="0"/>
    </w:pPr>
    <w:rPr>
      <w:rFonts w:eastAsia="Calibri"/>
      <w:b w:val="0"/>
      <w:sz w:val="20"/>
      <w:szCs w:val="22"/>
      <w:lang w:bidi="fa-IR"/>
    </w:rPr>
  </w:style>
  <w:style w:type="paragraph" w:customStyle="1" w:styleId="a9">
    <w:name w:val="چکیده"/>
    <w:basedOn w:val="Normal"/>
    <w:qFormat/>
    <w:rsid w:val="00EB2265"/>
    <w:pPr>
      <w:ind w:firstLine="227"/>
    </w:pPr>
    <w:rPr>
      <w:sz w:val="20"/>
      <w:szCs w:val="22"/>
    </w:rPr>
  </w:style>
  <w:style w:type="character" w:customStyle="1" w:styleId="short-url">
    <w:name w:val="short-url"/>
    <w:basedOn w:val="DefaultParagraphFont"/>
    <w:rsid w:val="00997BAC"/>
  </w:style>
  <w:style w:type="character" w:styleId="PageNumber">
    <w:name w:val="page number"/>
    <w:basedOn w:val="DefaultParagraphFont"/>
    <w:rsid w:val="004B71D8"/>
  </w:style>
  <w:style w:type="table" w:customStyle="1" w:styleId="TableGrid10">
    <w:name w:val="Table Grid1"/>
    <w:basedOn w:val="TableNormal"/>
    <w:next w:val="TableGrid"/>
    <w:uiPriority w:val="59"/>
    <w:rsid w:val="008A14B8"/>
    <w:pPr>
      <w:spacing w:after="0" w:line="240" w:lineRule="auto"/>
    </w:pPr>
    <w:rPr>
      <w:rFonts w:cs="B Zar"/>
      <w:sz w:val="22"/>
      <w:lang w:bidi="fa-I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0Titr1">
    <w:name w:val="0 Titr 1"/>
    <w:qFormat/>
    <w:rsid w:val="00E96A7F"/>
    <w:pPr>
      <w:spacing w:before="1600" w:after="60"/>
    </w:pPr>
    <w:rPr>
      <w:rFonts w:ascii="Times New Roman Bold" w:eastAsia="Times New Roman" w:hAnsi="Times New Roman Bold" w:cs="B Zar"/>
      <w:b/>
      <w:bCs/>
      <w:sz w:val="22"/>
      <w:szCs w:val="24"/>
      <w:lang w:bidi="fa-IR"/>
    </w:rPr>
  </w:style>
  <w:style w:type="paragraph" w:customStyle="1" w:styleId="0Pnumbering">
    <w:name w:val="0 P numbering"/>
    <w:qFormat/>
    <w:rsid w:val="00D62E40"/>
    <w:pPr>
      <w:numPr>
        <w:numId w:val="33"/>
      </w:numPr>
      <w:bidi/>
      <w:spacing w:after="0" w:line="240" w:lineRule="auto"/>
      <w:ind w:left="357" w:hanging="357"/>
      <w:jc w:val="lowKashida"/>
    </w:pPr>
    <w:rPr>
      <w:rFonts w:ascii="Times New Roman" w:eastAsia="Batang" w:hAnsi="Times New Roman" w:cs="B Zar"/>
      <w:sz w:val="22"/>
      <w:szCs w:val="26"/>
      <w:lang w:bidi="fa-IR"/>
    </w:rPr>
  </w:style>
  <w:style w:type="paragraph" w:customStyle="1" w:styleId="0P1normal">
    <w:name w:val="0 P 1 (normal)"/>
    <w:basedOn w:val="Normal"/>
    <w:qFormat/>
    <w:rsid w:val="0039229F"/>
    <w:rPr>
      <w:rFonts w:cs="B Zar"/>
      <w:b w:val="0"/>
      <w:sz w:val="22"/>
      <w:lang w:bidi="fa-IR"/>
    </w:rPr>
  </w:style>
  <w:style w:type="paragraph" w:customStyle="1" w:styleId="0Titr2">
    <w:name w:val="0 Titr 2"/>
    <w:basedOn w:val="Heading3"/>
    <w:qFormat/>
    <w:rsid w:val="00D57206"/>
    <w:pPr>
      <w:spacing w:before="240" w:after="40"/>
    </w:pPr>
    <w:rPr>
      <w:rFonts w:ascii="Times New Roman Bold" w:hAnsi="Times New Roman Bold" w:cs="B Zar"/>
      <w:b/>
      <w:sz w:val="20"/>
      <w:szCs w:val="20"/>
    </w:rPr>
  </w:style>
  <w:style w:type="paragraph" w:customStyle="1" w:styleId="0Footnotes">
    <w:name w:val="0 Footnotes"/>
    <w:basedOn w:val="FootnoteText"/>
    <w:qFormat/>
    <w:rsid w:val="000F4719"/>
    <w:pPr>
      <w:spacing w:line="228" w:lineRule="auto"/>
      <w:ind w:left="102" w:hanging="102"/>
    </w:pPr>
    <w:rPr>
      <w:rFonts w:ascii="Arial" w:hAnsi="Arial" w:cs="B Zar"/>
      <w:b w:val="0"/>
      <w:szCs w:val="22"/>
    </w:rPr>
  </w:style>
  <w:style w:type="paragraph" w:customStyle="1" w:styleId="0TTable">
    <w:name w:val="0 T Table"/>
    <w:qFormat/>
    <w:rsid w:val="000F4719"/>
    <w:pPr>
      <w:keepNext/>
      <w:bidi/>
      <w:spacing w:before="200" w:after="60"/>
      <w:jc w:val="center"/>
    </w:pPr>
    <w:rPr>
      <w:rFonts w:ascii="Time new Roman" w:eastAsia="Batang" w:hAnsi="Time new Roman" w:cs="B Zar"/>
      <w:b/>
      <w:bCs/>
      <w:sz w:val="16"/>
      <w:szCs w:val="18"/>
      <w:lang w:bidi="fa-IR"/>
    </w:rPr>
  </w:style>
  <w:style w:type="paragraph" w:customStyle="1" w:styleId="0Titr3">
    <w:name w:val="0 Titr 3"/>
    <w:basedOn w:val="0Titr2"/>
    <w:qFormat/>
    <w:rsid w:val="0039229F"/>
    <w:rPr>
      <w:sz w:val="18"/>
    </w:rPr>
  </w:style>
  <w:style w:type="paragraph" w:customStyle="1" w:styleId="0Figure">
    <w:name w:val="0 Figure"/>
    <w:qFormat/>
    <w:rsid w:val="00623BCB"/>
    <w:pPr>
      <w:keepNext/>
      <w:spacing w:before="200" w:after="0" w:line="240" w:lineRule="auto"/>
      <w:jc w:val="center"/>
    </w:pPr>
    <w:rPr>
      <w:rFonts w:ascii="IRLotus" w:hAnsi="IRLotus" w:cs="IRLotus"/>
      <w:b/>
      <w:lang w:bidi="fa-IR"/>
    </w:rPr>
  </w:style>
  <w:style w:type="paragraph" w:customStyle="1" w:styleId="0TFigure">
    <w:name w:val="0 T Figure"/>
    <w:basedOn w:val="0TTable"/>
    <w:qFormat/>
    <w:rsid w:val="000F4719"/>
    <w:pPr>
      <w:keepNext w:val="0"/>
      <w:spacing w:before="120" w:after="200"/>
    </w:pPr>
  </w:style>
  <w:style w:type="paragraph" w:customStyle="1" w:styleId="0PSymbol">
    <w:name w:val="0 P Symbol"/>
    <w:autoRedefine/>
    <w:qFormat/>
    <w:rsid w:val="00E96A7F"/>
    <w:pPr>
      <w:widowControl w:val="0"/>
      <w:numPr>
        <w:numId w:val="2"/>
      </w:numPr>
      <w:bidi/>
      <w:spacing w:after="0" w:line="240" w:lineRule="auto"/>
      <w:jc w:val="lowKashida"/>
    </w:pPr>
    <w:rPr>
      <w:rFonts w:ascii="Times New Roman" w:eastAsia="Batang" w:hAnsi="Times New Roman" w:cs="B Zar"/>
      <w:sz w:val="22"/>
      <w:szCs w:val="26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928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4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5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49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64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59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11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9688159">
          <w:blockQuote w:val="1"/>
          <w:marLeft w:val="75"/>
          <w:marRight w:val="720"/>
          <w:marTop w:val="100"/>
          <w:marBottom w:val="100"/>
          <w:divBdr>
            <w:top w:val="none" w:sz="0" w:space="0" w:color="auto"/>
            <w:left w:val="single" w:sz="12" w:space="4" w:color="auto"/>
            <w:bottom w:val="none" w:sz="0" w:space="0" w:color="auto"/>
            <w:right w:val="none" w:sz="0" w:space="0" w:color="auto"/>
          </w:divBdr>
          <w:divsChild>
            <w:div w:id="53735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8452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642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53172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06116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57845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389932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981832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609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18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1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8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0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26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8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52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177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9550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9226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8116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60534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89205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050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54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16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3E7E6A-D9A2-44FF-B137-A48DD912CD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04</Words>
  <Characters>173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.Heidari</dc:creator>
  <cp:lastModifiedBy>Kaboudan, AliReza</cp:lastModifiedBy>
  <cp:revision>7</cp:revision>
  <cp:lastPrinted>2024-01-13T11:08:00Z</cp:lastPrinted>
  <dcterms:created xsi:type="dcterms:W3CDTF">2024-01-13T11:07:00Z</dcterms:created>
  <dcterms:modified xsi:type="dcterms:W3CDTF">2024-01-13T11:10:00Z</dcterms:modified>
</cp:coreProperties>
</file>